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0A4C5C" w14:textId="77777777" w:rsidR="19668448" w:rsidRDefault="19668448" w:rsidP="4DAFA70B">
      <w:pPr>
        <w:jc w:val="center"/>
        <w:rPr>
          <w:rFonts w:ascii="Times New Roman" w:eastAsia="Times New Roman" w:hAnsi="Times New Roman" w:cs="Times New Roman"/>
          <w:b/>
          <w:bCs/>
          <w:sz w:val="32"/>
          <w:szCs w:val="32"/>
        </w:rPr>
      </w:pPr>
      <w:r w:rsidRPr="4DAFA70B">
        <w:rPr>
          <w:rFonts w:ascii="Times New Roman" w:eastAsia="Times New Roman" w:hAnsi="Times New Roman" w:cs="Times New Roman"/>
          <w:b/>
          <w:bCs/>
          <w:sz w:val="32"/>
          <w:szCs w:val="32"/>
        </w:rPr>
        <w:t>NXTFolio</w:t>
      </w:r>
    </w:p>
    <w:p w14:paraId="78206A1E" w14:textId="77777777" w:rsidR="4DAFA70B" w:rsidRPr="00D32726" w:rsidRDefault="4DAFA70B" w:rsidP="4DAFA70B">
      <w:pPr>
        <w:jc w:val="both"/>
        <w:rPr>
          <w:rFonts w:ascii="Times New Roman" w:eastAsia="Times New Roman" w:hAnsi="Times New Roman" w:cs="Times New Roman"/>
          <w:color w:val="000000" w:themeColor="text1"/>
          <w:sz w:val="24"/>
          <w:szCs w:val="24"/>
        </w:rPr>
      </w:pPr>
    </w:p>
    <w:p w14:paraId="0E93F51E" w14:textId="77777777" w:rsidR="34AE76AC" w:rsidRPr="007E2748" w:rsidRDefault="34AE76AC" w:rsidP="16E5803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Team Members</w:t>
      </w:r>
    </w:p>
    <w:p w14:paraId="5D2F28E2" w14:textId="213F2929" w:rsidR="34AE76AC" w:rsidRPr="00BE3320" w:rsidRDefault="00714B60" w:rsidP="53BD9944">
      <w:pPr>
        <w:pStyle w:val="ListParagraph"/>
        <w:numPr>
          <w:ilvl w:val="0"/>
          <w:numId w:val="1"/>
        </w:numPr>
        <w:jc w:val="both"/>
        <w:rPr>
          <w:rFonts w:ascii="Times New Roman" w:eastAsia="Times New Roman" w:hAnsi="Times New Roman" w:cs="Times New Roman"/>
          <w:sz w:val="24"/>
          <w:szCs w:val="24"/>
          <w:lang w:val="es-ES"/>
        </w:rPr>
      </w:pPr>
      <w:r>
        <w:rPr>
          <w:rFonts w:ascii="Times New Roman" w:eastAsia="Times New Roman" w:hAnsi="Times New Roman" w:cs="Times New Roman"/>
          <w:sz w:val="24"/>
          <w:szCs w:val="24"/>
          <w:lang w:val="es-ES"/>
        </w:rPr>
        <w:t xml:space="preserve">Guang Hui Liew </w:t>
      </w:r>
      <w:r w:rsidR="34AE76AC" w:rsidRPr="00BE3320">
        <w:rPr>
          <w:rFonts w:ascii="Times New Roman" w:eastAsia="Times New Roman" w:hAnsi="Times New Roman" w:cs="Times New Roman"/>
          <w:sz w:val="24"/>
          <w:szCs w:val="24"/>
          <w:lang w:val="es-ES"/>
        </w:rPr>
        <w:t>– Scrum Master</w:t>
      </w:r>
    </w:p>
    <w:p w14:paraId="75404DA6" w14:textId="1D66F9B7"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iyush Sharan</w:t>
      </w:r>
    </w:p>
    <w:p w14:paraId="3EEFDA8E" w14:textId="37CB1198" w:rsidR="34AE76AC" w:rsidRDefault="00714B60" w:rsidP="53BD9944">
      <w:pPr>
        <w:pStyle w:val="ListParagraph"/>
        <w:numPr>
          <w:ilvl w:val="0"/>
          <w:numId w:val="1"/>
        </w:numPr>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Vishnuvasan Raghuraman</w:t>
      </w:r>
      <w:r w:rsidR="34AE76AC" w:rsidRPr="53BD9944">
        <w:rPr>
          <w:rFonts w:ascii="Times New Roman" w:eastAsia="Times New Roman" w:hAnsi="Times New Roman" w:cs="Times New Roman"/>
          <w:sz w:val="24"/>
          <w:szCs w:val="24"/>
        </w:rPr>
        <w:t xml:space="preserve"> – Product Owner</w:t>
      </w:r>
    </w:p>
    <w:p w14:paraId="04004734" w14:textId="77777777" w:rsidR="16E5803B" w:rsidRPr="00D32726" w:rsidRDefault="16E5803B" w:rsidP="16E5803B">
      <w:pPr>
        <w:jc w:val="both"/>
        <w:rPr>
          <w:rFonts w:ascii="Times New Roman" w:eastAsia="Times New Roman" w:hAnsi="Times New Roman" w:cs="Times New Roman"/>
          <w:color w:val="000000" w:themeColor="text1"/>
          <w:sz w:val="24"/>
          <w:szCs w:val="24"/>
        </w:rPr>
      </w:pPr>
    </w:p>
    <w:p w14:paraId="19B84A91" w14:textId="77777777" w:rsidR="5B325045" w:rsidRPr="007E2748" w:rsidRDefault="5B325045" w:rsidP="4DAFA70B">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t>Summary</w:t>
      </w:r>
    </w:p>
    <w:p w14:paraId="4E116AC0" w14:textId="77777777" w:rsidR="06022149" w:rsidRDefault="06022149" w:rsidP="4DAFA70B">
      <w:pPr>
        <w:jc w:val="both"/>
        <w:rPr>
          <w:rFonts w:ascii="Times New Roman" w:eastAsia="Times New Roman" w:hAnsi="Times New Roman" w:cs="Times New Roman"/>
          <w:sz w:val="24"/>
          <w:szCs w:val="24"/>
        </w:rPr>
      </w:pPr>
      <w:r w:rsidRPr="0FD88C2D">
        <w:rPr>
          <w:rFonts w:ascii="Times New Roman" w:eastAsia="Times New Roman" w:hAnsi="Times New Roman" w:cs="Times New Roman"/>
          <w:sz w:val="24"/>
          <w:szCs w:val="24"/>
        </w:rPr>
        <w:t xml:space="preserve">NXTFolio is a web application aimed to become a networking platform for the creative industry and help professionals to find other professionals based on their requirements, saving them from paying talent agencies. </w:t>
      </w:r>
      <w:r w:rsidR="1262CC61" w:rsidRPr="0FD88C2D">
        <w:rPr>
          <w:rFonts w:ascii="Times New Roman" w:eastAsia="Times New Roman" w:hAnsi="Times New Roman" w:cs="Times New Roman"/>
          <w:sz w:val="24"/>
          <w:szCs w:val="24"/>
        </w:rPr>
        <w:t>It aims to help someone find professionals based on custom requirements like '</w:t>
      </w:r>
      <w:r w:rsidR="18C962C5" w:rsidRPr="0FD88C2D">
        <w:rPr>
          <w:rFonts w:ascii="Times New Roman" w:eastAsia="Times New Roman" w:hAnsi="Times New Roman" w:cs="Times New Roman"/>
          <w:sz w:val="24"/>
          <w:szCs w:val="24"/>
        </w:rPr>
        <w:t>looking for graphic designer for pottery' or 'who is good at Runway photography in Dallas'</w:t>
      </w:r>
      <w:r w:rsidR="3C3A7718" w:rsidRPr="0FD88C2D">
        <w:rPr>
          <w:rFonts w:ascii="Times New Roman" w:eastAsia="Times New Roman" w:hAnsi="Times New Roman" w:cs="Times New Roman"/>
          <w:sz w:val="24"/>
          <w:szCs w:val="24"/>
        </w:rPr>
        <w:t xml:space="preserve"> along with establishing their own portfolio</w:t>
      </w:r>
      <w:r w:rsidR="18C962C5" w:rsidRPr="0FD88C2D">
        <w:rPr>
          <w:rFonts w:ascii="Times New Roman" w:eastAsia="Times New Roman" w:hAnsi="Times New Roman" w:cs="Times New Roman"/>
          <w:sz w:val="24"/>
          <w:szCs w:val="24"/>
        </w:rPr>
        <w:t xml:space="preserve">. </w:t>
      </w:r>
      <w:r w:rsidRPr="0FD88C2D">
        <w:rPr>
          <w:rFonts w:ascii="Times New Roman" w:eastAsia="Times New Roman" w:hAnsi="Times New Roman" w:cs="Times New Roman"/>
          <w:sz w:val="24"/>
          <w:szCs w:val="24"/>
        </w:rPr>
        <w:t>The web application is expected to be used by three main categories of professionals - Creators, Services, and Makers. The stakeholder for this project is Prasenjit Tito Chowdhury, who is the C</w:t>
      </w:r>
      <w:r w:rsidR="18B1B253" w:rsidRPr="0FD88C2D">
        <w:rPr>
          <w:rFonts w:ascii="Times New Roman" w:eastAsia="Times New Roman" w:hAnsi="Times New Roman" w:cs="Times New Roman"/>
          <w:sz w:val="24"/>
          <w:szCs w:val="24"/>
        </w:rPr>
        <w:t xml:space="preserve">hief Executive </w:t>
      </w:r>
      <w:r w:rsidRPr="0FD88C2D">
        <w:rPr>
          <w:rFonts w:ascii="Times New Roman" w:eastAsia="Times New Roman" w:hAnsi="Times New Roman" w:cs="Times New Roman"/>
          <w:sz w:val="24"/>
          <w:szCs w:val="24"/>
        </w:rPr>
        <w:t>O</w:t>
      </w:r>
      <w:r w:rsidR="4D11888B" w:rsidRPr="0FD88C2D">
        <w:rPr>
          <w:rFonts w:ascii="Times New Roman" w:eastAsia="Times New Roman" w:hAnsi="Times New Roman" w:cs="Times New Roman"/>
          <w:sz w:val="24"/>
          <w:szCs w:val="24"/>
        </w:rPr>
        <w:t>fficer</w:t>
      </w:r>
      <w:r w:rsidRPr="0FD88C2D">
        <w:rPr>
          <w:rFonts w:ascii="Times New Roman" w:eastAsia="Times New Roman" w:hAnsi="Times New Roman" w:cs="Times New Roman"/>
          <w:sz w:val="24"/>
          <w:szCs w:val="24"/>
        </w:rPr>
        <w:t xml:space="preserve"> and Executive Producer of FashioNXT, a marketing agency in Portland, OR. The primary customer need is to improve the user interface of the existing legacy application and enhance the search engine so that the project can go live by the end of this term. The search engine should be improved by using </w:t>
      </w:r>
      <w:r w:rsidR="385E0BD4" w:rsidRPr="0FD88C2D">
        <w:rPr>
          <w:rFonts w:ascii="Times New Roman" w:eastAsia="Times New Roman" w:hAnsi="Times New Roman" w:cs="Times New Roman"/>
          <w:sz w:val="24"/>
          <w:szCs w:val="24"/>
        </w:rPr>
        <w:t>A</w:t>
      </w:r>
      <w:r w:rsidRPr="0FD88C2D">
        <w:rPr>
          <w:rFonts w:ascii="Times New Roman" w:eastAsia="Times New Roman" w:hAnsi="Times New Roman" w:cs="Times New Roman"/>
          <w:sz w:val="24"/>
          <w:szCs w:val="24"/>
        </w:rPr>
        <w:t xml:space="preserve">rtificial </w:t>
      </w:r>
      <w:r w:rsidR="7BF03E10" w:rsidRPr="0FD88C2D">
        <w:rPr>
          <w:rFonts w:ascii="Times New Roman" w:eastAsia="Times New Roman" w:hAnsi="Times New Roman" w:cs="Times New Roman"/>
          <w:sz w:val="24"/>
          <w:szCs w:val="24"/>
        </w:rPr>
        <w:t>I</w:t>
      </w:r>
      <w:r w:rsidRPr="0FD88C2D">
        <w:rPr>
          <w:rFonts w:ascii="Times New Roman" w:eastAsia="Times New Roman" w:hAnsi="Times New Roman" w:cs="Times New Roman"/>
          <w:sz w:val="24"/>
          <w:szCs w:val="24"/>
        </w:rPr>
        <w:t>ntelligence based on the user's profile and user's search habits.</w:t>
      </w:r>
    </w:p>
    <w:p w14:paraId="0D392BEF" w14:textId="77777777" w:rsidR="06022149" w:rsidRDefault="06022149" w:rsidP="4DAFA70B">
      <w:pPr>
        <w:jc w:val="both"/>
        <w:rPr>
          <w:rFonts w:ascii="Times New Roman" w:eastAsia="Times New Roman" w:hAnsi="Times New Roman" w:cs="Times New Roman"/>
          <w:sz w:val="24"/>
          <w:szCs w:val="24"/>
        </w:rPr>
      </w:pPr>
      <w:bookmarkStart w:id="0" w:name="_Int_84Oxt1Dm"/>
      <w:r w:rsidRPr="005401CC">
        <w:rPr>
          <w:rFonts w:ascii="Times New Roman" w:eastAsia="Times New Roman" w:hAnsi="Times New Roman" w:cs="Times New Roman"/>
          <w:sz w:val="24"/>
          <w:szCs w:val="24"/>
        </w:rPr>
        <w:t>The existing legacy project has a user interface and functionalities like login-logout, register, keyword search, and messaging.</w:t>
      </w:r>
      <w:bookmarkEnd w:id="0"/>
      <w:r w:rsidRPr="005401CC">
        <w:rPr>
          <w:rFonts w:ascii="Times New Roman" w:eastAsia="Times New Roman" w:hAnsi="Times New Roman" w:cs="Times New Roman"/>
          <w:sz w:val="24"/>
          <w:szCs w:val="24"/>
        </w:rPr>
        <w:t xml:space="preserve"> Based on our first meeting with the client, the aim is to improve the user interface - home page, user feed page, search results page, </w:t>
      </w:r>
      <w:r w:rsidR="4470628D" w:rsidRPr="005401CC">
        <w:rPr>
          <w:rFonts w:ascii="Times New Roman" w:eastAsia="Times New Roman" w:hAnsi="Times New Roman" w:cs="Times New Roman"/>
          <w:sz w:val="24"/>
          <w:szCs w:val="24"/>
        </w:rPr>
        <w:t xml:space="preserve">login window, </w:t>
      </w:r>
      <w:r w:rsidRPr="005401CC">
        <w:rPr>
          <w:rFonts w:ascii="Times New Roman" w:eastAsia="Times New Roman" w:hAnsi="Times New Roman" w:cs="Times New Roman"/>
          <w:sz w:val="24"/>
          <w:szCs w:val="24"/>
        </w:rPr>
        <w:t>registration page, rating window, chat window, and notifications so that the web application is mobile-friendly. Simultaneously, the target is to fine-tune the search engine and the user feed page using</w:t>
      </w:r>
      <w:r w:rsidR="4A4A2F8A" w:rsidRPr="005401CC">
        <w:rPr>
          <w:rFonts w:ascii="Times New Roman" w:eastAsia="Times New Roman" w:hAnsi="Times New Roman" w:cs="Times New Roman"/>
          <w:sz w:val="24"/>
          <w:szCs w:val="24"/>
        </w:rPr>
        <w:t xml:space="preserve"> Artificial Intelligence</w:t>
      </w:r>
      <w:r w:rsidRPr="005401CC">
        <w:rPr>
          <w:rFonts w:ascii="Times New Roman" w:eastAsia="Times New Roman" w:hAnsi="Times New Roman" w:cs="Times New Roman"/>
          <w:sz w:val="24"/>
          <w:szCs w:val="24"/>
        </w:rPr>
        <w:t xml:space="preserve"> based on the user's interests</w:t>
      </w:r>
      <w:r w:rsidR="4EAD8BB5" w:rsidRPr="005401CC">
        <w:rPr>
          <w:rFonts w:ascii="Times New Roman" w:eastAsia="Times New Roman" w:hAnsi="Times New Roman" w:cs="Times New Roman"/>
          <w:sz w:val="24"/>
          <w:szCs w:val="24"/>
        </w:rPr>
        <w:t>, profile, search history,</w:t>
      </w:r>
      <w:r w:rsidRPr="005401CC">
        <w:rPr>
          <w:rFonts w:ascii="Times New Roman" w:eastAsia="Times New Roman" w:hAnsi="Times New Roman" w:cs="Times New Roman"/>
          <w:sz w:val="24"/>
          <w:szCs w:val="24"/>
        </w:rPr>
        <w:t xml:space="preserve"> and location.</w:t>
      </w:r>
    </w:p>
    <w:p w14:paraId="65571DAE" w14:textId="77777777" w:rsidR="4DAFA70B" w:rsidRPr="00D32726" w:rsidRDefault="4DAFA70B" w:rsidP="4DAFA70B">
      <w:pPr>
        <w:jc w:val="both"/>
        <w:rPr>
          <w:rFonts w:ascii="Times New Roman" w:eastAsia="Times New Roman" w:hAnsi="Times New Roman" w:cs="Times New Roman"/>
          <w:color w:val="000000" w:themeColor="text1"/>
          <w:sz w:val="24"/>
          <w:szCs w:val="24"/>
        </w:rPr>
      </w:pPr>
    </w:p>
    <w:p w14:paraId="5A1A7C58" w14:textId="20A2F149" w:rsidR="4DAFA70B" w:rsidRPr="007E2748" w:rsidRDefault="007604DC" w:rsidP="4DAFA70B">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t>Other Information</w:t>
      </w:r>
    </w:p>
    <w:p w14:paraId="3407A812" w14:textId="4BB6A6EB" w:rsidR="007604DC" w:rsidRDefault="007604DC" w:rsidP="005401CC">
      <w:pPr>
        <w:jc w:val="both"/>
        <w:rPr>
          <w:rFonts w:ascii="Times New Roman" w:eastAsia="Times New Roman" w:hAnsi="Times New Roman" w:cs="Times New Roman"/>
          <w:color w:val="1D1C1D"/>
        </w:rPr>
      </w:pPr>
      <w:r>
        <w:rPr>
          <w:rFonts w:ascii="Times New Roman" w:eastAsia="Times New Roman" w:hAnsi="Times New Roman" w:cs="Times New Roman"/>
          <w:b/>
          <w:bCs/>
          <w:sz w:val="24"/>
          <w:szCs w:val="24"/>
        </w:rPr>
        <w:t>Customer Meeting:</w:t>
      </w:r>
      <w:r w:rsidR="0A507D97" w:rsidRPr="5C77029C">
        <w:rPr>
          <w:rFonts w:ascii="Times New Roman" w:eastAsia="Times New Roman" w:hAnsi="Times New Roman" w:cs="Times New Roman"/>
          <w:b/>
          <w:bCs/>
          <w:sz w:val="24"/>
          <w:szCs w:val="24"/>
        </w:rPr>
        <w:t xml:space="preserve"> </w:t>
      </w:r>
      <w:r w:rsidR="0A507D97" w:rsidRPr="6FD49EA0">
        <w:rPr>
          <w:rFonts w:ascii="Times New Roman" w:eastAsia="Times New Roman" w:hAnsi="Times New Roman" w:cs="Times New Roman"/>
          <w:sz w:val="24"/>
          <w:szCs w:val="24"/>
        </w:rPr>
        <w:t>Z</w:t>
      </w:r>
      <w:r w:rsidR="0A507D97" w:rsidRPr="6FD49EA0">
        <w:rPr>
          <w:rFonts w:ascii="Times New Roman" w:eastAsia="Times New Roman" w:hAnsi="Times New Roman" w:cs="Times New Roman"/>
          <w:color w:val="1D1C1D"/>
          <w:sz w:val="24"/>
          <w:szCs w:val="24"/>
        </w:rPr>
        <w:t>oom, Friday, 6pm</w:t>
      </w:r>
    </w:p>
    <w:p w14:paraId="073B33D3" w14:textId="06271462" w:rsidR="00276FF8" w:rsidRDefault="47368CDF" w:rsidP="005401CC">
      <w:pPr>
        <w:jc w:val="both"/>
        <w:rPr>
          <w:rFonts w:ascii="Times New Roman" w:eastAsia="Times New Roman" w:hAnsi="Times New Roman" w:cs="Times New Roman"/>
          <w:sz w:val="24"/>
          <w:szCs w:val="24"/>
        </w:rPr>
      </w:pPr>
      <w:r w:rsidRPr="005401CC">
        <w:rPr>
          <w:rFonts w:ascii="Times New Roman" w:eastAsia="Times New Roman" w:hAnsi="Times New Roman" w:cs="Times New Roman"/>
          <w:b/>
          <w:bCs/>
          <w:sz w:val="24"/>
          <w:szCs w:val="24"/>
        </w:rPr>
        <w:t>GitHub repo</w:t>
      </w:r>
      <w:r w:rsidR="007604DC">
        <w:rPr>
          <w:rFonts w:ascii="Times New Roman" w:eastAsia="Times New Roman" w:hAnsi="Times New Roman" w:cs="Times New Roman"/>
          <w:b/>
          <w:bCs/>
          <w:sz w:val="24"/>
          <w:szCs w:val="24"/>
        </w:rPr>
        <w:t>:</w:t>
      </w:r>
      <w:r w:rsidR="0F6527CC" w:rsidRPr="005401CC">
        <w:rPr>
          <w:rFonts w:ascii="Times New Roman" w:eastAsia="Times New Roman" w:hAnsi="Times New Roman" w:cs="Times New Roman"/>
          <w:sz w:val="24"/>
          <w:szCs w:val="24"/>
        </w:rPr>
        <w:t xml:space="preserve"> </w:t>
      </w:r>
      <w:hyperlink r:id="rId7" w:history="1">
        <w:r w:rsidR="00276FF8" w:rsidRPr="0098377D">
          <w:rPr>
            <w:rStyle w:val="Hyperlink"/>
            <w:rFonts w:ascii="Times New Roman" w:eastAsia="Times New Roman" w:hAnsi="Times New Roman" w:cs="Times New Roman"/>
            <w:sz w:val="24"/>
            <w:szCs w:val="24"/>
          </w:rPr>
          <w:t>https://github.com/FashioNXT/NXTFolio/tree/fall2023</w:t>
        </w:r>
      </w:hyperlink>
    </w:p>
    <w:p w14:paraId="174100AD" w14:textId="53520BE8" w:rsidR="00276FF8" w:rsidRDefault="47368CDF" w:rsidP="00276FF8">
      <w:pPr>
        <w:jc w:val="both"/>
      </w:pPr>
      <w:r w:rsidRPr="0FD88C2D">
        <w:rPr>
          <w:rFonts w:ascii="Times New Roman" w:eastAsia="Times New Roman" w:hAnsi="Times New Roman" w:cs="Times New Roman"/>
          <w:b/>
          <w:bCs/>
          <w:sz w:val="24"/>
          <w:szCs w:val="24"/>
        </w:rPr>
        <w:t>Pivotal Tracker</w:t>
      </w:r>
      <w:r w:rsidR="007604DC" w:rsidRPr="00276FF8">
        <w:rPr>
          <w:rFonts w:ascii="Times New Roman" w:eastAsia="Times New Roman" w:hAnsi="Times New Roman" w:cs="Times New Roman"/>
          <w:sz w:val="24"/>
          <w:szCs w:val="24"/>
        </w:rPr>
        <w:t>:</w:t>
      </w:r>
      <w:r w:rsidR="7F3A4274" w:rsidRPr="00276FF8">
        <w:rPr>
          <w:rFonts w:ascii="Times New Roman" w:eastAsia="Times New Roman" w:hAnsi="Times New Roman" w:cs="Times New Roman"/>
          <w:sz w:val="24"/>
          <w:szCs w:val="24"/>
        </w:rPr>
        <w:t xml:space="preserve"> </w:t>
      </w:r>
      <w:hyperlink r:id="rId8" w:history="1">
        <w:r w:rsidR="00276FF8" w:rsidRPr="00276FF8">
          <w:rPr>
            <w:rStyle w:val="Hyperlink"/>
            <w:rFonts w:ascii="Times New Roman" w:hAnsi="Times New Roman" w:cs="Times New Roman"/>
            <w:sz w:val="24"/>
            <w:szCs w:val="24"/>
          </w:rPr>
          <w:t>https://www.pivotaltracker.com/n/projects/2635646</w:t>
        </w:r>
      </w:hyperlink>
    </w:p>
    <w:p w14:paraId="27D3AFF8" w14:textId="673B13FC" w:rsidR="00F674A0" w:rsidRDefault="00F674A0" w:rsidP="00276FF8">
      <w:pPr>
        <w:jc w:val="both"/>
        <w:rPr>
          <w:rFonts w:ascii="Times New Roman" w:eastAsia="Times New Roman" w:hAnsi="Times New Roman" w:cs="Times New Roman"/>
          <w:color w:val="000000" w:themeColor="text1"/>
          <w:sz w:val="24"/>
          <w:szCs w:val="24"/>
        </w:rPr>
      </w:pPr>
      <w:r w:rsidRPr="00F674A0">
        <w:rPr>
          <w:rFonts w:ascii="Times New Roman" w:eastAsia="Times New Roman" w:hAnsi="Times New Roman" w:cs="Times New Roman"/>
          <w:b/>
          <w:bCs/>
          <w:color w:val="000000" w:themeColor="text1"/>
          <w:sz w:val="24"/>
          <w:szCs w:val="24"/>
        </w:rPr>
        <w:t>Slack</w:t>
      </w:r>
      <w:r>
        <w:rPr>
          <w:rFonts w:ascii="Times New Roman" w:eastAsia="Times New Roman" w:hAnsi="Times New Roman" w:cs="Times New Roman"/>
          <w:color w:val="000000" w:themeColor="text1"/>
          <w:sz w:val="24"/>
          <w:szCs w:val="24"/>
        </w:rPr>
        <w:t xml:space="preserve">: </w:t>
      </w:r>
      <w:hyperlink r:id="rId9" w:history="1">
        <w:r w:rsidRPr="0098377D">
          <w:rPr>
            <w:rStyle w:val="Hyperlink"/>
            <w:rFonts w:ascii="Times New Roman" w:eastAsia="Times New Roman" w:hAnsi="Times New Roman" w:cs="Times New Roman"/>
            <w:sz w:val="24"/>
            <w:szCs w:val="24"/>
          </w:rPr>
          <w:t>https://app.slack.com/client/T05RUQT9FQB/C05REBYT4S3</w:t>
        </w:r>
      </w:hyperlink>
    </w:p>
    <w:p w14:paraId="01F0BF2F" w14:textId="44706B5D" w:rsidR="005639AA" w:rsidRDefault="005639AA" w:rsidP="00276FF8">
      <w:pPr>
        <w:jc w:val="both"/>
        <w:rPr>
          <w:rFonts w:ascii="Times New Roman" w:eastAsia="Times New Roman" w:hAnsi="Times New Roman" w:cs="Times New Roman"/>
          <w:color w:val="000000" w:themeColor="text1"/>
          <w:sz w:val="24"/>
          <w:szCs w:val="24"/>
        </w:rPr>
      </w:pPr>
      <w:r>
        <w:rPr>
          <w:rFonts w:ascii="Times New Roman" w:eastAsia="Times New Roman" w:hAnsi="Times New Roman" w:cs="Times New Roman"/>
          <w:color w:val="000000" w:themeColor="text1"/>
          <w:sz w:val="24"/>
          <w:szCs w:val="24"/>
        </w:rPr>
        <w:br w:type="page"/>
      </w:r>
    </w:p>
    <w:p w14:paraId="252EB403" w14:textId="5375C2A1" w:rsidR="0FD88C2D" w:rsidRPr="007E2748" w:rsidRDefault="18E66D25" w:rsidP="53BD9944">
      <w:pPr>
        <w:jc w:val="both"/>
        <w:rPr>
          <w:rFonts w:ascii="Times New Roman" w:eastAsia="Times New Roman" w:hAnsi="Times New Roman" w:cs="Times New Roman"/>
          <w:b/>
          <w:bCs/>
          <w:color w:val="000000" w:themeColor="text1"/>
          <w:sz w:val="32"/>
          <w:szCs w:val="32"/>
        </w:rPr>
      </w:pPr>
      <w:r w:rsidRPr="53BD9944">
        <w:rPr>
          <w:rFonts w:ascii="Times New Roman" w:eastAsia="Times New Roman" w:hAnsi="Times New Roman" w:cs="Times New Roman"/>
          <w:b/>
          <w:bCs/>
          <w:color w:val="000000" w:themeColor="text1"/>
          <w:sz w:val="32"/>
          <w:szCs w:val="32"/>
        </w:rPr>
        <w:lastRenderedPageBreak/>
        <w:t xml:space="preserve">Strategy to learn the Legacy </w:t>
      </w:r>
      <w:r w:rsidR="53006439" w:rsidRPr="53BD9944">
        <w:rPr>
          <w:rFonts w:ascii="Times New Roman" w:eastAsia="Times New Roman" w:hAnsi="Times New Roman" w:cs="Times New Roman"/>
          <w:b/>
          <w:bCs/>
          <w:color w:val="000000" w:themeColor="text1"/>
          <w:sz w:val="32"/>
          <w:szCs w:val="32"/>
        </w:rPr>
        <w:t>Code</w:t>
      </w:r>
    </w:p>
    <w:p w14:paraId="64F5810A"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or our project, NXT Folio, we have outlined a preliminary roadmap for the upcoming weeks to advance the project. Initially, we allocated a few days to meticulously follow the guidelines provided in the repository for setting up the application on our local systems, and we successfully achieved this task. Following the successful setup, we delved into exploring the web application and arranged a meeting with the client to gather their specific requirements.</w:t>
      </w:r>
    </w:p>
    <w:p w14:paraId="396450B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878A45D"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During the meeting, we discovered that there were a couple of legacy features missing from the website, and there were lingering issues related to the Heroku deployment from the previous team's efforts. Subsequently, we have been actively attempting to establish communication with the previous team to follow up and obtain guidance and instructions from them.</w:t>
      </w:r>
    </w:p>
    <w:p w14:paraId="27466C9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p>
    <w:p w14:paraId="53C17AEE" w14:textId="77777777" w:rsidR="00276FF8" w:rsidRPr="00276FF8" w:rsidRDefault="00276FF8" w:rsidP="00276FF8">
      <w:pPr>
        <w:spacing w:after="0" w:line="240" w:lineRule="auto"/>
        <w:jc w:val="both"/>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The tentative strategy or plan for us in the upcoming weeks is to</w:t>
      </w:r>
    </w:p>
    <w:p w14:paraId="4095E9A2"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Conduct a comprehensive examination of the code base and legacy features, which will take approximately 1.5 to 2 weeks. This entails a thorough review of the code, folder structure, and individual files. Additionally, we will map and locate the corresponding code for all the functionalities within the web application.</w:t>
      </w:r>
    </w:p>
    <w:p w14:paraId="5230B847"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Allocate 2 days to ensure the functionality of the legacy features. This involves gathering information and instructions from the previous team to identify and integrate the missing legacy features, thus achieving a fully operational legacy project.</w:t>
      </w:r>
    </w:p>
    <w:p w14:paraId="321A6020"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Devote 2 days to deploy the application on Heroku. This entails collecting the necessary requirements and steps for setting up and deploying the application on the Heroku platform.</w:t>
      </w:r>
    </w:p>
    <w:p w14:paraId="38E6676B" w14:textId="77777777" w:rsidR="00276FF8" w:rsidRPr="00276FF8" w:rsidRDefault="00276FF8" w:rsidP="00276FF8">
      <w:pPr>
        <w:numPr>
          <w:ilvl w:val="0"/>
          <w:numId w:val="3"/>
        </w:numPr>
        <w:spacing w:after="0" w:line="240" w:lineRule="auto"/>
        <w:jc w:val="both"/>
        <w:textAlignment w:val="baseline"/>
        <w:rPr>
          <w:rFonts w:ascii="Times New Roman" w:eastAsia="Times New Roman" w:hAnsi="Times New Roman" w:cs="Times New Roman"/>
          <w:color w:val="000000"/>
          <w:lang w:eastAsia="zh-CN"/>
        </w:rPr>
      </w:pPr>
      <w:r w:rsidRPr="00276FF8">
        <w:rPr>
          <w:rFonts w:ascii="Times New Roman" w:eastAsia="Times New Roman" w:hAnsi="Times New Roman" w:cs="Times New Roman"/>
          <w:color w:val="000000"/>
          <w:sz w:val="24"/>
          <w:szCs w:val="24"/>
          <w:lang w:eastAsia="zh-CN"/>
        </w:rPr>
        <w:t>Spend 3 days analyzing the prioritization of features to be implemented during this semester. This process involves researching the feasibility of incorporating various features into the application and understanding the associated challenges. Features will be ranked from most important to least important based on this analysis.</w:t>
      </w:r>
    </w:p>
    <w:p w14:paraId="6D52D7D8" w14:textId="6CC9241A" w:rsidR="00862298" w:rsidRPr="00276FF8" w:rsidRDefault="005639AA" w:rsidP="005639AA">
      <w:pPr>
        <w:rPr>
          <w:rFonts w:ascii="Times New Roman" w:eastAsia="Times New Roman" w:hAnsi="Times New Roman" w:cs="Times New Roman"/>
          <w:color w:val="000000" w:themeColor="text1"/>
          <w:sz w:val="24"/>
          <w:szCs w:val="24"/>
        </w:rPr>
      </w:pPr>
      <w:r w:rsidRPr="00276FF8">
        <w:rPr>
          <w:rFonts w:ascii="Times New Roman" w:eastAsia="Times New Roman" w:hAnsi="Times New Roman" w:cs="Times New Roman"/>
          <w:color w:val="000000" w:themeColor="text1"/>
          <w:sz w:val="24"/>
          <w:szCs w:val="24"/>
        </w:rPr>
        <w:br w:type="page"/>
      </w:r>
    </w:p>
    <w:p w14:paraId="16D71C53" w14:textId="1F0EA840" w:rsidR="007E2748" w:rsidRPr="007E2748" w:rsidRDefault="007E2748" w:rsidP="53BD9944">
      <w:pPr>
        <w:jc w:val="both"/>
        <w:rPr>
          <w:rFonts w:ascii="Times New Roman" w:eastAsia="Times New Roman" w:hAnsi="Times New Roman" w:cs="Times New Roman"/>
          <w:b/>
          <w:bCs/>
          <w:color w:val="000000" w:themeColor="text1"/>
          <w:sz w:val="32"/>
          <w:szCs w:val="32"/>
        </w:rPr>
      </w:pPr>
      <w:r w:rsidRPr="007E2748">
        <w:rPr>
          <w:rFonts w:ascii="Times New Roman" w:eastAsia="Times New Roman" w:hAnsi="Times New Roman" w:cs="Times New Roman"/>
          <w:b/>
          <w:bCs/>
          <w:color w:val="000000" w:themeColor="text1"/>
          <w:sz w:val="32"/>
          <w:szCs w:val="32"/>
        </w:rPr>
        <w:lastRenderedPageBreak/>
        <w:t>User Stories</w:t>
      </w:r>
    </w:p>
    <w:p w14:paraId="03531D4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AI based ChatBot</w:t>
      </w:r>
    </w:p>
    <w:p w14:paraId="26981FB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3504816D" w14:textId="77777777" w:rsidR="00276FF8" w:rsidRPr="00276FF8" w:rsidRDefault="00276FF8" w:rsidP="00276FF8">
      <w:pPr>
        <w:spacing w:after="0" w:line="240" w:lineRule="auto"/>
        <w:ind w:firstLine="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build an attractive portfolio,</w:t>
      </w:r>
    </w:p>
    <w:p w14:paraId="08E5FEF4"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chat with a bot providing me help for my queries and guide me on how to create an attractive Folio.</w:t>
      </w:r>
    </w:p>
    <w:p w14:paraId="7A728DA2"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17B08C7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Reverse Image Search</w:t>
      </w:r>
    </w:p>
    <w:p w14:paraId="6B0A955D"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1010F79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find users with common interests,</w:t>
      </w:r>
    </w:p>
    <w:p w14:paraId="75F7176C"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search using an image and find Folios/Users with similar interests</w:t>
      </w:r>
    </w:p>
    <w:p w14:paraId="234A7396"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7A4103F3"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ollaborator only comment</w:t>
      </w:r>
    </w:p>
    <w:p w14:paraId="2B4185E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User,</w:t>
      </w:r>
    </w:p>
    <w:p w14:paraId="0BBAB5E1"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So that I can keep my Folios professional,</w:t>
      </w:r>
    </w:p>
    <w:p w14:paraId="14E02CBE" w14:textId="77777777" w:rsidR="00276FF8" w:rsidRPr="00276FF8" w:rsidRDefault="00276FF8" w:rsidP="00276FF8">
      <w:pPr>
        <w:spacing w:after="0" w:line="240" w:lineRule="auto"/>
        <w:ind w:left="720"/>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I want to restrict comments on my Folios, so that only people of certain groups (e.g. Photographers) can comment.</w:t>
      </w:r>
    </w:p>
    <w:p w14:paraId="77212ABE" w14:textId="77777777" w:rsidR="00276FF8" w:rsidRPr="00276FF8" w:rsidRDefault="00276FF8" w:rsidP="00276FF8">
      <w:pPr>
        <w:spacing w:after="240" w:line="240" w:lineRule="auto"/>
        <w:rPr>
          <w:rFonts w:ascii="Times New Roman" w:eastAsia="Times New Roman" w:hAnsi="Times New Roman" w:cs="Times New Roman"/>
          <w:sz w:val="24"/>
          <w:szCs w:val="24"/>
          <w:lang w:eastAsia="zh-CN"/>
        </w:rPr>
      </w:pPr>
    </w:p>
    <w:p w14:paraId="4E71C44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Feature: CRM (Customer Relation Management)</w:t>
      </w:r>
    </w:p>
    <w:p w14:paraId="7D844217"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As a NXTFolio Admin,</w:t>
      </w:r>
    </w:p>
    <w:p w14:paraId="55E86C2F"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So that I can improve customer retention,</w:t>
      </w:r>
    </w:p>
    <w:p w14:paraId="508B1C6B"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ab/>
        <w:t>I want to gather statistics such as number of active users, Last logged in, Last       </w:t>
      </w:r>
    </w:p>
    <w:p w14:paraId="03CE0A71" w14:textId="77777777" w:rsidR="00276FF8" w:rsidRPr="00276FF8" w:rsidRDefault="00276FF8" w:rsidP="00276FF8">
      <w:pPr>
        <w:spacing w:after="0" w:line="240" w:lineRule="auto"/>
        <w:rPr>
          <w:rFonts w:ascii="Times New Roman" w:eastAsia="Times New Roman" w:hAnsi="Times New Roman" w:cs="Times New Roman"/>
          <w:sz w:val="24"/>
          <w:szCs w:val="24"/>
          <w:lang w:eastAsia="zh-CN"/>
        </w:rPr>
      </w:pPr>
      <w:r w:rsidRPr="00276FF8">
        <w:rPr>
          <w:rFonts w:ascii="Times New Roman" w:eastAsia="Times New Roman" w:hAnsi="Times New Roman" w:cs="Times New Roman"/>
          <w:color w:val="000000"/>
          <w:sz w:val="24"/>
          <w:szCs w:val="24"/>
          <w:lang w:eastAsia="zh-CN"/>
        </w:rPr>
        <w:t>           Folio created, etc.</w:t>
      </w:r>
    </w:p>
    <w:p w14:paraId="65165B25" w14:textId="30565479" w:rsidR="3023E078" w:rsidRDefault="3023E078" w:rsidP="3023E078">
      <w:pPr>
        <w:jc w:val="both"/>
        <w:rPr>
          <w:rFonts w:ascii="Times New Roman" w:hAnsi="Times New Roman" w:cs="Times New Roman"/>
        </w:rPr>
      </w:pPr>
    </w:p>
    <w:p w14:paraId="7ADDAE26" w14:textId="77777777" w:rsidR="00935B1C" w:rsidRDefault="00935B1C" w:rsidP="3023E078">
      <w:pPr>
        <w:jc w:val="both"/>
        <w:rPr>
          <w:rFonts w:ascii="Times New Roman" w:hAnsi="Times New Roman" w:cs="Times New Roman"/>
        </w:rPr>
      </w:pPr>
    </w:p>
    <w:p w14:paraId="2AF2849C" w14:textId="77777777" w:rsidR="00935B1C" w:rsidRDefault="00935B1C" w:rsidP="3023E078">
      <w:pPr>
        <w:jc w:val="both"/>
        <w:rPr>
          <w:rFonts w:ascii="Times New Roman" w:hAnsi="Times New Roman" w:cs="Times New Roman"/>
        </w:rPr>
      </w:pPr>
    </w:p>
    <w:p w14:paraId="1644DA77" w14:textId="77777777" w:rsidR="00935B1C" w:rsidRDefault="00935B1C" w:rsidP="3023E078">
      <w:pPr>
        <w:jc w:val="both"/>
        <w:rPr>
          <w:rFonts w:ascii="Times New Roman" w:hAnsi="Times New Roman" w:cs="Times New Roman"/>
        </w:rPr>
      </w:pPr>
    </w:p>
    <w:p w14:paraId="7605D130" w14:textId="77777777" w:rsidR="00935B1C" w:rsidRDefault="00935B1C" w:rsidP="3023E078">
      <w:pPr>
        <w:jc w:val="both"/>
        <w:rPr>
          <w:rFonts w:ascii="Times New Roman" w:hAnsi="Times New Roman" w:cs="Times New Roman"/>
        </w:rPr>
      </w:pPr>
    </w:p>
    <w:p w14:paraId="54B675E0" w14:textId="77777777" w:rsidR="00935B1C" w:rsidRDefault="00935B1C" w:rsidP="3023E078">
      <w:pPr>
        <w:jc w:val="both"/>
        <w:rPr>
          <w:rFonts w:ascii="Times New Roman" w:hAnsi="Times New Roman" w:cs="Times New Roman"/>
        </w:rPr>
      </w:pPr>
    </w:p>
    <w:p w14:paraId="61C46829" w14:textId="77777777" w:rsidR="00935B1C" w:rsidRDefault="00935B1C" w:rsidP="3023E078">
      <w:pPr>
        <w:jc w:val="both"/>
        <w:rPr>
          <w:rFonts w:ascii="Times New Roman" w:hAnsi="Times New Roman" w:cs="Times New Roman"/>
        </w:rPr>
      </w:pPr>
    </w:p>
    <w:p w14:paraId="1F452606" w14:textId="77777777" w:rsidR="00935B1C" w:rsidRDefault="00935B1C" w:rsidP="3023E078">
      <w:pPr>
        <w:jc w:val="both"/>
        <w:rPr>
          <w:rFonts w:ascii="Times New Roman" w:hAnsi="Times New Roman" w:cs="Times New Roman"/>
        </w:rPr>
      </w:pPr>
    </w:p>
    <w:p w14:paraId="686A6699" w14:textId="77777777" w:rsidR="00935B1C" w:rsidRDefault="00935B1C" w:rsidP="3023E078">
      <w:pPr>
        <w:jc w:val="both"/>
        <w:rPr>
          <w:rFonts w:ascii="Times New Roman" w:hAnsi="Times New Roman" w:cs="Times New Roman"/>
        </w:rPr>
      </w:pPr>
    </w:p>
    <w:p w14:paraId="6BDA06BF" w14:textId="77777777" w:rsidR="00935B1C" w:rsidRDefault="00935B1C" w:rsidP="3023E078">
      <w:pPr>
        <w:jc w:val="both"/>
        <w:rPr>
          <w:rFonts w:ascii="Times New Roman" w:hAnsi="Times New Roman" w:cs="Times New Roman"/>
        </w:rPr>
      </w:pPr>
    </w:p>
    <w:p w14:paraId="4231915E" w14:textId="77777777" w:rsidR="00935B1C" w:rsidRDefault="00935B1C" w:rsidP="3023E078">
      <w:pPr>
        <w:jc w:val="both"/>
        <w:rPr>
          <w:rFonts w:ascii="Times New Roman" w:hAnsi="Times New Roman" w:cs="Times New Roman"/>
        </w:rPr>
      </w:pPr>
    </w:p>
    <w:p w14:paraId="30C4263C" w14:textId="77777777" w:rsidR="00935B1C" w:rsidRDefault="00935B1C" w:rsidP="3023E078">
      <w:pPr>
        <w:jc w:val="both"/>
        <w:rPr>
          <w:rFonts w:ascii="Times New Roman" w:hAnsi="Times New Roman" w:cs="Times New Roman"/>
        </w:rPr>
      </w:pPr>
    </w:p>
    <w:p w14:paraId="20E0CB7E" w14:textId="77777777" w:rsidR="00935B1C" w:rsidRPr="00276FF8" w:rsidRDefault="00935B1C" w:rsidP="3023E078">
      <w:pPr>
        <w:jc w:val="both"/>
        <w:rPr>
          <w:rFonts w:ascii="Times New Roman" w:hAnsi="Times New Roman" w:cs="Times New Roman"/>
        </w:rPr>
      </w:pPr>
    </w:p>
    <w:p w14:paraId="3252BB90" w14:textId="30501F13" w:rsidR="00AE62E2" w:rsidRPr="00935B1C" w:rsidRDefault="00935B1C" w:rsidP="00935B1C">
      <w:pPr>
        <w:jc w:val="both"/>
        <w:rPr>
          <w:rFonts w:ascii="Times New Roman" w:eastAsia="Times New Roman" w:hAnsi="Times New Roman" w:cs="Times New Roman"/>
          <w:b/>
          <w:bCs/>
          <w:color w:val="000000" w:themeColor="text1"/>
          <w:sz w:val="32"/>
          <w:szCs w:val="32"/>
        </w:rPr>
      </w:pPr>
      <w:r>
        <w:rPr>
          <w:rFonts w:ascii="Times New Roman" w:eastAsia="Times New Roman" w:hAnsi="Times New Roman" w:cs="Times New Roman"/>
          <w:b/>
          <w:bCs/>
          <w:color w:val="000000" w:themeColor="text1"/>
          <w:sz w:val="32"/>
          <w:szCs w:val="32"/>
        </w:rPr>
        <w:lastRenderedPageBreak/>
        <w:t>Lo-fi UI mockups</w:t>
      </w:r>
    </w:p>
    <w:p w14:paraId="1A6C617F" w14:textId="41609C23" w:rsidR="003C5A6A" w:rsidRPr="009675BB" w:rsidRDefault="5C845A17" w:rsidP="0E438081">
      <w:pPr>
        <w:spacing w:after="0" w:line="240" w:lineRule="auto"/>
        <w:rPr>
          <w:rFonts w:ascii="Times New Roman" w:eastAsiaTheme="minorEastAsia" w:hAnsi="Times New Roman" w:cs="Times New Roman"/>
          <w:b/>
          <w:bCs/>
          <w:color w:val="000000" w:themeColor="text1"/>
          <w:sz w:val="28"/>
          <w:szCs w:val="28"/>
        </w:rPr>
      </w:pPr>
      <w:r w:rsidRPr="0E438081">
        <w:rPr>
          <w:rFonts w:ascii="Times New Roman" w:eastAsiaTheme="minorEastAsia" w:hAnsi="Times New Roman" w:cs="Times New Roman"/>
          <w:b/>
          <w:bCs/>
          <w:color w:val="000000" w:themeColor="text1"/>
          <w:sz w:val="28"/>
          <w:szCs w:val="28"/>
        </w:rPr>
        <w:t>Scenario:</w:t>
      </w:r>
    </w:p>
    <w:p w14:paraId="4AE50473" w14:textId="77777777" w:rsidR="003C5A6A" w:rsidRPr="007E2748" w:rsidRDefault="003C5A6A" w:rsidP="53BD9944">
      <w:pPr>
        <w:spacing w:after="0" w:line="240" w:lineRule="auto"/>
        <w:rPr>
          <w:rFonts w:ascii="Times New Roman" w:eastAsiaTheme="minorEastAsia" w:hAnsi="Times New Roman" w:cs="Times New Roman"/>
          <w:color w:val="000000" w:themeColor="text1"/>
          <w:sz w:val="28"/>
          <w:szCs w:val="28"/>
        </w:rPr>
      </w:pPr>
      <w:r w:rsidRPr="007E2748">
        <w:rPr>
          <w:rFonts w:ascii="Times New Roman" w:eastAsiaTheme="minorEastAsia" w:hAnsi="Times New Roman" w:cs="Times New Roman"/>
          <w:color w:val="000000" w:themeColor="text1"/>
          <w:sz w:val="28"/>
          <w:szCs w:val="28"/>
        </w:rPr>
        <w:t>As a Professional,</w:t>
      </w:r>
    </w:p>
    <w:p w14:paraId="4EE89C46" w14:textId="77777777" w:rsidR="003C5A6A" w:rsidRPr="007E2748" w:rsidRDefault="003C5A6A" w:rsidP="53BD9944">
      <w:pPr>
        <w:spacing w:after="0" w:line="240" w:lineRule="auto"/>
        <w:rPr>
          <w:rFonts w:ascii="Times New Roman" w:eastAsiaTheme="minorEastAsia" w:hAnsi="Times New Roman" w:cs="Times New Roman"/>
          <w:color w:val="000000" w:themeColor="text1"/>
          <w:sz w:val="28"/>
          <w:szCs w:val="28"/>
        </w:rPr>
      </w:pPr>
      <w:r w:rsidRPr="007E2748">
        <w:rPr>
          <w:rFonts w:ascii="Times New Roman" w:eastAsiaTheme="minorEastAsia" w:hAnsi="Times New Roman" w:cs="Times New Roman"/>
          <w:color w:val="000000" w:themeColor="text1"/>
          <w:sz w:val="28"/>
          <w:szCs w:val="28"/>
        </w:rPr>
        <w:t>So that I can find a photographer in Houston</w:t>
      </w:r>
    </w:p>
    <w:p w14:paraId="4CC003DE" w14:textId="77777777" w:rsidR="003C5A6A" w:rsidRPr="007E2748" w:rsidRDefault="003C5A6A" w:rsidP="53BD9944">
      <w:pPr>
        <w:spacing w:after="0" w:line="240" w:lineRule="auto"/>
        <w:rPr>
          <w:rFonts w:ascii="Times New Roman" w:eastAsiaTheme="minorEastAsia" w:hAnsi="Times New Roman" w:cs="Times New Roman"/>
          <w:color w:val="000000" w:themeColor="text1"/>
          <w:sz w:val="28"/>
          <w:szCs w:val="28"/>
        </w:rPr>
      </w:pPr>
      <w:r w:rsidRPr="007E2748">
        <w:rPr>
          <w:rFonts w:ascii="Times New Roman" w:eastAsiaTheme="minorEastAsia" w:hAnsi="Times New Roman" w:cs="Times New Roman"/>
          <w:color w:val="000000" w:themeColor="text1"/>
          <w:sz w:val="28"/>
          <w:szCs w:val="28"/>
        </w:rPr>
        <w:t>I want to be able to search for the photographer by name, city, and state.</w:t>
      </w:r>
    </w:p>
    <w:p w14:paraId="7D613EB3" w14:textId="77777777" w:rsidR="003C5A6A" w:rsidRPr="00D32726" w:rsidRDefault="003C5A6A" w:rsidP="00D32726">
      <w:pPr>
        <w:jc w:val="both"/>
        <w:rPr>
          <w:rFonts w:ascii="Times New Roman" w:eastAsia="Times New Roman" w:hAnsi="Times New Roman" w:cs="Times New Roman"/>
          <w:color w:val="000000" w:themeColor="text1"/>
          <w:sz w:val="24"/>
          <w:szCs w:val="24"/>
        </w:rPr>
      </w:pPr>
    </w:p>
    <w:p w14:paraId="16AF5E2E" w14:textId="77777777" w:rsidR="00D53F9E" w:rsidRPr="003C5A6A" w:rsidRDefault="00D53F9E" w:rsidP="53BD9944">
      <w:pPr>
        <w:spacing w:after="0" w:line="240" w:lineRule="auto"/>
        <w:rPr>
          <w:rFonts w:ascii="Times New Roman" w:eastAsiaTheme="minorEastAsia" w:hAnsi="Times New Roman" w:cs="Times New Roman"/>
          <w:b/>
          <w:bCs/>
          <w:color w:val="000000" w:themeColor="text1"/>
          <w:sz w:val="28"/>
          <w:szCs w:val="28"/>
        </w:rPr>
      </w:pPr>
      <w:r>
        <w:rPr>
          <w:rFonts w:ascii="Times New Roman" w:eastAsiaTheme="minorEastAsia" w:hAnsi="Times New Roman" w:cs="Times New Roman"/>
          <w:b/>
          <w:bCs/>
          <w:color w:val="000000" w:themeColor="text1"/>
          <w:sz w:val="28"/>
          <w:szCs w:val="28"/>
        </w:rPr>
        <w:t>Scenario:</w:t>
      </w:r>
    </w:p>
    <w:p w14:paraId="60BCB5A5" w14:textId="77777777" w:rsidR="003C5A6A" w:rsidRPr="007E2748" w:rsidRDefault="003C5A6A" w:rsidP="53BD9944">
      <w:pPr>
        <w:spacing w:after="0" w:line="240" w:lineRule="auto"/>
        <w:rPr>
          <w:rFonts w:ascii="Times New Roman" w:eastAsiaTheme="minorEastAsia" w:hAnsi="Times New Roman" w:cs="Times New Roman"/>
          <w:color w:val="000000" w:themeColor="text1"/>
          <w:sz w:val="28"/>
          <w:szCs w:val="28"/>
        </w:rPr>
      </w:pPr>
      <w:r w:rsidRPr="007E2748">
        <w:rPr>
          <w:rFonts w:ascii="Times New Roman" w:eastAsiaTheme="minorEastAsia" w:hAnsi="Times New Roman" w:cs="Times New Roman"/>
          <w:color w:val="000000" w:themeColor="text1"/>
          <w:sz w:val="28"/>
          <w:szCs w:val="28"/>
        </w:rPr>
        <w:t>As a Brand,</w:t>
      </w:r>
    </w:p>
    <w:p w14:paraId="429157DA" w14:textId="77777777" w:rsidR="003C5A6A" w:rsidRPr="007E2748" w:rsidRDefault="003C5A6A" w:rsidP="53BD9944">
      <w:pPr>
        <w:spacing w:after="0" w:line="240" w:lineRule="auto"/>
        <w:rPr>
          <w:rFonts w:ascii="Times New Roman" w:eastAsiaTheme="minorEastAsia" w:hAnsi="Times New Roman" w:cs="Times New Roman"/>
          <w:sz w:val="28"/>
          <w:szCs w:val="28"/>
        </w:rPr>
      </w:pPr>
      <w:r w:rsidRPr="007E2748">
        <w:rPr>
          <w:rFonts w:ascii="Times New Roman" w:eastAsiaTheme="minorEastAsia" w:hAnsi="Times New Roman" w:cs="Times New Roman"/>
          <w:color w:val="000000" w:themeColor="text1"/>
          <w:sz w:val="28"/>
          <w:szCs w:val="28"/>
        </w:rPr>
        <w:t>So that I can build clientele and display my work to</w:t>
      </w:r>
      <w:r w:rsidRPr="007E2748">
        <w:rPr>
          <w:rFonts w:ascii="Times New Roman" w:eastAsiaTheme="minorEastAsia" w:hAnsi="Times New Roman" w:cs="Times New Roman"/>
          <w:sz w:val="28"/>
          <w:szCs w:val="28"/>
        </w:rPr>
        <w:t xml:space="preserve"> professionals as well as receive feedback</w:t>
      </w:r>
    </w:p>
    <w:p w14:paraId="5CE42906" w14:textId="77777777" w:rsidR="003C5A6A" w:rsidRPr="007E2748" w:rsidRDefault="003C5A6A" w:rsidP="53BD9944">
      <w:pPr>
        <w:spacing w:after="0" w:line="240" w:lineRule="auto"/>
        <w:rPr>
          <w:rFonts w:ascii="Times New Roman" w:eastAsiaTheme="minorEastAsia" w:hAnsi="Times New Roman" w:cs="Times New Roman"/>
          <w:sz w:val="28"/>
          <w:szCs w:val="28"/>
        </w:rPr>
      </w:pPr>
      <w:r w:rsidRPr="007E2748">
        <w:rPr>
          <w:rFonts w:ascii="Times New Roman" w:eastAsiaTheme="minorEastAsia" w:hAnsi="Times New Roman" w:cs="Times New Roman"/>
          <w:sz w:val="28"/>
          <w:szCs w:val="28"/>
        </w:rPr>
        <w:t>I want to be able to post my work.</w:t>
      </w:r>
    </w:p>
    <w:p w14:paraId="2933F1BB" w14:textId="77777777" w:rsidR="003C04E2" w:rsidRPr="00D32726" w:rsidRDefault="003C04E2" w:rsidP="00D32726">
      <w:pPr>
        <w:jc w:val="both"/>
        <w:rPr>
          <w:rFonts w:ascii="Times New Roman" w:eastAsia="Times New Roman" w:hAnsi="Times New Roman" w:cs="Times New Roman"/>
          <w:color w:val="000000" w:themeColor="text1"/>
          <w:sz w:val="24"/>
          <w:szCs w:val="24"/>
        </w:rPr>
      </w:pPr>
    </w:p>
    <w:p w14:paraId="3806BB6C" w14:textId="6E5693D1" w:rsidR="009D321D" w:rsidRPr="004E4CF6" w:rsidRDefault="004006D2" w:rsidP="0E438081">
      <w:pPr>
        <w:jc w:val="both"/>
      </w:pPr>
      <w:r>
        <w:rPr>
          <w:noProof/>
        </w:rPr>
        <mc:AlternateContent>
          <mc:Choice Requires="wpi">
            <w:drawing>
              <wp:anchor distT="0" distB="0" distL="114300" distR="114300" simplePos="0" relativeHeight="251658244" behindDoc="0" locked="0" layoutInCell="1" allowOverlap="1" wp14:anchorId="68569AEF" wp14:editId="0DDF220A">
                <wp:simplePos x="0" y="0"/>
                <wp:positionH relativeFrom="column">
                  <wp:posOffset>2675890</wp:posOffset>
                </wp:positionH>
                <wp:positionV relativeFrom="paragraph">
                  <wp:posOffset>1214120</wp:posOffset>
                </wp:positionV>
                <wp:extent cx="917855" cy="137145"/>
                <wp:effectExtent l="38100" t="38100" r="9525" b="28575"/>
                <wp:wrapNone/>
                <wp:docPr id="1616260598" name="Ink 1616260598"/>
                <wp:cNvGraphicFramePr/>
                <a:graphic xmlns:a="http://schemas.openxmlformats.org/drawingml/2006/main">
                  <a:graphicData uri="http://schemas.microsoft.com/office/word/2010/wordprocessingInk">
                    <w14:contentPart bwMode="auto" r:id="rId10">
                      <w14:nvContentPartPr>
                        <w14:cNvContentPartPr/>
                      </w14:nvContentPartPr>
                      <w14:xfrm>
                        <a:off x="0" y="0"/>
                        <a:ext cx="917855" cy="137145"/>
                      </w14:xfrm>
                    </w14:contentPart>
                  </a:graphicData>
                </a:graphic>
              </wp:anchor>
            </w:drawing>
          </mc:Choice>
          <mc:Fallback>
            <w:pict>
              <v:shapetype w14:anchorId="2FB818A7"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616260598" o:spid="_x0000_s1026" type="#_x0000_t75" style="position:absolute;margin-left:210.1pt;margin-top:95pt;width:73.45pt;height:12.05pt;z-index:2516582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">
                <v:imagedata r:id="rId15" o:title=""/>
              </v:shape>
            </w:pict>
          </mc:Fallback>
        </mc:AlternateContent>
      </w:r>
      <w:r>
        <w:rPr>
          <w:noProof/>
        </w:rPr>
        <mc:AlternateContent>
          <mc:Choice Requires="wpi">
            <w:drawing>
              <wp:anchor distT="0" distB="0" distL="114300" distR="114300" simplePos="0" relativeHeight="251658243" behindDoc="0" locked="0" layoutInCell="1" allowOverlap="1" wp14:anchorId="1BFD3D0E" wp14:editId="0429E1D2">
                <wp:simplePos x="0" y="0"/>
                <wp:positionH relativeFrom="column">
                  <wp:posOffset>2666365</wp:posOffset>
                </wp:positionH>
                <wp:positionV relativeFrom="paragraph">
                  <wp:posOffset>1023620</wp:posOffset>
                </wp:positionV>
                <wp:extent cx="1454600" cy="184305"/>
                <wp:effectExtent l="38100" t="38100" r="19050" b="31750"/>
                <wp:wrapNone/>
                <wp:docPr id="1616260576" name="Ink 1616260576"/>
                <wp:cNvGraphicFramePr/>
                <a:graphic xmlns:a="http://schemas.openxmlformats.org/drawingml/2006/main">
                  <a:graphicData uri="http://schemas.microsoft.com/office/word/2010/wordprocessingInk">
                    <w14:contentPart bwMode="auto" r:id="rId16">
                      <w14:nvContentPartPr>
                        <w14:cNvContentPartPr/>
                      </w14:nvContentPartPr>
                      <w14:xfrm>
                        <a:off x="0" y="0"/>
                        <a:ext cx="1454600" cy="184305"/>
                      </w14:xfrm>
                    </w14:contentPart>
                  </a:graphicData>
                </a:graphic>
              </wp:anchor>
            </w:drawing>
          </mc:Choice>
          <mc:Fallback>
            <w:pict>
              <v:shape w14:anchorId="77B19A25" id="Ink 1616260576" o:spid="_x0000_s1026" type="#_x0000_t75" style="position:absolute;margin-left:209.35pt;margin-top:80pt;width:115.8pt;height:15.7pt;z-index:251658243;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">
                <v:imagedata r:id="rId17" o:title=""/>
              </v:shape>
            </w:pict>
          </mc:Fallback>
        </mc:AlternateContent>
      </w:r>
      <w:r>
        <w:rPr>
          <w:noProof/>
        </w:rPr>
        <mc:AlternateContent>
          <mc:Choice Requires="wpi">
            <w:drawing>
              <wp:anchor distT="0" distB="0" distL="114300" distR="114300" simplePos="0" relativeHeight="251658242" behindDoc="0" locked="0" layoutInCell="1" allowOverlap="1" wp14:anchorId="239B0E08" wp14:editId="2C994559">
                <wp:simplePos x="0" y="0"/>
                <wp:positionH relativeFrom="column">
                  <wp:posOffset>2764790</wp:posOffset>
                </wp:positionH>
                <wp:positionV relativeFrom="paragraph">
                  <wp:posOffset>674370</wp:posOffset>
                </wp:positionV>
                <wp:extent cx="879475" cy="346550"/>
                <wp:effectExtent l="38100" t="38100" r="9525" b="34925"/>
                <wp:wrapNone/>
                <wp:docPr id="1616260545" name="Ink 1616260545"/>
                <wp:cNvGraphicFramePr/>
                <a:graphic xmlns:a="http://schemas.openxmlformats.org/drawingml/2006/main">
                  <a:graphicData uri="http://schemas.microsoft.com/office/word/2010/wordprocessingInk">
                    <w14:contentPart bwMode="auto" r:id="rId18">
                      <w14:nvContentPartPr>
                        <w14:cNvContentPartPr/>
                      </w14:nvContentPartPr>
                      <w14:xfrm>
                        <a:off x="0" y="0"/>
                        <a:ext cx="879475" cy="346550"/>
                      </w14:xfrm>
                    </w14:contentPart>
                  </a:graphicData>
                </a:graphic>
              </wp:anchor>
            </w:drawing>
          </mc:Choice>
          <mc:Fallback>
            <w:pict>
              <v:shape w14:anchorId="644096A3" id="Ink 1616260545" o:spid="_x0000_s1026" type="#_x0000_t75" style="position:absolute;margin-left:217.1pt;margin-top:52.5pt;width:70.45pt;height:28.55pt;z-index:25165824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">
                <v:imagedata r:id="rId19" o:title=""/>
              </v:shape>
            </w:pict>
          </mc:Fallback>
        </mc:AlternateContent>
      </w:r>
      <w:r w:rsidR="003C04E2">
        <w:rPr>
          <w:noProof/>
        </w:rPr>
        <mc:AlternateContent>
          <mc:Choice Requires="wpi">
            <w:drawing>
              <wp:anchor distT="0" distB="0" distL="114300" distR="114300" simplePos="0" relativeHeight="251658241" behindDoc="0" locked="0" layoutInCell="1" allowOverlap="1" wp14:anchorId="481882C8" wp14:editId="44AF6A44">
                <wp:simplePos x="0" y="0"/>
                <wp:positionH relativeFrom="column">
                  <wp:posOffset>2523990</wp:posOffset>
                </wp:positionH>
                <wp:positionV relativeFrom="paragraph">
                  <wp:posOffset>279710</wp:posOffset>
                </wp:positionV>
                <wp:extent cx="1000440" cy="176400"/>
                <wp:effectExtent l="63500" t="63500" r="53975" b="65405"/>
                <wp:wrapNone/>
                <wp:docPr id="29" name="Ink 29"/>
                <wp:cNvGraphicFramePr/>
                <a:graphic xmlns:a="http://schemas.openxmlformats.org/drawingml/2006/main">
                  <a:graphicData uri="http://schemas.microsoft.com/office/word/2010/wordprocessingInk">
                    <w14:contentPart bwMode="auto" r:id="rId20">
                      <w14:nvContentPartPr>
                        <w14:cNvContentPartPr/>
                      </w14:nvContentPartPr>
                      <w14:xfrm>
                        <a:off x="0" y="0"/>
                        <a:ext cx="1000440" cy="176400"/>
                      </w14:xfrm>
                    </w14:contentPart>
                  </a:graphicData>
                </a:graphic>
              </wp:anchor>
            </w:drawing>
          </mc:Choice>
          <mc:Fallback>
            <w:pict>
              <v:shape w14:anchorId="6FF5816D" id="Ink 29" o:spid="_x0000_s1026" type="#_x0000_t75" style="position:absolute;margin-left:197.15pt;margin-top:20.4pt;width:82pt;height:17.15pt;z-index:25165824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">
                <v:imagedata r:id="rId21" o:title=""/>
              </v:shape>
            </w:pict>
          </mc:Fallback>
        </mc:AlternateContent>
      </w:r>
      <w:r w:rsidR="009D321D">
        <w:rPr>
          <w:noProof/>
        </w:rPr>
        <mc:AlternateContent>
          <mc:Choice Requires="wpg">
            <w:drawing>
              <wp:inline distT="0" distB="0" distL="0" distR="0" wp14:anchorId="2F6662D5" wp14:editId="51783546">
                <wp:extent cx="6667610" cy="2000372"/>
                <wp:effectExtent l="0" t="0" r="19050" b="19050"/>
                <wp:docPr id="1616260552" name="Group 1616260552"/>
                <wp:cNvGraphicFramePr/>
                <a:graphic xmlns:a="http://schemas.openxmlformats.org/drawingml/2006/main">
                  <a:graphicData uri="http://schemas.microsoft.com/office/word/2010/wordprocessingGroup">
                    <wpg:wgp>
                      <wpg:cNvGrpSpPr/>
                      <wpg:grpSpPr>
                        <a:xfrm>
                          <a:off x="0" y="0"/>
                          <a:ext cx="6667610" cy="2000372"/>
                          <a:chOff x="0" y="0"/>
                          <a:chExt cx="6667609" cy="2000372"/>
                        </a:xfrm>
                      </wpg:grpSpPr>
                      <wps:wsp>
                        <wps:cNvPr id="2" name="Rectangle 2"/>
                        <wps:cNvSpPr/>
                        <wps:spPr>
                          <a:xfrm>
                            <a:off x="0" y="4567"/>
                            <a:ext cx="3050540" cy="1995805"/>
                          </a:xfrm>
                          <a:prstGeom prst="rect">
                            <a:avLst/>
                          </a:prstGeom>
                          <a:solidFill>
                            <a:schemeClr val="lt1"/>
                          </a:solidFill>
                          <a:ln>
                            <a:solidFill>
                              <a:srgbClr val="000000"/>
                            </a:solidFill>
                          </a:ln>
                        </wps:spPr>
                        <wps:txbx>
                          <w:txbxContent>
                            <w:p w14:paraId="328ED074"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wps:txbx>
                        <wps:bodyPr anchor="t"/>
                      </wps:wsp>
                      <wps:wsp>
                        <wps:cNvPr id="3" name="Rectangle 3"/>
                        <wps:cNvSpPr/>
                        <wps:spPr>
                          <a:xfrm>
                            <a:off x="873101" y="4567"/>
                            <a:ext cx="676913" cy="293278"/>
                          </a:xfrm>
                          <a:prstGeom prst="rect">
                            <a:avLst/>
                          </a:prstGeom>
                          <a:solidFill>
                            <a:schemeClr val="lt1"/>
                          </a:solidFill>
                          <a:ln>
                            <a:solidFill>
                              <a:srgbClr val="000000"/>
                            </a:solidFill>
                          </a:ln>
                        </wps:spPr>
                        <wps:txbx>
                          <w:txbxContent>
                            <w:p w14:paraId="4165279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wps:txbx>
                        <wps:bodyPr anchor="t"/>
                      </wps:wsp>
                      <wps:wsp>
                        <wps:cNvPr id="4" name="Rectangle 4"/>
                        <wps:cNvSpPr/>
                        <wps:spPr>
                          <a:xfrm>
                            <a:off x="1550014" y="4567"/>
                            <a:ext cx="790587" cy="293278"/>
                          </a:xfrm>
                          <a:prstGeom prst="rect">
                            <a:avLst/>
                          </a:prstGeom>
                          <a:solidFill>
                            <a:schemeClr val="lt1"/>
                          </a:solidFill>
                          <a:ln>
                            <a:solidFill>
                              <a:srgbClr val="000000"/>
                            </a:solidFill>
                          </a:ln>
                        </wps:spPr>
                        <wps:txbx>
                          <w:txbxContent>
                            <w:p w14:paraId="5C76F72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wps:txbx>
                        <wps:bodyPr anchor="t"/>
                      </wps:wsp>
                      <wps:wsp>
                        <wps:cNvPr id="5" name="Rectangle 5"/>
                        <wps:cNvSpPr/>
                        <wps:spPr>
                          <a:xfrm>
                            <a:off x="2340601" y="4567"/>
                            <a:ext cx="709939" cy="293278"/>
                          </a:xfrm>
                          <a:prstGeom prst="rect">
                            <a:avLst/>
                          </a:prstGeom>
                          <a:solidFill>
                            <a:schemeClr val="lt1"/>
                          </a:solidFill>
                          <a:ln>
                            <a:solidFill>
                              <a:srgbClr val="000000"/>
                            </a:solidFill>
                          </a:ln>
                        </wps:spPr>
                        <wps:txbx>
                          <w:txbxContent>
                            <w:p w14:paraId="6D741DFE"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wps:txbx>
                        <wps:bodyPr anchor="t"/>
                      </wps:wsp>
                      <wps:wsp>
                        <wps:cNvPr id="6" name="Rectangle 6"/>
                        <wps:cNvSpPr/>
                        <wps:spPr>
                          <a:xfrm>
                            <a:off x="143614" y="297845"/>
                            <a:ext cx="2323198" cy="240632"/>
                          </a:xfrm>
                          <a:prstGeom prst="rect">
                            <a:avLst/>
                          </a:prstGeom>
                          <a:solidFill>
                            <a:schemeClr val="lt1"/>
                          </a:solidFill>
                          <a:ln>
                            <a:solidFill>
                              <a:srgbClr val="000000"/>
                            </a:solidFill>
                          </a:ln>
                        </wps:spPr>
                        <wps:txbx>
                          <w:txbxContent>
                            <w:p w14:paraId="5A8EF272"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wps:txbx>
                        <wps:bodyPr anchor="t"/>
                      </wps:wsp>
                      <wps:wsp>
                        <wps:cNvPr id="7" name="Rectangle 7"/>
                        <wps:cNvSpPr/>
                        <wps:spPr>
                          <a:xfrm>
                            <a:off x="489371" y="675976"/>
                            <a:ext cx="2121284" cy="1208144"/>
                          </a:xfrm>
                          <a:prstGeom prst="rect">
                            <a:avLst/>
                          </a:prstGeom>
                          <a:solidFill>
                            <a:schemeClr val="lt1"/>
                          </a:solidFill>
                          <a:ln>
                            <a:solidFill>
                              <a:srgbClr val="000000"/>
                            </a:solidFill>
                          </a:ln>
                        </wps:spPr>
                        <wps:txbx>
                          <w:txbxContent>
                            <w:p w14:paraId="1B3BD769"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User Feed</w:t>
                              </w:r>
                            </w:p>
                            <w:p w14:paraId="61C3A5F8"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hared Projects</w:t>
                              </w:r>
                            </w:p>
                            <w:p w14:paraId="29C2F83B"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Creators</w:t>
                              </w:r>
                            </w:p>
                            <w:p w14:paraId="37B9C0CE"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ervices</w:t>
                              </w:r>
                            </w:p>
                          </w:txbxContent>
                        </wps:txbx>
                        <wps:bodyPr anchor="t"/>
                      </wps:wsp>
                      <wps:wsp>
                        <wps:cNvPr id="8" name="Rectangle 8"/>
                        <wps:cNvSpPr/>
                        <wps:spPr>
                          <a:xfrm>
                            <a:off x="3617069" y="0"/>
                            <a:ext cx="3050540" cy="1995805"/>
                          </a:xfrm>
                          <a:prstGeom prst="rect">
                            <a:avLst/>
                          </a:prstGeom>
                          <a:solidFill>
                            <a:schemeClr val="lt1"/>
                          </a:solidFill>
                          <a:ln>
                            <a:solidFill>
                              <a:srgbClr val="000000"/>
                            </a:solidFill>
                          </a:ln>
                        </wps:spPr>
                        <wps:txbx>
                          <w:txbxContent>
                            <w:p w14:paraId="1C718531"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wps:txbx>
                        <wps:bodyPr anchor="t"/>
                      </wps:wsp>
                      <wps:wsp>
                        <wps:cNvPr id="9" name="Rectangle 9"/>
                        <wps:cNvSpPr/>
                        <wps:spPr>
                          <a:xfrm>
                            <a:off x="4490170" y="0"/>
                            <a:ext cx="676913" cy="293278"/>
                          </a:xfrm>
                          <a:prstGeom prst="rect">
                            <a:avLst/>
                          </a:prstGeom>
                          <a:solidFill>
                            <a:schemeClr val="lt1"/>
                          </a:solidFill>
                          <a:ln>
                            <a:solidFill>
                              <a:srgbClr val="000000"/>
                            </a:solidFill>
                          </a:ln>
                        </wps:spPr>
                        <wps:txbx>
                          <w:txbxContent>
                            <w:p w14:paraId="4DBDBA26"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wps:txbx>
                        <wps:bodyPr anchor="t"/>
                      </wps:wsp>
                      <wps:wsp>
                        <wps:cNvPr id="10" name="Rectangle 10"/>
                        <wps:cNvSpPr/>
                        <wps:spPr>
                          <a:xfrm>
                            <a:off x="5167083" y="0"/>
                            <a:ext cx="790587" cy="293278"/>
                          </a:xfrm>
                          <a:prstGeom prst="rect">
                            <a:avLst/>
                          </a:prstGeom>
                          <a:solidFill>
                            <a:schemeClr val="lt1"/>
                          </a:solidFill>
                          <a:ln>
                            <a:solidFill>
                              <a:srgbClr val="000000"/>
                            </a:solidFill>
                          </a:ln>
                        </wps:spPr>
                        <wps:txbx>
                          <w:txbxContent>
                            <w:p w14:paraId="15B5BEA1"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wps:txbx>
                        <wps:bodyPr anchor="t"/>
                      </wps:wsp>
                      <wps:wsp>
                        <wps:cNvPr id="11" name="Rectangle 11"/>
                        <wps:cNvSpPr/>
                        <wps:spPr>
                          <a:xfrm>
                            <a:off x="5957670" y="0"/>
                            <a:ext cx="709939" cy="293278"/>
                          </a:xfrm>
                          <a:prstGeom prst="rect">
                            <a:avLst/>
                          </a:prstGeom>
                          <a:solidFill>
                            <a:schemeClr val="lt1"/>
                          </a:solidFill>
                          <a:ln>
                            <a:solidFill>
                              <a:srgbClr val="000000"/>
                            </a:solidFill>
                          </a:ln>
                        </wps:spPr>
                        <wps:txbx>
                          <w:txbxContent>
                            <w:p w14:paraId="6E0A114B"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wps:txbx>
                        <wps:bodyPr anchor="t"/>
                      </wps:wsp>
                      <wps:wsp>
                        <wps:cNvPr id="12" name="Rectangle 12"/>
                        <wps:cNvSpPr/>
                        <wps:spPr>
                          <a:xfrm>
                            <a:off x="3760683" y="293278"/>
                            <a:ext cx="2323198" cy="240632"/>
                          </a:xfrm>
                          <a:prstGeom prst="rect">
                            <a:avLst/>
                          </a:prstGeom>
                          <a:solidFill>
                            <a:schemeClr val="lt1"/>
                          </a:solidFill>
                          <a:ln>
                            <a:solidFill>
                              <a:srgbClr val="000000"/>
                            </a:solidFill>
                          </a:ln>
                        </wps:spPr>
                        <wps:txbx>
                          <w:txbxContent>
                            <w:p w14:paraId="0E3DDD3C"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wps:txbx>
                        <wps:bodyPr anchor="t"/>
                      </wps:wsp>
                      <wps:wsp>
                        <wps:cNvPr id="13" name="Rectangle 13"/>
                        <wps:cNvSpPr/>
                        <wps:spPr>
                          <a:xfrm>
                            <a:off x="3760683" y="680542"/>
                            <a:ext cx="1035899" cy="1203578"/>
                          </a:xfrm>
                          <a:prstGeom prst="rect">
                            <a:avLst/>
                          </a:prstGeom>
                          <a:solidFill>
                            <a:schemeClr val="lt1"/>
                          </a:solidFill>
                          <a:ln>
                            <a:solidFill>
                              <a:srgbClr val="000000"/>
                            </a:solidFill>
                          </a:ln>
                        </wps:spPr>
                        <wps:txbx>
                          <w:txbxContent>
                            <w:p w14:paraId="6B2D5C3E"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Profile #1</w:t>
                              </w:r>
                            </w:p>
                          </w:txbxContent>
                        </wps:txbx>
                        <wps:bodyPr anchor="t"/>
                      </wps:wsp>
                      <wps:wsp>
                        <wps:cNvPr id="14" name="Rectangle 14"/>
                        <wps:cNvSpPr/>
                        <wps:spPr>
                          <a:xfrm>
                            <a:off x="5276741" y="680542"/>
                            <a:ext cx="1035899" cy="1203578"/>
                          </a:xfrm>
                          <a:prstGeom prst="rect">
                            <a:avLst/>
                          </a:prstGeom>
                          <a:solidFill>
                            <a:schemeClr val="lt1"/>
                          </a:solidFill>
                          <a:ln>
                            <a:solidFill>
                              <a:srgbClr val="000000"/>
                            </a:solidFill>
                          </a:ln>
                        </wps:spPr>
                        <wps:txbx>
                          <w:txbxContent>
                            <w:p w14:paraId="052EF8B5"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Profile #2</w:t>
                              </w:r>
                            </w:p>
                          </w:txbxContent>
                        </wps:txbx>
                        <wps:bodyPr anchor="t"/>
                      </wps:wsp>
                    </wpg:wgp>
                  </a:graphicData>
                </a:graphic>
              </wp:inline>
            </w:drawing>
          </mc:Choice>
          <mc:Fallback>
            <w:pict>
              <v:group w14:anchorId="2F6662D5" id="Group 1616260552" o:spid="_x0000_s1026" style="width:525pt;height:157.5pt;mso-position-horizontal-relative:char;mso-position-vertical-relative:line" coordsize="66676,200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">
                <v:rect id="Rectangle 2" o:spid="_x0000_s1027" style="position:absolute;top:45;width:30505;height:19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" fillcolor="white [3201]">
                  <v:textbox>
                    <w:txbxContent>
                      <w:p w14:paraId="328ED074"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v:textbox>
                </v:rect>
                <v:rect id="Rectangle 3" o:spid="_x0000_s1028" style="position:absolute;left:8731;top:45;width:6769;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" fillcolor="white [3201]">
                  <v:textbox>
                    <w:txbxContent>
                      <w:p w14:paraId="4165279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v:textbox>
                </v:rect>
                <v:rect id="Rectangle 4" o:spid="_x0000_s1029" style="position:absolute;left:15500;top:45;width:790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" fillcolor="white [3201]">
                  <v:textbox>
                    <w:txbxContent>
                      <w:p w14:paraId="5C76F72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v:textbox>
                </v:rect>
                <v:rect id="Rectangle 5" o:spid="_x0000_s1030" style="position:absolute;left:23406;top:45;width:7099;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" fillcolor="white [3201]">
                  <v:textbox>
                    <w:txbxContent>
                      <w:p w14:paraId="6D741DFE"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v:textbox>
                </v:rect>
                <v:rect id="Rectangle 6" o:spid="_x0000_s1031" style="position:absolute;left:1436;top:2978;width:23232;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" fillcolor="white [3201]">
                  <v:textbox>
                    <w:txbxContent>
                      <w:p w14:paraId="5A8EF272"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v:textbox>
                </v:rect>
                <v:rect id="Rectangle 7" o:spid="_x0000_s1032" style="position:absolute;left:4893;top:6759;width:21213;height:120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" fillcolor="white [3201]">
                  <v:textbox>
                    <w:txbxContent>
                      <w:p w14:paraId="1B3BD769"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User Feed</w:t>
                        </w:r>
                      </w:p>
                      <w:p w14:paraId="61C3A5F8"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hared Projects</w:t>
                        </w:r>
                      </w:p>
                      <w:p w14:paraId="29C2F83B"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Creators</w:t>
                        </w:r>
                      </w:p>
                      <w:p w14:paraId="37B9C0CE"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ervices</w:t>
                        </w:r>
                      </w:p>
                    </w:txbxContent>
                  </v:textbox>
                </v:rect>
                <v:rect id="Rectangle 8" o:spid="_x0000_s1033" style="position:absolute;left:36170;width:30506;height:199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" fillcolor="white [3201]">
                  <v:textbox>
                    <w:txbxContent>
                      <w:p w14:paraId="1C718531"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v:textbox>
                </v:rect>
                <v:rect id="Rectangle 9" o:spid="_x0000_s1034" style="position:absolute;left:44901;width:6769;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" fillcolor="white [3201]">
                  <v:textbox>
                    <w:txbxContent>
                      <w:p w14:paraId="4DBDBA26"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v:textbox>
                </v:rect>
                <v:rect id="Rectangle 10" o:spid="_x0000_s1035" style="position:absolute;left:51670;width:7906;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" fillcolor="white [3201]">
                  <v:textbox>
                    <w:txbxContent>
                      <w:p w14:paraId="15B5BEA1"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v:textbox>
                </v:rect>
                <v:rect id="Rectangle 11" o:spid="_x0000_s1036" style="position:absolute;left:59576;width:7100;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" fillcolor="white [3201]">
                  <v:textbox>
                    <w:txbxContent>
                      <w:p w14:paraId="6E0A114B"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v:textbox>
                </v:rect>
                <v:rect id="Rectangle 12" o:spid="_x0000_s1037" style="position:absolute;left:37606;top:2932;width:23232;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" fillcolor="white [3201]">
                  <v:textbox>
                    <w:txbxContent>
                      <w:p w14:paraId="0E3DDD3C"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v:textbox>
                </v:rect>
                <v:rect id="Rectangle 13" o:spid="_x0000_s1038" style="position:absolute;left:37606;top:6805;width:10359;height:12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" fillcolor="white [3201]">
                  <v:textbox>
                    <w:txbxContent>
                      <w:p w14:paraId="6B2D5C3E"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Profile #1</w:t>
                        </w:r>
                      </w:p>
                    </w:txbxContent>
                  </v:textbox>
                </v:rect>
                <v:rect id="Rectangle 14" o:spid="_x0000_s1039" style="position:absolute;left:52767;top:6805;width:10359;height:120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" fillcolor="white [3201]">
                  <v:textbox>
                    <w:txbxContent>
                      <w:p w14:paraId="052EF8B5"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Profile #2</w:t>
                        </w:r>
                      </w:p>
                    </w:txbxContent>
                  </v:textbox>
                </v:rect>
                <w10:anchorlock/>
              </v:group>
            </w:pict>
          </mc:Fallback>
        </mc:AlternateContent>
      </w:r>
    </w:p>
    <w:p w14:paraId="7550FBD1" w14:textId="66E18BEB" w:rsidR="009D321D" w:rsidRPr="00D32726" w:rsidRDefault="00A52C08" w:rsidP="4DAFA70B">
      <w:pPr>
        <w:jc w:val="both"/>
        <w:rPr>
          <w:rFonts w:ascii="Times New Roman" w:eastAsia="Times New Roman" w:hAnsi="Times New Roman" w:cs="Times New Roman"/>
          <w:color w:val="000000" w:themeColor="text1"/>
          <w:sz w:val="24"/>
          <w:szCs w:val="24"/>
        </w:rPr>
      </w:pPr>
      <w:r w:rsidRPr="00D32726">
        <w:rPr>
          <w:rFonts w:ascii="Times New Roman" w:eastAsia="Times New Roman" w:hAnsi="Times New Roman" w:cs="Times New Roman"/>
          <w:noProof/>
          <w:color w:val="000000" w:themeColor="text1"/>
          <w:sz w:val="24"/>
          <w:szCs w:val="24"/>
        </w:rPr>
        <mc:AlternateContent>
          <mc:Choice Requires="wpi">
            <w:drawing>
              <wp:anchor distT="0" distB="0" distL="114300" distR="114300" simplePos="0" relativeHeight="251658246" behindDoc="0" locked="0" layoutInCell="1" allowOverlap="1" wp14:anchorId="75C1930E" wp14:editId="5200BCCE">
                <wp:simplePos x="0" y="0"/>
                <wp:positionH relativeFrom="column">
                  <wp:posOffset>1152556</wp:posOffset>
                </wp:positionH>
                <wp:positionV relativeFrom="paragraph">
                  <wp:posOffset>13995</wp:posOffset>
                </wp:positionV>
                <wp:extent cx="2260080" cy="486720"/>
                <wp:effectExtent l="76200" t="101600" r="76835" b="110490"/>
                <wp:wrapNone/>
                <wp:docPr id="1616260605" name="Ink 1616260605"/>
                <wp:cNvGraphicFramePr/>
                <a:graphic xmlns:a="http://schemas.openxmlformats.org/drawingml/2006/main">
                  <a:graphicData uri="http://schemas.microsoft.com/office/word/2010/wordprocessingInk">
                    <w14:contentPart bwMode="auto" r:id="rId22">
                      <w14:nvContentPartPr>
                        <w14:cNvContentPartPr/>
                      </w14:nvContentPartPr>
                      <w14:xfrm>
                        <a:off x="0" y="0"/>
                        <a:ext cx="2260080" cy="486720"/>
                      </w14:xfrm>
                    </w14:contentPart>
                  </a:graphicData>
                </a:graphic>
              </wp:anchor>
            </w:drawing>
          </mc:Choice>
          <mc:Fallback>
            <w:pict>
              <v:shape w14:anchorId="494B2968" id="Ink 1616260605" o:spid="_x0000_s1026" type="#_x0000_t75" style="position:absolute;margin-left:85.9pt;margin-top:-3.75pt;width:187.65pt;height:48pt;z-index:25165824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">
                <v:imagedata r:id="rId23" o:title=""/>
              </v:shape>
            </w:pict>
          </mc:Fallback>
        </mc:AlternateContent>
      </w:r>
    </w:p>
    <w:p w14:paraId="3ED97C1C" w14:textId="7DAC1CD2" w:rsidR="009D321D" w:rsidRDefault="00964EAA" w:rsidP="0E438081">
      <w:pPr>
        <w:jc w:val="both"/>
      </w:pPr>
      <w:r>
        <w:rPr>
          <w:noProof/>
        </w:rPr>
        <mc:AlternateContent>
          <mc:Choice Requires="wpi">
            <w:drawing>
              <wp:anchor distT="0" distB="0" distL="114300" distR="114300" simplePos="0" relativeHeight="251658251" behindDoc="0" locked="0" layoutInCell="1" allowOverlap="1" wp14:anchorId="48352AFE" wp14:editId="6148B745">
                <wp:simplePos x="0" y="0"/>
                <wp:positionH relativeFrom="column">
                  <wp:posOffset>2647315</wp:posOffset>
                </wp:positionH>
                <wp:positionV relativeFrom="paragraph">
                  <wp:posOffset>917575</wp:posOffset>
                </wp:positionV>
                <wp:extent cx="1136965" cy="304480"/>
                <wp:effectExtent l="38100" t="38100" r="6350" b="38735"/>
                <wp:wrapNone/>
                <wp:docPr id="1976102692" name="Ink 1976102692"/>
                <wp:cNvGraphicFramePr/>
                <a:graphic xmlns:a="http://schemas.openxmlformats.org/drawingml/2006/main">
                  <a:graphicData uri="http://schemas.microsoft.com/office/word/2010/wordprocessingInk">
                    <w14:contentPart bwMode="auto" r:id="rId24">
                      <w14:nvContentPartPr>
                        <w14:cNvContentPartPr/>
                      </w14:nvContentPartPr>
                      <w14:xfrm>
                        <a:off x="0" y="0"/>
                        <a:ext cx="1136965" cy="304480"/>
                      </w14:xfrm>
                    </w14:contentPart>
                  </a:graphicData>
                </a:graphic>
              </wp:anchor>
            </w:drawing>
          </mc:Choice>
          <mc:Fallback>
            <w:pict>
              <v:shape w14:anchorId="601349D2" id="Ink 1976102692" o:spid="_x0000_s1026" type="#_x0000_t75" style="position:absolute;margin-left:207.85pt;margin-top:71.65pt;width:90.7pt;height:25.15pt;z-index:251658251;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">
                <v:imagedata r:id="rId25" o:title=""/>
              </v:shape>
            </w:pict>
          </mc:Fallback>
        </mc:AlternateContent>
      </w:r>
      <w:r>
        <w:rPr>
          <w:noProof/>
        </w:rPr>
        <mc:AlternateContent>
          <mc:Choice Requires="wpi">
            <w:drawing>
              <wp:anchor distT="0" distB="0" distL="114300" distR="114300" simplePos="0" relativeHeight="251658250" behindDoc="0" locked="0" layoutInCell="1" allowOverlap="1" wp14:anchorId="58D16F31" wp14:editId="5DAA7B71">
                <wp:simplePos x="0" y="0"/>
                <wp:positionH relativeFrom="column">
                  <wp:posOffset>2640965</wp:posOffset>
                </wp:positionH>
                <wp:positionV relativeFrom="paragraph">
                  <wp:posOffset>551815</wp:posOffset>
                </wp:positionV>
                <wp:extent cx="1457960" cy="540250"/>
                <wp:effectExtent l="38100" t="38100" r="27940" b="31750"/>
                <wp:wrapNone/>
                <wp:docPr id="1976102669" name="Ink 1976102669"/>
                <wp:cNvGraphicFramePr/>
                <a:graphic xmlns:a="http://schemas.openxmlformats.org/drawingml/2006/main">
                  <a:graphicData uri="http://schemas.microsoft.com/office/word/2010/wordprocessingInk">
                    <w14:contentPart bwMode="auto" r:id="rId26">
                      <w14:nvContentPartPr>
                        <w14:cNvContentPartPr/>
                      </w14:nvContentPartPr>
                      <w14:xfrm>
                        <a:off x="0" y="0"/>
                        <a:ext cx="1457960" cy="540250"/>
                      </w14:xfrm>
                    </w14:contentPart>
                  </a:graphicData>
                </a:graphic>
              </wp:anchor>
            </w:drawing>
          </mc:Choice>
          <mc:Fallback>
            <w:pict>
              <v:shape w14:anchorId="442AD0C7" id="Ink 1976102669" o:spid="_x0000_s1026" type="#_x0000_t75" style="position:absolute;margin-left:207.35pt;margin-top:42.85pt;width:116pt;height:43.8pt;z-index:25165825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">
                <v:imagedata r:id="rId27" o:title=""/>
              </v:shape>
            </w:pict>
          </mc:Fallback>
        </mc:AlternateContent>
      </w:r>
      <w:r w:rsidR="00A52C08">
        <w:rPr>
          <w:noProof/>
        </w:rPr>
        <mc:AlternateContent>
          <mc:Choice Requires="wpi">
            <w:drawing>
              <wp:anchor distT="0" distB="0" distL="114300" distR="114300" simplePos="0" relativeHeight="251658249" behindDoc="0" locked="0" layoutInCell="1" allowOverlap="1" wp14:anchorId="2BDC8D50" wp14:editId="69FFFC8C">
                <wp:simplePos x="0" y="0"/>
                <wp:positionH relativeFrom="column">
                  <wp:posOffset>3245956</wp:posOffset>
                </wp:positionH>
                <wp:positionV relativeFrom="paragraph">
                  <wp:posOffset>186690</wp:posOffset>
                </wp:positionV>
                <wp:extent cx="166680" cy="66960"/>
                <wp:effectExtent l="38100" t="76200" r="24130" b="73025"/>
                <wp:wrapNone/>
                <wp:docPr id="1711985152" name="Ink 1711985152"/>
                <wp:cNvGraphicFramePr/>
                <a:graphic xmlns:a="http://schemas.openxmlformats.org/drawingml/2006/main">
                  <a:graphicData uri="http://schemas.microsoft.com/office/word/2010/wordprocessingInk">
                    <w14:contentPart bwMode="auto" r:id="rId28">
                      <w14:nvContentPartPr>
                        <w14:cNvContentPartPr/>
                      </w14:nvContentPartPr>
                      <w14:xfrm>
                        <a:off x="0" y="0"/>
                        <a:ext cx="166680" cy="66960"/>
                      </w14:xfrm>
                    </w14:contentPart>
                  </a:graphicData>
                </a:graphic>
              </wp:anchor>
            </w:drawing>
          </mc:Choice>
          <mc:Fallback>
            <w:pict>
              <v:shape w14:anchorId="2B5FC1CB" id="Ink 1711985152" o:spid="_x0000_s1026" type="#_x0000_t75" style="position:absolute;margin-left:250.75pt;margin-top:9.85pt;width:22.8pt;height:14.95pt;z-index:251658249;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">
                <v:imagedata r:id="rId29" o:title=""/>
              </v:shape>
            </w:pict>
          </mc:Fallback>
        </mc:AlternateContent>
      </w:r>
      <w:r w:rsidR="00A52C08">
        <w:rPr>
          <w:noProof/>
        </w:rPr>
        <mc:AlternateContent>
          <mc:Choice Requires="wpi">
            <w:drawing>
              <wp:anchor distT="0" distB="0" distL="114300" distR="114300" simplePos="0" relativeHeight="251658248" behindDoc="0" locked="0" layoutInCell="1" allowOverlap="1" wp14:anchorId="451A2895" wp14:editId="4A55393E">
                <wp:simplePos x="0" y="0"/>
                <wp:positionH relativeFrom="column">
                  <wp:posOffset>3312556</wp:posOffset>
                </wp:positionH>
                <wp:positionV relativeFrom="paragraph">
                  <wp:posOffset>228090</wp:posOffset>
                </wp:positionV>
                <wp:extent cx="21240" cy="16920"/>
                <wp:effectExtent l="50800" t="76200" r="55245" b="59690"/>
                <wp:wrapNone/>
                <wp:docPr id="1616260607" name="Ink 1616260607"/>
                <wp:cNvGraphicFramePr/>
                <a:graphic xmlns:a="http://schemas.openxmlformats.org/drawingml/2006/main">
                  <a:graphicData uri="http://schemas.microsoft.com/office/word/2010/wordprocessingInk">
                    <w14:contentPart bwMode="auto" r:id="rId30">
                      <w14:nvContentPartPr>
                        <w14:cNvContentPartPr/>
                      </w14:nvContentPartPr>
                      <w14:xfrm>
                        <a:off x="0" y="0"/>
                        <a:ext cx="21240" cy="16920"/>
                      </w14:xfrm>
                    </w14:contentPart>
                  </a:graphicData>
                </a:graphic>
              </wp:anchor>
            </w:drawing>
          </mc:Choice>
          <mc:Fallback>
            <w:pict>
              <v:shape w14:anchorId="33F1FD02" id="Ink 1616260607" o:spid="_x0000_s1026" type="#_x0000_t75" style="position:absolute;margin-left:256pt;margin-top:13.2pt;width:11.35pt;height:10.85pt;z-index:251658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">
                <v:imagedata r:id="rId31" o:title=""/>
              </v:shape>
            </w:pict>
          </mc:Fallback>
        </mc:AlternateContent>
      </w:r>
      <w:r w:rsidR="00A52C08">
        <w:rPr>
          <w:noProof/>
        </w:rPr>
        <mc:AlternateContent>
          <mc:Choice Requires="wpi">
            <w:drawing>
              <wp:anchor distT="0" distB="0" distL="114300" distR="114300" simplePos="0" relativeHeight="251658247" behindDoc="0" locked="0" layoutInCell="1" allowOverlap="1" wp14:anchorId="23A556EB" wp14:editId="15D6F660">
                <wp:simplePos x="0" y="0"/>
                <wp:positionH relativeFrom="column">
                  <wp:posOffset>3324796</wp:posOffset>
                </wp:positionH>
                <wp:positionV relativeFrom="paragraph">
                  <wp:posOffset>-13110</wp:posOffset>
                </wp:positionV>
                <wp:extent cx="141840" cy="249840"/>
                <wp:effectExtent l="50800" t="76200" r="61595" b="55245"/>
                <wp:wrapNone/>
                <wp:docPr id="1616260606" name="Ink 1616260606"/>
                <wp:cNvGraphicFramePr/>
                <a:graphic xmlns:a="http://schemas.openxmlformats.org/drawingml/2006/main">
                  <a:graphicData uri="http://schemas.microsoft.com/office/word/2010/wordprocessingInk">
                    <w14:contentPart bwMode="auto" r:id="rId32">
                      <w14:nvContentPartPr>
                        <w14:cNvContentPartPr/>
                      </w14:nvContentPartPr>
                      <w14:xfrm>
                        <a:off x="0" y="0"/>
                        <a:ext cx="141840" cy="249840"/>
                      </w14:xfrm>
                    </w14:contentPart>
                  </a:graphicData>
                </a:graphic>
              </wp:anchor>
            </w:drawing>
          </mc:Choice>
          <mc:Fallback>
            <w:pict>
              <v:shape w14:anchorId="678DB458" id="Ink 1616260606" o:spid="_x0000_s1026" type="#_x0000_t75" style="position:absolute;margin-left:256.95pt;margin-top:-5.9pt;width:20.85pt;height:29.35pt;z-index:251658247;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">
                <v:imagedata r:id="rId33" o:title=""/>
              </v:shape>
            </w:pict>
          </mc:Fallback>
        </mc:AlternateContent>
      </w:r>
      <w:r w:rsidR="00A52C08">
        <w:rPr>
          <w:noProof/>
        </w:rPr>
        <mc:AlternateContent>
          <mc:Choice Requires="wpi">
            <w:drawing>
              <wp:anchor distT="0" distB="0" distL="114300" distR="114300" simplePos="0" relativeHeight="251658245" behindDoc="0" locked="0" layoutInCell="1" allowOverlap="1" wp14:anchorId="7E1818BB" wp14:editId="5BFC4E67">
                <wp:simplePos x="0" y="0"/>
                <wp:positionH relativeFrom="column">
                  <wp:posOffset>771676</wp:posOffset>
                </wp:positionH>
                <wp:positionV relativeFrom="paragraph">
                  <wp:posOffset>-21390</wp:posOffset>
                </wp:positionV>
                <wp:extent cx="628920" cy="290520"/>
                <wp:effectExtent l="38100" t="38100" r="31750" b="40005"/>
                <wp:wrapNone/>
                <wp:docPr id="1616260599" name="Ink 1616260599"/>
                <wp:cNvGraphicFramePr/>
                <a:graphic xmlns:a="http://schemas.openxmlformats.org/drawingml/2006/main">
                  <a:graphicData uri="http://schemas.microsoft.com/office/word/2010/wordprocessingInk">
                    <w14:contentPart bwMode="auto" r:id="rId34">
                      <w14:nvContentPartPr>
                        <w14:cNvContentPartPr/>
                      </w14:nvContentPartPr>
                      <w14:xfrm>
                        <a:off x="0" y="0"/>
                        <a:ext cx="628920" cy="290520"/>
                      </w14:xfrm>
                    </w14:contentPart>
                  </a:graphicData>
                </a:graphic>
              </wp:anchor>
            </w:drawing>
          </mc:Choice>
          <mc:Fallback>
            <w:pict>
              <v:shape w14:anchorId="7D84199C" id="Ink 1616260599" o:spid="_x0000_s1026" type="#_x0000_t75" style="position:absolute;margin-left:60.15pt;margin-top:-2.3pt;width:50.7pt;height:24.1pt;z-index:251658245;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">
                <v:imagedata r:id="rId35" o:title=""/>
              </v:shape>
            </w:pict>
          </mc:Fallback>
        </mc:AlternateContent>
      </w:r>
      <w:r w:rsidR="003C04E2">
        <w:rPr>
          <w:noProof/>
        </w:rPr>
        <mc:AlternateContent>
          <mc:Choice Requires="wpi">
            <w:drawing>
              <wp:anchor distT="0" distB="0" distL="114300" distR="114300" simplePos="0" relativeHeight="251658240" behindDoc="0" locked="0" layoutInCell="1" allowOverlap="1" wp14:anchorId="5DDD72AF" wp14:editId="1C98A25C">
                <wp:simplePos x="0" y="0"/>
                <wp:positionH relativeFrom="column">
                  <wp:posOffset>5457630</wp:posOffset>
                </wp:positionH>
                <wp:positionV relativeFrom="paragraph">
                  <wp:posOffset>37890</wp:posOffset>
                </wp:positionV>
                <wp:extent cx="360" cy="360"/>
                <wp:effectExtent l="38100" t="38100" r="38100" b="38100"/>
                <wp:wrapNone/>
                <wp:docPr id="28" name="Ink 28"/>
                <wp:cNvGraphicFramePr/>
                <a:graphic xmlns:a="http://schemas.openxmlformats.org/drawingml/2006/main">
                  <a:graphicData uri="http://schemas.microsoft.com/office/word/2010/wordprocessingInk">
                    <w14:contentPart bwMode="auto" r:id="rId36">
                      <w14:nvContentPartPr>
                        <w14:cNvContentPartPr/>
                      </w14:nvContentPartPr>
                      <w14:xfrm>
                        <a:off x="0" y="0"/>
                        <a:ext cx="360" cy="360"/>
                      </w14:xfrm>
                    </w14:contentPart>
                  </a:graphicData>
                </a:graphic>
              </wp:anchor>
            </w:drawing>
          </mc:Choice>
          <mc:Fallback>
            <w:pict>
              <v:shape w14:anchorId="64CAA6F6" id="Ink 28" o:spid="_x0000_s1026" type="#_x0000_t75" style="position:absolute;margin-left:429.05pt;margin-top:2.3pt;width:1.45pt;height:1.45pt;z-index:2516582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">
                <v:imagedata r:id="rId37" o:title=""/>
              </v:shape>
            </w:pict>
          </mc:Fallback>
        </mc:AlternateContent>
      </w:r>
      <w:r w:rsidR="009D321D">
        <w:rPr>
          <w:noProof/>
        </w:rPr>
        <mc:AlternateContent>
          <mc:Choice Requires="wpg">
            <w:drawing>
              <wp:inline distT="0" distB="0" distL="0" distR="0" wp14:anchorId="08235DBF" wp14:editId="74CA3EFB">
                <wp:extent cx="6667500" cy="2000250"/>
                <wp:effectExtent l="0" t="0" r="12700" b="19050"/>
                <wp:docPr id="1976102663" name="Group 1976102663"/>
                <wp:cNvGraphicFramePr/>
                <a:graphic xmlns:a="http://schemas.openxmlformats.org/drawingml/2006/main">
                  <a:graphicData uri="http://schemas.microsoft.com/office/word/2010/wordprocessingGroup">
                    <wpg:wgp>
                      <wpg:cNvGrpSpPr/>
                      <wpg:grpSpPr>
                        <a:xfrm>
                          <a:off x="0" y="0"/>
                          <a:ext cx="6667500" cy="2000250"/>
                          <a:chOff x="0" y="0"/>
                          <a:chExt cx="6667500" cy="2000250"/>
                        </a:xfrm>
                      </wpg:grpSpPr>
                      <wps:wsp>
                        <wps:cNvPr id="1" name="Rectangle 2"/>
                        <wps:cNvSpPr/>
                        <wps:spPr>
                          <a:xfrm>
                            <a:off x="0" y="4567"/>
                            <a:ext cx="3050490" cy="1995683"/>
                          </a:xfrm>
                          <a:prstGeom prst="rect">
                            <a:avLst/>
                          </a:prstGeom>
                          <a:solidFill>
                            <a:schemeClr val="lt1"/>
                          </a:solidFill>
                          <a:ln>
                            <a:solidFill>
                              <a:srgbClr val="000000"/>
                            </a:solidFill>
                          </a:ln>
                        </wps:spPr>
                        <wps:txbx>
                          <w:txbxContent>
                            <w:p w14:paraId="263A463E"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wps:txbx>
                        <wps:bodyPr anchor="t"/>
                      </wps:wsp>
                      <wps:wsp>
                        <wps:cNvPr id="15" name="Rectangle 3"/>
                        <wps:cNvSpPr/>
                        <wps:spPr>
                          <a:xfrm>
                            <a:off x="873087" y="4567"/>
                            <a:ext cx="676902" cy="293260"/>
                          </a:xfrm>
                          <a:prstGeom prst="rect">
                            <a:avLst/>
                          </a:prstGeom>
                          <a:solidFill>
                            <a:schemeClr val="lt1"/>
                          </a:solidFill>
                          <a:ln>
                            <a:solidFill>
                              <a:srgbClr val="000000"/>
                            </a:solidFill>
                          </a:ln>
                        </wps:spPr>
                        <wps:txbx>
                          <w:txbxContent>
                            <w:p w14:paraId="7949CC60"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wps:txbx>
                        <wps:bodyPr anchor="t"/>
                      </wps:wsp>
                      <wps:wsp>
                        <wps:cNvPr id="16" name="Rectangle 4"/>
                        <wps:cNvSpPr/>
                        <wps:spPr>
                          <a:xfrm>
                            <a:off x="1549989" y="4567"/>
                            <a:ext cx="790574" cy="293260"/>
                          </a:xfrm>
                          <a:prstGeom prst="rect">
                            <a:avLst/>
                          </a:prstGeom>
                          <a:solidFill>
                            <a:schemeClr val="lt1"/>
                          </a:solidFill>
                          <a:ln>
                            <a:solidFill>
                              <a:srgbClr val="000000"/>
                            </a:solidFill>
                          </a:ln>
                        </wps:spPr>
                        <wps:txbx>
                          <w:txbxContent>
                            <w:p w14:paraId="6EC379B3"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wps:txbx>
                        <wps:bodyPr anchor="t"/>
                      </wps:wsp>
                      <wps:wsp>
                        <wps:cNvPr id="17" name="Rectangle 5"/>
                        <wps:cNvSpPr/>
                        <wps:spPr>
                          <a:xfrm>
                            <a:off x="2340563" y="4567"/>
                            <a:ext cx="709927" cy="293260"/>
                          </a:xfrm>
                          <a:prstGeom prst="rect">
                            <a:avLst/>
                          </a:prstGeom>
                          <a:solidFill>
                            <a:schemeClr val="lt1"/>
                          </a:solidFill>
                          <a:ln>
                            <a:solidFill>
                              <a:srgbClr val="000000"/>
                            </a:solidFill>
                          </a:ln>
                        </wps:spPr>
                        <wps:txbx>
                          <w:txbxContent>
                            <w:p w14:paraId="7015F81B"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wps:txbx>
                        <wps:bodyPr anchor="t"/>
                      </wps:wsp>
                      <wps:wsp>
                        <wps:cNvPr id="18" name="Rectangle 6"/>
                        <wps:cNvSpPr/>
                        <wps:spPr>
                          <a:xfrm>
                            <a:off x="143612" y="297827"/>
                            <a:ext cx="2323160" cy="240617"/>
                          </a:xfrm>
                          <a:prstGeom prst="rect">
                            <a:avLst/>
                          </a:prstGeom>
                          <a:solidFill>
                            <a:schemeClr val="lt1"/>
                          </a:solidFill>
                          <a:ln>
                            <a:solidFill>
                              <a:srgbClr val="000000"/>
                            </a:solidFill>
                          </a:ln>
                        </wps:spPr>
                        <wps:txbx>
                          <w:txbxContent>
                            <w:p w14:paraId="39A075F0"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wps:txbx>
                        <wps:bodyPr anchor="t"/>
                      </wps:wsp>
                      <wps:wsp>
                        <wps:cNvPr id="19" name="Rectangle 7"/>
                        <wps:cNvSpPr/>
                        <wps:spPr>
                          <a:xfrm>
                            <a:off x="489363" y="675935"/>
                            <a:ext cx="2121249" cy="1208070"/>
                          </a:xfrm>
                          <a:prstGeom prst="rect">
                            <a:avLst/>
                          </a:prstGeom>
                          <a:solidFill>
                            <a:schemeClr val="lt1"/>
                          </a:solidFill>
                          <a:ln>
                            <a:solidFill>
                              <a:srgbClr val="000000"/>
                            </a:solidFill>
                          </a:ln>
                        </wps:spPr>
                        <wps:txbx>
                          <w:txbxContent>
                            <w:p w14:paraId="3A7D501B"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User Feed</w:t>
                              </w:r>
                            </w:p>
                            <w:p w14:paraId="7476E409"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hared Projects</w:t>
                              </w:r>
                            </w:p>
                            <w:p w14:paraId="1017315F"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Creators</w:t>
                              </w:r>
                            </w:p>
                            <w:p w14:paraId="64CDC5FA"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ervices</w:t>
                              </w:r>
                            </w:p>
                          </w:txbxContent>
                        </wps:txbx>
                        <wps:bodyPr anchor="t"/>
                      </wps:wsp>
                      <wps:wsp>
                        <wps:cNvPr id="20" name="Rectangle 8"/>
                        <wps:cNvSpPr/>
                        <wps:spPr>
                          <a:xfrm>
                            <a:off x="3617010" y="0"/>
                            <a:ext cx="3050490" cy="1995683"/>
                          </a:xfrm>
                          <a:prstGeom prst="rect">
                            <a:avLst/>
                          </a:prstGeom>
                          <a:solidFill>
                            <a:schemeClr val="lt1"/>
                          </a:solidFill>
                          <a:ln>
                            <a:solidFill>
                              <a:srgbClr val="000000"/>
                            </a:solidFill>
                          </a:ln>
                        </wps:spPr>
                        <wps:txbx>
                          <w:txbxContent>
                            <w:p w14:paraId="02A95B67"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wps:txbx>
                        <wps:bodyPr anchor="t"/>
                      </wps:wsp>
                      <wps:wsp>
                        <wps:cNvPr id="21" name="Rectangle 9"/>
                        <wps:cNvSpPr/>
                        <wps:spPr>
                          <a:xfrm>
                            <a:off x="4490097" y="0"/>
                            <a:ext cx="676902" cy="293260"/>
                          </a:xfrm>
                          <a:prstGeom prst="rect">
                            <a:avLst/>
                          </a:prstGeom>
                          <a:solidFill>
                            <a:schemeClr val="lt1"/>
                          </a:solidFill>
                          <a:ln>
                            <a:solidFill>
                              <a:srgbClr val="000000"/>
                            </a:solidFill>
                          </a:ln>
                        </wps:spPr>
                        <wps:txbx>
                          <w:txbxContent>
                            <w:p w14:paraId="24DA5888"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wps:txbx>
                        <wps:bodyPr anchor="t"/>
                      </wps:wsp>
                      <wps:wsp>
                        <wps:cNvPr id="22" name="Rectangle 10"/>
                        <wps:cNvSpPr/>
                        <wps:spPr>
                          <a:xfrm>
                            <a:off x="5166999" y="0"/>
                            <a:ext cx="790574" cy="293260"/>
                          </a:xfrm>
                          <a:prstGeom prst="rect">
                            <a:avLst/>
                          </a:prstGeom>
                          <a:solidFill>
                            <a:schemeClr val="lt1"/>
                          </a:solidFill>
                          <a:ln>
                            <a:solidFill>
                              <a:srgbClr val="000000"/>
                            </a:solidFill>
                          </a:ln>
                        </wps:spPr>
                        <wps:txbx>
                          <w:txbxContent>
                            <w:p w14:paraId="2E1597C9"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wps:txbx>
                        <wps:bodyPr anchor="t"/>
                      </wps:wsp>
                      <wps:wsp>
                        <wps:cNvPr id="23" name="Rectangle 11"/>
                        <wps:cNvSpPr/>
                        <wps:spPr>
                          <a:xfrm>
                            <a:off x="5957573" y="0"/>
                            <a:ext cx="709927" cy="293260"/>
                          </a:xfrm>
                          <a:prstGeom prst="rect">
                            <a:avLst/>
                          </a:prstGeom>
                          <a:solidFill>
                            <a:schemeClr val="lt1"/>
                          </a:solidFill>
                          <a:ln>
                            <a:solidFill>
                              <a:srgbClr val="000000"/>
                            </a:solidFill>
                          </a:ln>
                        </wps:spPr>
                        <wps:txbx>
                          <w:txbxContent>
                            <w:p w14:paraId="21E8FD8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wps:txbx>
                        <wps:bodyPr anchor="t"/>
                      </wps:wsp>
                      <wps:wsp>
                        <wps:cNvPr id="24" name="Smiley Face 12"/>
                        <wps:cNvSpPr/>
                        <wps:spPr>
                          <a:xfrm>
                            <a:off x="3828051" y="459192"/>
                            <a:ext cx="244051" cy="245386"/>
                          </a:xfrm>
                          <a:prstGeom prst="smileyFace">
                            <a:avLst/>
                          </a:prstGeom>
                          <a:solidFill>
                            <a:schemeClr val="bg1"/>
                          </a:solidFill>
                          <a:ln>
                            <a:solidFill>
                              <a:schemeClr val="tx1"/>
                            </a:solidFill>
                          </a:ln>
                        </wps:spPr>
                        <wps:style>
                          <a:lnRef idx="2">
                            <a:schemeClr val="accent1">
                              <a:shade val="50000"/>
                            </a:schemeClr>
                          </a:lnRef>
                          <a:fillRef idx="1">
                            <a:schemeClr val="accent1"/>
                          </a:fillRef>
                          <a:effectRef idx="0">
                            <a:scrgbClr r="0" g="0" b="0"/>
                          </a:effectRef>
                          <a:fontRef idx="minor">
                            <a:schemeClr val="lt1"/>
                          </a:fontRef>
                        </wps:style>
                        <wps:bodyPr anchor="ctr"/>
                      </wps:wsp>
                      <wps:wsp>
                        <wps:cNvPr id="25" name="Rectangle 13"/>
                        <wps:cNvSpPr/>
                        <wps:spPr>
                          <a:xfrm>
                            <a:off x="4192046" y="297827"/>
                            <a:ext cx="2356618" cy="864014"/>
                          </a:xfrm>
                          <a:prstGeom prst="rect">
                            <a:avLst/>
                          </a:prstGeom>
                          <a:solidFill>
                            <a:schemeClr val="lt1"/>
                          </a:solidFill>
                          <a:ln>
                            <a:solidFill>
                              <a:srgbClr val="000000"/>
                            </a:solidFill>
                          </a:ln>
                        </wps:spPr>
                        <wps:txbx>
                          <w:txbxContent>
                            <w:p w14:paraId="4355EA9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 xml:space="preserve">Name </w:t>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t>Media Handles</w:t>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p>
                            <w:p w14:paraId="5216A869"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Company</w:t>
                              </w:r>
                            </w:p>
                            <w:p w14:paraId="4A479C09"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City, State, Country</w:t>
                              </w:r>
                            </w:p>
                            <w:p w14:paraId="3839E195"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Profession</w:t>
                              </w:r>
                            </w:p>
                          </w:txbxContent>
                        </wps:txbx>
                        <wps:bodyPr anchor="t"/>
                      </wps:wsp>
                      <wps:wsp>
                        <wps:cNvPr id="26" name="Rectangle 14"/>
                        <wps:cNvSpPr/>
                        <wps:spPr>
                          <a:xfrm>
                            <a:off x="3728179" y="1002408"/>
                            <a:ext cx="463867" cy="161831"/>
                          </a:xfrm>
                          <a:prstGeom prst="rect">
                            <a:avLst/>
                          </a:prstGeom>
                          <a:solidFill>
                            <a:schemeClr val="lt1"/>
                          </a:solidFill>
                          <a:ln>
                            <a:solidFill>
                              <a:srgbClr val="000000"/>
                            </a:solidFill>
                          </a:ln>
                        </wps:spPr>
                        <wps:txbx>
                          <w:txbxContent>
                            <w:p w14:paraId="6DF40C3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 xml:space="preserve">Ratings </w:t>
                              </w:r>
                            </w:p>
                          </w:txbxContent>
                        </wps:txbx>
                        <wps:bodyPr anchor="t"/>
                      </wps:wsp>
                      <wps:wsp>
                        <wps:cNvPr id="27" name="Rectangle 15"/>
                        <wps:cNvSpPr/>
                        <wps:spPr>
                          <a:xfrm>
                            <a:off x="3728179" y="1215335"/>
                            <a:ext cx="2820485" cy="188663"/>
                          </a:xfrm>
                          <a:prstGeom prst="rect">
                            <a:avLst/>
                          </a:prstGeom>
                          <a:solidFill>
                            <a:schemeClr val="lt1"/>
                          </a:solidFill>
                          <a:ln>
                            <a:solidFill>
                              <a:srgbClr val="000000"/>
                            </a:solidFill>
                          </a:ln>
                        </wps:spPr>
                        <wps:txbx>
                          <w:txbxContent>
                            <w:p w14:paraId="3C937BC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Highlights</w:t>
                              </w:r>
                            </w:p>
                          </w:txbxContent>
                        </wps:txbx>
                        <wps:bodyPr anchor="t"/>
                      </wps:wsp>
                    </wpg:wgp>
                  </a:graphicData>
                </a:graphic>
              </wp:inline>
            </w:drawing>
          </mc:Choice>
          <mc:Fallback>
            <w:pict>
              <v:group w14:anchorId="08235DBF" id="Group 1976102663" o:spid="_x0000_s1040" style="width:525pt;height:157.5pt;mso-position-horizontal-relative:char;mso-position-vertical-relative:line" coordsize="66675,200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">
                <v:rect id="Rectangle 2" o:spid="_x0000_s1041" style="position:absolute;top:45;width:30504;height:199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" fillcolor="white [3201]">
                  <v:textbox>
                    <w:txbxContent>
                      <w:p w14:paraId="263A463E"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v:textbox>
                </v:rect>
                <v:rect id="Rectangle 3" o:spid="_x0000_s1042" style="position:absolute;left:8730;top:45;width:6769;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" fillcolor="white [3201]">
                  <v:textbox>
                    <w:txbxContent>
                      <w:p w14:paraId="7949CC60"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v:textbox>
                </v:rect>
                <v:rect id="Rectangle 4" o:spid="_x0000_s1043" style="position:absolute;left:15499;top:45;width:7906;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" fillcolor="white [3201]">
                  <v:textbox>
                    <w:txbxContent>
                      <w:p w14:paraId="6EC379B3"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v:textbox>
                </v:rect>
                <v:rect id="Rectangle 5" o:spid="_x0000_s1044" style="position:absolute;left:23405;top:45;width:7099;height:29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" fillcolor="white [3201]">
                  <v:textbox>
                    <w:txbxContent>
                      <w:p w14:paraId="7015F81B"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v:textbox>
                </v:rect>
                <v:rect id="Rectangle 6" o:spid="_x0000_s1045" style="position:absolute;left:1436;top:2978;width:23231;height:24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" fillcolor="white [3201]">
                  <v:textbox>
                    <w:txbxContent>
                      <w:p w14:paraId="39A075F0"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Search (name, city, state, occupation)</w:t>
                        </w:r>
                      </w:p>
                    </w:txbxContent>
                  </v:textbox>
                </v:rect>
                <v:rect id="Rectangle 7" o:spid="_x0000_s1046" style="position:absolute;left:4893;top:6759;width:21213;height:120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" fillcolor="white [3201]">
                  <v:textbox>
                    <w:txbxContent>
                      <w:p w14:paraId="3A7D501B"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User Feed</w:t>
                        </w:r>
                      </w:p>
                      <w:p w14:paraId="7476E409"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hared Projects</w:t>
                        </w:r>
                      </w:p>
                      <w:p w14:paraId="1017315F"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Creators</w:t>
                        </w:r>
                      </w:p>
                      <w:p w14:paraId="64CDC5FA" w14:textId="77777777" w:rsidR="00041428" w:rsidRDefault="00041428" w:rsidP="00041428">
                        <w:pPr>
                          <w:spacing w:line="252" w:lineRule="auto"/>
                          <w:rPr>
                            <w:rFonts w:ascii="Calibri" w:hAnsi="Calibri" w:cs="Calibri"/>
                            <w:color w:val="000000"/>
                            <w:sz w:val="16"/>
                            <w:szCs w:val="16"/>
                          </w:rPr>
                        </w:pPr>
                        <w:r>
                          <w:rPr>
                            <w:rFonts w:ascii="Calibri" w:hAnsi="Calibri" w:cs="Calibri"/>
                            <w:color w:val="000000"/>
                            <w:sz w:val="16"/>
                            <w:szCs w:val="16"/>
                          </w:rPr>
                          <w:t>- Services</w:t>
                        </w:r>
                      </w:p>
                    </w:txbxContent>
                  </v:textbox>
                </v:rect>
                <v:rect id="Rectangle 8" o:spid="_x0000_s1047" style="position:absolute;left:36170;width:30505;height:199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" fillcolor="white [3201]">
                  <v:textbox>
                    <w:txbxContent>
                      <w:p w14:paraId="02A95B67" w14:textId="77777777" w:rsidR="00041428" w:rsidRDefault="00041428" w:rsidP="00041428">
                        <w:pPr>
                          <w:spacing w:line="252" w:lineRule="auto"/>
                          <w:rPr>
                            <w:rFonts w:ascii="Calibri" w:hAnsi="Calibri" w:cs="Calibri"/>
                            <w:color w:val="000000"/>
                            <w:sz w:val="18"/>
                            <w:szCs w:val="18"/>
                          </w:rPr>
                        </w:pPr>
                        <w:r>
                          <w:rPr>
                            <w:rFonts w:ascii="Calibri" w:hAnsi="Calibri" w:cs="Calibri"/>
                            <w:color w:val="000000"/>
                            <w:sz w:val="18"/>
                            <w:szCs w:val="18"/>
                          </w:rPr>
                          <w:t>NXTFolio</w:t>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r>
                          <w:rPr>
                            <w:rFonts w:ascii="Calibri" w:hAnsi="Calibri" w:cs="Calibri"/>
                            <w:color w:val="000000"/>
                          </w:rPr>
                          <w:tab/>
                        </w:r>
                      </w:p>
                    </w:txbxContent>
                  </v:textbox>
                </v:rect>
                <v:rect id="Rectangle 9" o:spid="_x0000_s1048" style="position:absolute;left:44900;width:6769;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" fillcolor="white [3201]">
                  <v:textbox>
                    <w:txbxContent>
                      <w:p w14:paraId="24DA5888"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Profile</w:t>
                        </w:r>
                      </w:p>
                    </w:txbxContent>
                  </v:textbox>
                </v:rect>
                <v:rect id="Rectangle 10" o:spid="_x0000_s1049" style="position:absolute;left:51669;width:7906;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" fillcolor="white [3201]">
                  <v:textbox>
                    <w:txbxContent>
                      <w:p w14:paraId="2E1597C9"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Notifications</w:t>
                        </w:r>
                      </w:p>
                    </w:txbxContent>
                  </v:textbox>
                </v:rect>
                <v:rect id="Rectangle 11" o:spid="_x0000_s1050" style="position:absolute;left:59575;width:7100;height:29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" fillcolor="white [3201]">
                  <v:textbox>
                    <w:txbxContent>
                      <w:p w14:paraId="21E8FD87" w14:textId="77777777" w:rsidR="00041428" w:rsidRDefault="00041428" w:rsidP="00041428">
                        <w:pPr>
                          <w:spacing w:line="252" w:lineRule="auto"/>
                          <w:rPr>
                            <w:rFonts w:ascii="Calibri" w:hAnsi="Calibri" w:cs="Calibri"/>
                            <w:color w:val="000000"/>
                            <w:sz w:val="12"/>
                            <w:szCs w:val="12"/>
                          </w:rPr>
                        </w:pPr>
                        <w:r>
                          <w:rPr>
                            <w:rFonts w:ascii="Calibri" w:hAnsi="Calibri" w:cs="Calibri"/>
                            <w:color w:val="000000"/>
                            <w:sz w:val="12"/>
                            <w:szCs w:val="12"/>
                          </w:rPr>
                          <w:t>Direct Message</w:t>
                        </w:r>
                      </w:p>
                    </w:txbxContent>
                  </v:textbox>
                </v:rect>
                <v:shapetype id="_x0000_t96" coordsize="21600,21600" o:spt="96" adj="17520" path="m10800,qx,10800,10800,21600,21600,10800,10800,xem7340,6445qx6215,7570,7340,8695,8465,7570,7340,6445xnfem14260,6445qx13135,7570,14260,8695,15385,7570,14260,6445xnfem4960@0c8853@3,12747@3,16640@0nfe">
                  <v:formulas>
                    <v:f eqn="sum 33030 0 #0"/>
                    <v:f eqn="prod #0 4 3"/>
                    <v:f eqn="prod @0 1 3"/>
                    <v:f eqn="sum @1 0 @2"/>
                  </v:formulas>
                  <v:path o:extrusionok="f" gradientshapeok="t" o:connecttype="custom" o:connectlocs="10800,0;3163,3163;0,10800;3163,18437;10800,21600;18437,18437;21600,10800;18437,3163" textboxrect="3163,3163,18437,18437"/>
                  <v:handles>
                    <v:h position="center,#0" yrange="15510,17520"/>
                  </v:handles>
                  <o:complex v:ext="view"/>
                </v:shapetype>
                <v:shape id="Smiley Face 12" o:spid="_x0000_s1051" type="#_x0000_t96" style="position:absolute;left:38280;top:4591;width:2441;height:245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" fillcolor="white [3212]" strokecolor="black [3213]" strokeweight="1pt">
                  <v:stroke joinstyle="miter"/>
                </v:shape>
                <v:rect id="Rectangle 13" o:spid="_x0000_s1052" style="position:absolute;left:41920;top:2978;width:23566;height:86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" fillcolor="white [3201]">
                  <v:textbox>
                    <w:txbxContent>
                      <w:p w14:paraId="4355EA9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 xml:space="preserve">Name </w:t>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t>Media Handles</w:t>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r>
                          <w:rPr>
                            <w:rFonts w:ascii="Calibri" w:hAnsi="Calibri" w:cs="Calibri"/>
                            <w:color w:val="000000"/>
                            <w:sz w:val="10"/>
                            <w:szCs w:val="10"/>
                          </w:rPr>
                          <w:tab/>
                        </w:r>
                      </w:p>
                      <w:p w14:paraId="5216A869"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Company</w:t>
                        </w:r>
                      </w:p>
                      <w:p w14:paraId="4A479C09"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City, State, Country</w:t>
                        </w:r>
                      </w:p>
                      <w:p w14:paraId="3839E195"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Profession</w:t>
                        </w:r>
                      </w:p>
                    </w:txbxContent>
                  </v:textbox>
                </v:rect>
                <v:rect id="Rectangle 14" o:spid="_x0000_s1053" style="position:absolute;left:37281;top:10024;width:4639;height:1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" fillcolor="white [3201]">
                  <v:textbox>
                    <w:txbxContent>
                      <w:p w14:paraId="6DF40C3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 xml:space="preserve">Ratings </w:t>
                        </w:r>
                      </w:p>
                    </w:txbxContent>
                  </v:textbox>
                </v:rect>
                <v:rect id="Rectangle 15" o:spid="_x0000_s1054" style="position:absolute;left:37281;top:12153;width:28205;height:18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" fillcolor="white [3201]">
                  <v:textbox>
                    <w:txbxContent>
                      <w:p w14:paraId="3C937BCF" w14:textId="77777777" w:rsidR="00041428" w:rsidRDefault="00041428" w:rsidP="00041428">
                        <w:pPr>
                          <w:rPr>
                            <w:rFonts w:ascii="Calibri" w:hAnsi="Calibri" w:cs="Calibri"/>
                            <w:color w:val="000000"/>
                            <w:sz w:val="10"/>
                            <w:szCs w:val="10"/>
                          </w:rPr>
                        </w:pPr>
                        <w:r>
                          <w:rPr>
                            <w:rFonts w:ascii="Calibri" w:hAnsi="Calibri" w:cs="Calibri"/>
                            <w:color w:val="000000"/>
                            <w:sz w:val="10"/>
                            <w:szCs w:val="10"/>
                          </w:rPr>
                          <w:t>Highlights</w:t>
                        </w:r>
                      </w:p>
                    </w:txbxContent>
                  </v:textbox>
                </v:rect>
                <w10:anchorlock/>
              </v:group>
            </w:pict>
          </mc:Fallback>
        </mc:AlternateContent>
      </w:r>
    </w:p>
    <w:p w14:paraId="387B0953" w14:textId="77777777" w:rsidR="009D321D" w:rsidRPr="00D32726" w:rsidRDefault="009D321D" w:rsidP="4DAFA70B">
      <w:pPr>
        <w:jc w:val="both"/>
        <w:rPr>
          <w:rFonts w:ascii="Times New Roman" w:eastAsia="Times New Roman" w:hAnsi="Times New Roman" w:cs="Times New Roman"/>
          <w:color w:val="000000" w:themeColor="text1"/>
          <w:sz w:val="24"/>
          <w:szCs w:val="24"/>
        </w:rPr>
      </w:pPr>
    </w:p>
    <w:p w14:paraId="484C35B7" w14:textId="77777777" w:rsidR="16E5803B" w:rsidRPr="00D32726" w:rsidRDefault="16E5803B" w:rsidP="16E5803B">
      <w:pPr>
        <w:jc w:val="both"/>
        <w:rPr>
          <w:rFonts w:ascii="Times New Roman" w:eastAsia="Times New Roman" w:hAnsi="Times New Roman" w:cs="Times New Roman"/>
          <w:color w:val="000000" w:themeColor="text1"/>
          <w:sz w:val="24"/>
          <w:szCs w:val="24"/>
        </w:rPr>
      </w:pPr>
    </w:p>
    <w:p w14:paraId="2BEDADF7" w14:textId="77777777" w:rsidR="008C3072" w:rsidRDefault="008C3072" w:rsidP="16E5803B">
      <w:pPr>
        <w:jc w:val="both"/>
        <w:rPr>
          <w:rFonts w:ascii="Times New Roman" w:eastAsia="Times New Roman" w:hAnsi="Times New Roman" w:cs="Times New Roman"/>
          <w:color w:val="000000" w:themeColor="text1"/>
          <w:sz w:val="24"/>
          <w:szCs w:val="24"/>
        </w:rPr>
      </w:pPr>
    </w:p>
    <w:p w14:paraId="2EDE137D" w14:textId="77777777" w:rsidR="00AE62E2" w:rsidRPr="00D32726" w:rsidRDefault="00AE62E2" w:rsidP="16E5803B">
      <w:pPr>
        <w:jc w:val="both"/>
        <w:rPr>
          <w:rFonts w:ascii="Times New Roman" w:eastAsia="Times New Roman" w:hAnsi="Times New Roman" w:cs="Times New Roman"/>
          <w:color w:val="000000" w:themeColor="text1"/>
          <w:sz w:val="24"/>
          <w:szCs w:val="24"/>
        </w:rPr>
      </w:pPr>
    </w:p>
    <w:p w14:paraId="51A71024" w14:textId="77777777" w:rsidR="00C828EC" w:rsidRPr="00EC26A1" w:rsidRDefault="60A272C8" w:rsidP="00EC26A1">
      <w:pPr>
        <w:spacing w:after="0" w:line="240" w:lineRule="auto"/>
        <w:rPr>
          <w:rFonts w:ascii="Times New Roman" w:eastAsiaTheme="minorEastAsia" w:hAnsi="Times New Roman" w:cs="Times New Roman"/>
          <w:b/>
          <w:bCs/>
          <w:color w:val="000000" w:themeColor="text1"/>
          <w:sz w:val="28"/>
          <w:szCs w:val="28"/>
        </w:rPr>
      </w:pPr>
      <w:r w:rsidRPr="00EC26A1">
        <w:rPr>
          <w:rFonts w:ascii="Times New Roman" w:eastAsiaTheme="minorEastAsia" w:hAnsi="Times New Roman" w:cs="Times New Roman"/>
          <w:b/>
          <w:bCs/>
          <w:color w:val="000000" w:themeColor="text1"/>
          <w:sz w:val="28"/>
          <w:szCs w:val="28"/>
        </w:rPr>
        <w:t>Scenario:</w:t>
      </w:r>
    </w:p>
    <w:p w14:paraId="475F248C" w14:textId="77777777" w:rsidR="00C828EC"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 xml:space="preserve"> Rating</w:t>
      </w:r>
      <w:r w:rsidR="00C828EC" w:rsidRPr="00D42046">
        <w:rPr>
          <w:rFonts w:ascii="Times New Roman" w:eastAsiaTheme="minorEastAsia" w:hAnsi="Times New Roman" w:cs="Times New Roman"/>
          <w:color w:val="000000" w:themeColor="text1"/>
          <w:sz w:val="28"/>
          <w:szCs w:val="28"/>
        </w:rPr>
        <w:t xml:space="preserve"> </w:t>
      </w:r>
      <w:r w:rsidRPr="00D42046">
        <w:rPr>
          <w:rFonts w:ascii="Times New Roman" w:eastAsiaTheme="minorEastAsia" w:hAnsi="Times New Roman" w:cs="Times New Roman"/>
          <w:color w:val="000000" w:themeColor="text1"/>
          <w:sz w:val="28"/>
          <w:szCs w:val="28"/>
        </w:rPr>
        <w:t xml:space="preserve">each </w:t>
      </w:r>
      <w:r w:rsidR="65F8E207" w:rsidRPr="00D42046">
        <w:rPr>
          <w:rFonts w:ascii="Times New Roman" w:eastAsiaTheme="minorEastAsia" w:hAnsi="Times New Roman" w:cs="Times New Roman"/>
          <w:color w:val="000000" w:themeColor="text1"/>
          <w:sz w:val="28"/>
          <w:szCs w:val="28"/>
        </w:rPr>
        <w:t>project</w:t>
      </w:r>
    </w:p>
    <w:p w14:paraId="5C897DA0" w14:textId="77777777" w:rsidR="00860B40"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Given I am a reviewer of those projects</w:t>
      </w:r>
    </w:p>
    <w:p w14:paraId="09544F0B" w14:textId="77777777" w:rsidR="00860B40"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When I am rating each project</w:t>
      </w:r>
    </w:p>
    <w:p w14:paraId="2EB57CFB" w14:textId="3A0770BD" w:rsidR="60A272C8"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Then I should be able to write some comments and do the rating from different dimensions like how fashion it is, how professional it is</w:t>
      </w:r>
      <w:r w:rsidR="00EC0013" w:rsidRPr="00D42046">
        <w:rPr>
          <w:rFonts w:ascii="Times New Roman" w:eastAsiaTheme="minorEastAsia" w:hAnsi="Times New Roman" w:cs="Times New Roman"/>
          <w:color w:val="000000" w:themeColor="text1"/>
          <w:sz w:val="28"/>
          <w:szCs w:val="28"/>
        </w:rPr>
        <w:t>, etc.</w:t>
      </w:r>
    </w:p>
    <w:p w14:paraId="03887850" w14:textId="77777777" w:rsidR="16E5803B" w:rsidRPr="00D32726" w:rsidRDefault="16E5803B" w:rsidP="00D32726">
      <w:pPr>
        <w:jc w:val="both"/>
        <w:rPr>
          <w:rFonts w:ascii="Times New Roman" w:eastAsia="Times New Roman" w:hAnsi="Times New Roman" w:cs="Times New Roman"/>
          <w:color w:val="000000" w:themeColor="text1"/>
          <w:sz w:val="24"/>
          <w:szCs w:val="24"/>
        </w:rPr>
      </w:pPr>
    </w:p>
    <w:p w14:paraId="3BF573C7" w14:textId="77777777" w:rsidR="00EC26A1" w:rsidRDefault="60A272C8" w:rsidP="00EC26A1">
      <w:pPr>
        <w:spacing w:after="0" w:line="240" w:lineRule="auto"/>
        <w:rPr>
          <w:rFonts w:ascii="Times New Roman" w:eastAsiaTheme="minorEastAsia" w:hAnsi="Times New Roman" w:cs="Times New Roman"/>
          <w:b/>
          <w:bCs/>
          <w:color w:val="000000" w:themeColor="text1"/>
          <w:sz w:val="28"/>
          <w:szCs w:val="28"/>
        </w:rPr>
      </w:pPr>
      <w:r w:rsidRPr="00EC26A1">
        <w:rPr>
          <w:rFonts w:ascii="Times New Roman" w:eastAsiaTheme="minorEastAsia" w:hAnsi="Times New Roman" w:cs="Times New Roman"/>
          <w:b/>
          <w:bCs/>
          <w:color w:val="000000" w:themeColor="text1"/>
          <w:sz w:val="28"/>
          <w:szCs w:val="28"/>
        </w:rPr>
        <w:t xml:space="preserve">Scenario: </w:t>
      </w:r>
    </w:p>
    <w:p w14:paraId="50635144" w14:textId="77777777" w:rsidR="00EC26A1"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Search for some qualified creators</w:t>
      </w:r>
    </w:p>
    <w:p w14:paraId="267BD27B" w14:textId="737FEC41" w:rsidR="00EC26A1"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 xml:space="preserve">Given I am a professional and trying to get some information </w:t>
      </w:r>
      <w:r w:rsidR="00244484" w:rsidRPr="00D42046">
        <w:rPr>
          <w:rFonts w:ascii="Times New Roman" w:eastAsiaTheme="minorEastAsia" w:hAnsi="Times New Roman" w:cs="Times New Roman"/>
          <w:color w:val="000000" w:themeColor="text1"/>
          <w:sz w:val="28"/>
          <w:szCs w:val="28"/>
        </w:rPr>
        <w:t>about</w:t>
      </w:r>
      <w:r w:rsidRPr="00D42046">
        <w:rPr>
          <w:rFonts w:ascii="Times New Roman" w:eastAsiaTheme="minorEastAsia" w:hAnsi="Times New Roman" w:cs="Times New Roman"/>
          <w:color w:val="000000" w:themeColor="text1"/>
          <w:sz w:val="28"/>
          <w:szCs w:val="28"/>
        </w:rPr>
        <w:t xml:space="preserve"> creators including brand owners and designers</w:t>
      </w:r>
    </w:p>
    <w:p w14:paraId="69035D73" w14:textId="77777777" w:rsidR="00EC26A1" w:rsidRPr="00D42046"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When I click the buttons under “Creators”</w:t>
      </w:r>
    </w:p>
    <w:p w14:paraId="257C4159" w14:textId="3BEA38B2" w:rsidR="60A272C8" w:rsidRDefault="60A272C8" w:rsidP="00EC26A1">
      <w:pPr>
        <w:spacing w:after="0" w:line="240" w:lineRule="auto"/>
        <w:rPr>
          <w:rFonts w:ascii="Times New Roman" w:eastAsiaTheme="minorEastAsia" w:hAnsi="Times New Roman" w:cs="Times New Roman"/>
          <w:color w:val="000000" w:themeColor="text1"/>
          <w:sz w:val="28"/>
          <w:szCs w:val="28"/>
        </w:rPr>
      </w:pPr>
      <w:r w:rsidRPr="00D42046">
        <w:rPr>
          <w:rFonts w:ascii="Times New Roman" w:eastAsiaTheme="minorEastAsia" w:hAnsi="Times New Roman" w:cs="Times New Roman"/>
          <w:color w:val="000000" w:themeColor="text1"/>
          <w:sz w:val="28"/>
          <w:szCs w:val="28"/>
        </w:rPr>
        <w:t xml:space="preserve">Then I should be redirected to a page </w:t>
      </w:r>
      <w:r w:rsidR="00244484" w:rsidRPr="00D42046">
        <w:rPr>
          <w:rFonts w:ascii="Times New Roman" w:eastAsiaTheme="minorEastAsia" w:hAnsi="Times New Roman" w:cs="Times New Roman"/>
          <w:color w:val="000000" w:themeColor="text1"/>
          <w:sz w:val="28"/>
          <w:szCs w:val="28"/>
        </w:rPr>
        <w:t>that</w:t>
      </w:r>
      <w:r w:rsidRPr="00D42046">
        <w:rPr>
          <w:rFonts w:ascii="Times New Roman" w:eastAsiaTheme="minorEastAsia" w:hAnsi="Times New Roman" w:cs="Times New Roman"/>
          <w:color w:val="000000" w:themeColor="text1"/>
          <w:sz w:val="28"/>
          <w:szCs w:val="28"/>
        </w:rPr>
        <w:t xml:space="preserve"> lists some brief introductions about creators in the database.</w:t>
      </w:r>
    </w:p>
    <w:p w14:paraId="6B303E8C" w14:textId="77777777" w:rsidR="008C3072" w:rsidRPr="00D42046" w:rsidRDefault="008C3072" w:rsidP="00EC26A1">
      <w:pPr>
        <w:spacing w:after="0" w:line="240" w:lineRule="auto"/>
        <w:rPr>
          <w:rFonts w:ascii="Times New Roman" w:eastAsiaTheme="minorEastAsia" w:hAnsi="Times New Roman" w:cs="Times New Roman"/>
          <w:color w:val="000000" w:themeColor="text1"/>
          <w:sz w:val="28"/>
          <w:szCs w:val="28"/>
        </w:rPr>
      </w:pPr>
    </w:p>
    <w:p w14:paraId="2AE3B439" w14:textId="77777777" w:rsidR="059EE550" w:rsidRDefault="059EE550" w:rsidP="53BD9944">
      <w:pPr>
        <w:jc w:val="both"/>
        <w:rPr>
          <w:rFonts w:ascii="Times New Roman" w:eastAsia="Times New Roman" w:hAnsi="Times New Roman" w:cs="Times New Roman"/>
          <w:b/>
          <w:bCs/>
          <w:sz w:val="28"/>
          <w:szCs w:val="28"/>
        </w:rPr>
      </w:pPr>
      <w:r>
        <w:rPr>
          <w:noProof/>
        </w:rPr>
        <w:drawing>
          <wp:inline distT="0" distB="0" distL="0" distR="0" wp14:anchorId="00A3DE1D" wp14:editId="298CA6A0">
            <wp:extent cx="6552850" cy="4464130"/>
            <wp:effectExtent l="0" t="0" r="0" b="0"/>
            <wp:docPr id="1711985183" name="Picture 17119851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cstate="print">
                      <a:extLst>
                        <a:ext uri="{28A0092B-C50C-407E-A947-70E740481C1C}">
                          <a14:useLocalDpi xmlns:a14="http://schemas.microsoft.com/office/drawing/2010/main" val="0"/>
                        </a:ext>
                      </a:extLst>
                    </a:blip>
                    <a:stretch>
                      <a:fillRect/>
                    </a:stretch>
                  </pic:blipFill>
                  <pic:spPr>
                    <a:xfrm>
                      <a:off x="0" y="0"/>
                      <a:ext cx="6552850" cy="4464130"/>
                    </a:xfrm>
                    <a:prstGeom prst="rect">
                      <a:avLst/>
                    </a:prstGeom>
                  </pic:spPr>
                </pic:pic>
              </a:graphicData>
            </a:graphic>
          </wp:inline>
        </w:drawing>
      </w:r>
    </w:p>
    <w:p w14:paraId="7C85ADB8" w14:textId="77777777" w:rsidR="60A272C8" w:rsidRDefault="60A272C8" w:rsidP="16E5803B">
      <w:pPr>
        <w:jc w:val="both"/>
      </w:pPr>
    </w:p>
    <w:sectPr w:rsidR="60A272C8">
      <w:headerReference w:type="default" r:id="rId39"/>
      <w:footerReference w:type="default" r:id="rId4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889CD9" w14:textId="77777777" w:rsidR="00E616EF" w:rsidRDefault="00E616EF">
      <w:pPr>
        <w:spacing w:after="0" w:line="240" w:lineRule="auto"/>
      </w:pPr>
      <w:r>
        <w:separator/>
      </w:r>
    </w:p>
  </w:endnote>
  <w:endnote w:type="continuationSeparator" w:id="0">
    <w:p w14:paraId="43B414CC" w14:textId="77777777" w:rsidR="00E616EF" w:rsidRDefault="00E616EF">
      <w:pPr>
        <w:spacing w:after="0" w:line="240" w:lineRule="auto"/>
      </w:pPr>
      <w:r>
        <w:continuationSeparator/>
      </w:r>
    </w:p>
  </w:endnote>
  <w:endnote w:type="continuationNotice" w:id="1">
    <w:p w14:paraId="73AD4730" w14:textId="77777777" w:rsidR="00E616EF" w:rsidRDefault="00E616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53BD9944" w14:paraId="3961528A" w14:textId="77777777" w:rsidTr="53BD9944">
      <w:trPr>
        <w:trHeight w:val="300"/>
      </w:trPr>
      <w:tc>
        <w:tcPr>
          <w:tcW w:w="3120" w:type="dxa"/>
        </w:tcPr>
        <w:p w14:paraId="2B95C01F" w14:textId="77777777" w:rsidR="53BD9944" w:rsidRDefault="53BD9944" w:rsidP="53BD9944">
          <w:pPr>
            <w:pStyle w:val="Header"/>
            <w:ind w:left="-115"/>
          </w:pPr>
        </w:p>
      </w:tc>
      <w:tc>
        <w:tcPr>
          <w:tcW w:w="3120" w:type="dxa"/>
        </w:tcPr>
        <w:p w14:paraId="2AF81F68" w14:textId="77777777" w:rsidR="53BD9944" w:rsidRDefault="53BD9944" w:rsidP="53BD9944">
          <w:pPr>
            <w:pStyle w:val="Header"/>
            <w:jc w:val="center"/>
          </w:pPr>
        </w:p>
      </w:tc>
      <w:tc>
        <w:tcPr>
          <w:tcW w:w="3120" w:type="dxa"/>
        </w:tcPr>
        <w:p w14:paraId="0BD9B0D3" w14:textId="77777777" w:rsidR="53BD9944" w:rsidRDefault="53BD9944" w:rsidP="53BD9944">
          <w:pPr>
            <w:pStyle w:val="Header"/>
            <w:ind w:right="-115"/>
            <w:jc w:val="right"/>
          </w:pPr>
        </w:p>
      </w:tc>
    </w:tr>
  </w:tbl>
  <w:p w14:paraId="65A84156" w14:textId="77777777" w:rsidR="53BD9944" w:rsidRDefault="53BD9944" w:rsidP="53BD994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8FE65" w14:textId="77777777" w:rsidR="00E616EF" w:rsidRDefault="00E616EF">
      <w:pPr>
        <w:spacing w:after="0" w:line="240" w:lineRule="auto"/>
      </w:pPr>
      <w:r>
        <w:separator/>
      </w:r>
    </w:p>
  </w:footnote>
  <w:footnote w:type="continuationSeparator" w:id="0">
    <w:p w14:paraId="1CDD3D85" w14:textId="77777777" w:rsidR="00E616EF" w:rsidRDefault="00E616EF">
      <w:pPr>
        <w:spacing w:after="0" w:line="240" w:lineRule="auto"/>
      </w:pPr>
      <w:r>
        <w:continuationSeparator/>
      </w:r>
    </w:p>
  </w:footnote>
  <w:footnote w:type="continuationNotice" w:id="1">
    <w:p w14:paraId="5549EA22" w14:textId="77777777" w:rsidR="00E616EF" w:rsidRDefault="00E616E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71466A" w14:textId="211EF335" w:rsidR="53BD9944" w:rsidRDefault="00041428" w:rsidP="53BD9944">
    <w:pPr>
      <w:pStyle w:val="Header"/>
    </w:pPr>
    <w:r>
      <w:t>NXTFolio</w:t>
    </w:r>
    <w:r w:rsidR="0030114B">
      <w:tab/>
    </w:r>
    <w:r w:rsidR="0030114B">
      <w:tab/>
    </w:r>
    <w:r w:rsidR="00714B60">
      <w:t>9</w:t>
    </w:r>
    <w:r w:rsidR="0030114B">
      <w:t>/1</w:t>
    </w:r>
    <w:r w:rsidR="00714B60">
      <w:t>4</w:t>
    </w:r>
    <w:r w:rsidR="0030114B">
      <w:t>/2023</w:t>
    </w:r>
  </w:p>
</w:hdr>
</file>

<file path=word/intelligence2.xml><?xml version="1.0" encoding="utf-8"?>
<int2:intelligence xmlns:int2="http://schemas.microsoft.com/office/intelligence/2020/intelligence" xmlns:oel="http://schemas.microsoft.com/office/2019/extlst">
  <int2:observations>
    <int2:textHash int2:hashCode="VYxJtgRWCv0YQf" int2:id="8cKea3Th">
      <int2:state int2:value="Rejected" int2:type="LegacyProofing"/>
    </int2:textHash>
    <int2:textHash int2:hashCode="QxIUcxQOxKXJUM" int2:id="DwAkadBz">
      <int2:state int2:value="Rejected" int2:type="LegacyProofing"/>
    </int2:textHash>
    <int2:textHash int2:hashCode="GIkg0L6el16iMO" int2:id="FrGEChZm">
      <int2:state int2:value="Rejected" int2:type="LegacyProofing"/>
    </int2:textHash>
    <int2:textHash int2:hashCode="/8vJhZm3ehGrBa" int2:id="NVCGI7ZL">
      <int2:state int2:value="Rejected" int2:type="LegacyProofing"/>
    </int2:textHash>
    <int2:textHash int2:hashCode="Hc310AtWYuV+Gw" int2:id="Nh4OqN2C">
      <int2:state int2:value="Rejected" int2:type="LegacyProofing"/>
    </int2:textHash>
    <int2:textHash int2:hashCode="LRU4Xrou8Wm0y1" int2:id="S8QQFZeq">
      <int2:state int2:value="Rejected" int2:type="LegacyProofing"/>
    </int2:textHash>
    <int2:textHash int2:hashCode="UdCJY4Ab7uMHFI" int2:id="ZtopRSNq">
      <int2:state int2:value="Rejected" int2:type="LegacyProofing"/>
    </int2:textHash>
    <int2:textHash int2:hashCode="Liva5InivaRHul" int2:id="oaZSx7Nd">
      <int2:state int2:value="Rejected" int2:type="LegacyProofing"/>
    </int2:textHash>
    <int2:bookmark int2:bookmarkName="_Int_84Oxt1Dm" int2:invalidationBookmarkName="" int2:hashCode="2i2Gsd6Ex3EZjp" int2:id="KFw3UJjC">
      <int2:state int2:value="Reviewed" int2:type="WordDesignerPullQuotesAnnotation"/>
    </int2:bookmark>
    <int2:entireDocument int2:id="vLVGiape">
      <int2:extLst>
        <oel:ext uri="E302BA01-7950-474C-9AD3-286E660C40A8">
          <int2:similaritySummary int2:version="1" int2:runId="1675821418976" int2:tilesCheckedInThisRun="6" int2:totalNumOfTiles="6" int2:similarityAnnotationCount="0" int2:numWords="214" int2:numFlaggedWords="0"/>
        </oel:ext>
      </int2:extLst>
    </int2:entireDocument>
  </int2:observations>
  <int2:intelligenceSettings>
    <int2:extLst>
      <oel:ext uri="74B372B9-2EFF-4315-9A3F-32BA87CA82B1">
        <int2:goals int2:version="1" int2:formality="0"/>
      </oel:ext>
    </int2:extLst>
  </int2:intelligenceSettings>
  <int2:onDemandWorkflows>
    <int2:onDemandWorkflow int2:type="SimilarityCheck" int2:paragraphVersions="2C078E63-1682F72A 5BD6B1A4-00DCFE2C 2AEA5469-28614AB9 2EDE6DD4-08A0CA31 0A47F9D8-468A1B89 27A02F00-1D1A988B 4501BD20-15A60CCA 5FFE62D4-3D9C8126 0EC0F800-0DB62C6F"/>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0CEC69"/>
    <w:multiLevelType w:val="hybridMultilevel"/>
    <w:tmpl w:val="ABB4B446"/>
    <w:lvl w:ilvl="0" w:tplc="8F845C34">
      <w:start w:val="1"/>
      <w:numFmt w:val="bullet"/>
      <w:lvlText w:val=""/>
      <w:lvlJc w:val="left"/>
      <w:pPr>
        <w:ind w:left="720" w:hanging="360"/>
      </w:pPr>
      <w:rPr>
        <w:rFonts w:ascii="Symbol" w:hAnsi="Symbol" w:hint="default"/>
      </w:rPr>
    </w:lvl>
    <w:lvl w:ilvl="1" w:tplc="A5DEA9B4">
      <w:start w:val="1"/>
      <w:numFmt w:val="bullet"/>
      <w:lvlText w:val="o"/>
      <w:lvlJc w:val="left"/>
      <w:pPr>
        <w:ind w:left="1440" w:hanging="360"/>
      </w:pPr>
      <w:rPr>
        <w:rFonts w:ascii="Courier New" w:hAnsi="Courier New" w:hint="default"/>
      </w:rPr>
    </w:lvl>
    <w:lvl w:ilvl="2" w:tplc="E8BC3664">
      <w:start w:val="1"/>
      <w:numFmt w:val="bullet"/>
      <w:lvlText w:val=""/>
      <w:lvlJc w:val="left"/>
      <w:pPr>
        <w:ind w:left="2160" w:hanging="360"/>
      </w:pPr>
      <w:rPr>
        <w:rFonts w:ascii="Wingdings" w:hAnsi="Wingdings" w:hint="default"/>
      </w:rPr>
    </w:lvl>
    <w:lvl w:ilvl="3" w:tplc="17DCCDC4">
      <w:start w:val="1"/>
      <w:numFmt w:val="bullet"/>
      <w:lvlText w:val=""/>
      <w:lvlJc w:val="left"/>
      <w:pPr>
        <w:ind w:left="2880" w:hanging="360"/>
      </w:pPr>
      <w:rPr>
        <w:rFonts w:ascii="Symbol" w:hAnsi="Symbol" w:hint="default"/>
      </w:rPr>
    </w:lvl>
    <w:lvl w:ilvl="4" w:tplc="97B8D308">
      <w:start w:val="1"/>
      <w:numFmt w:val="bullet"/>
      <w:lvlText w:val="o"/>
      <w:lvlJc w:val="left"/>
      <w:pPr>
        <w:ind w:left="3600" w:hanging="360"/>
      </w:pPr>
      <w:rPr>
        <w:rFonts w:ascii="Courier New" w:hAnsi="Courier New" w:hint="default"/>
      </w:rPr>
    </w:lvl>
    <w:lvl w:ilvl="5" w:tplc="7196F4BE">
      <w:start w:val="1"/>
      <w:numFmt w:val="bullet"/>
      <w:lvlText w:val=""/>
      <w:lvlJc w:val="left"/>
      <w:pPr>
        <w:ind w:left="4320" w:hanging="360"/>
      </w:pPr>
      <w:rPr>
        <w:rFonts w:ascii="Wingdings" w:hAnsi="Wingdings" w:hint="default"/>
      </w:rPr>
    </w:lvl>
    <w:lvl w:ilvl="6" w:tplc="D4D226F2">
      <w:start w:val="1"/>
      <w:numFmt w:val="bullet"/>
      <w:lvlText w:val=""/>
      <w:lvlJc w:val="left"/>
      <w:pPr>
        <w:ind w:left="5040" w:hanging="360"/>
      </w:pPr>
      <w:rPr>
        <w:rFonts w:ascii="Symbol" w:hAnsi="Symbol" w:hint="default"/>
      </w:rPr>
    </w:lvl>
    <w:lvl w:ilvl="7" w:tplc="6DD4D83E">
      <w:start w:val="1"/>
      <w:numFmt w:val="bullet"/>
      <w:lvlText w:val="o"/>
      <w:lvlJc w:val="left"/>
      <w:pPr>
        <w:ind w:left="5760" w:hanging="360"/>
      </w:pPr>
      <w:rPr>
        <w:rFonts w:ascii="Courier New" w:hAnsi="Courier New" w:hint="default"/>
      </w:rPr>
    </w:lvl>
    <w:lvl w:ilvl="8" w:tplc="4FEC913C">
      <w:start w:val="1"/>
      <w:numFmt w:val="bullet"/>
      <w:lvlText w:val=""/>
      <w:lvlJc w:val="left"/>
      <w:pPr>
        <w:ind w:left="6480" w:hanging="360"/>
      </w:pPr>
      <w:rPr>
        <w:rFonts w:ascii="Wingdings" w:hAnsi="Wingdings" w:hint="default"/>
      </w:rPr>
    </w:lvl>
  </w:abstractNum>
  <w:abstractNum w:abstractNumId="1" w15:restartNumberingAfterBreak="0">
    <w:nsid w:val="53DA21DA"/>
    <w:multiLevelType w:val="multilevel"/>
    <w:tmpl w:val="C83E8F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75A79E49"/>
    <w:multiLevelType w:val="hybridMultilevel"/>
    <w:tmpl w:val="B3F0B354"/>
    <w:lvl w:ilvl="0" w:tplc="10CCB146">
      <w:start w:val="1"/>
      <w:numFmt w:val="bullet"/>
      <w:lvlText w:val=""/>
      <w:lvlJc w:val="left"/>
      <w:pPr>
        <w:ind w:left="720" w:hanging="360"/>
      </w:pPr>
      <w:rPr>
        <w:rFonts w:ascii="Symbol" w:hAnsi="Symbol" w:hint="default"/>
      </w:rPr>
    </w:lvl>
    <w:lvl w:ilvl="1" w:tplc="45F055F4">
      <w:start w:val="1"/>
      <w:numFmt w:val="bullet"/>
      <w:lvlText w:val="o"/>
      <w:lvlJc w:val="left"/>
      <w:pPr>
        <w:ind w:left="1440" w:hanging="360"/>
      </w:pPr>
      <w:rPr>
        <w:rFonts w:ascii="Courier New" w:hAnsi="Courier New" w:hint="default"/>
      </w:rPr>
    </w:lvl>
    <w:lvl w:ilvl="2" w:tplc="04CEADB8">
      <w:start w:val="1"/>
      <w:numFmt w:val="bullet"/>
      <w:lvlText w:val=""/>
      <w:lvlJc w:val="left"/>
      <w:pPr>
        <w:ind w:left="2160" w:hanging="360"/>
      </w:pPr>
      <w:rPr>
        <w:rFonts w:ascii="Wingdings" w:hAnsi="Wingdings" w:hint="default"/>
      </w:rPr>
    </w:lvl>
    <w:lvl w:ilvl="3" w:tplc="09D68FE6">
      <w:start w:val="1"/>
      <w:numFmt w:val="bullet"/>
      <w:lvlText w:val=""/>
      <w:lvlJc w:val="left"/>
      <w:pPr>
        <w:ind w:left="2880" w:hanging="360"/>
      </w:pPr>
      <w:rPr>
        <w:rFonts w:ascii="Symbol" w:hAnsi="Symbol" w:hint="default"/>
      </w:rPr>
    </w:lvl>
    <w:lvl w:ilvl="4" w:tplc="D822432A">
      <w:start w:val="1"/>
      <w:numFmt w:val="bullet"/>
      <w:lvlText w:val="o"/>
      <w:lvlJc w:val="left"/>
      <w:pPr>
        <w:ind w:left="3600" w:hanging="360"/>
      </w:pPr>
      <w:rPr>
        <w:rFonts w:ascii="Courier New" w:hAnsi="Courier New" w:hint="default"/>
      </w:rPr>
    </w:lvl>
    <w:lvl w:ilvl="5" w:tplc="13060B54">
      <w:start w:val="1"/>
      <w:numFmt w:val="bullet"/>
      <w:lvlText w:val=""/>
      <w:lvlJc w:val="left"/>
      <w:pPr>
        <w:ind w:left="4320" w:hanging="360"/>
      </w:pPr>
      <w:rPr>
        <w:rFonts w:ascii="Wingdings" w:hAnsi="Wingdings" w:hint="default"/>
      </w:rPr>
    </w:lvl>
    <w:lvl w:ilvl="6" w:tplc="13308FF2">
      <w:start w:val="1"/>
      <w:numFmt w:val="bullet"/>
      <w:lvlText w:val=""/>
      <w:lvlJc w:val="left"/>
      <w:pPr>
        <w:ind w:left="5040" w:hanging="360"/>
      </w:pPr>
      <w:rPr>
        <w:rFonts w:ascii="Symbol" w:hAnsi="Symbol" w:hint="default"/>
      </w:rPr>
    </w:lvl>
    <w:lvl w:ilvl="7" w:tplc="BD70FFB0">
      <w:start w:val="1"/>
      <w:numFmt w:val="bullet"/>
      <w:lvlText w:val="o"/>
      <w:lvlJc w:val="left"/>
      <w:pPr>
        <w:ind w:left="5760" w:hanging="360"/>
      </w:pPr>
      <w:rPr>
        <w:rFonts w:ascii="Courier New" w:hAnsi="Courier New" w:hint="default"/>
      </w:rPr>
    </w:lvl>
    <w:lvl w:ilvl="8" w:tplc="BE7E95BC">
      <w:start w:val="1"/>
      <w:numFmt w:val="bullet"/>
      <w:lvlText w:val=""/>
      <w:lvlJc w:val="left"/>
      <w:pPr>
        <w:ind w:left="6480" w:hanging="360"/>
      </w:pPr>
      <w:rPr>
        <w:rFonts w:ascii="Wingdings" w:hAnsi="Wingdings" w:hint="default"/>
      </w:rPr>
    </w:lvl>
  </w:abstractNum>
  <w:num w:numId="1" w16cid:durableId="633483227">
    <w:abstractNumId w:val="0"/>
  </w:num>
  <w:num w:numId="2" w16cid:durableId="2106723358">
    <w:abstractNumId w:val="2"/>
  </w:num>
  <w:num w:numId="3" w16cid:durableId="170093342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jQyMDaztDQ2NTC3MDRX0lEKTi0uzszPAykwrAUA9V8DpywAAAA="/>
  </w:docVars>
  <w:rsids>
    <w:rsidRoot w:val="3115D31B"/>
    <w:rsid w:val="000172EB"/>
    <w:rsid w:val="0002324F"/>
    <w:rsid w:val="00041428"/>
    <w:rsid w:val="000B0859"/>
    <w:rsid w:val="000B589D"/>
    <w:rsid w:val="000E310A"/>
    <w:rsid w:val="00156C90"/>
    <w:rsid w:val="00211B25"/>
    <w:rsid w:val="00221678"/>
    <w:rsid w:val="00244484"/>
    <w:rsid w:val="00276FF8"/>
    <w:rsid w:val="002E2309"/>
    <w:rsid w:val="002F1728"/>
    <w:rsid w:val="0030114B"/>
    <w:rsid w:val="00321477"/>
    <w:rsid w:val="00344E0A"/>
    <w:rsid w:val="00346510"/>
    <w:rsid w:val="00363376"/>
    <w:rsid w:val="00363585"/>
    <w:rsid w:val="00375581"/>
    <w:rsid w:val="00377FA9"/>
    <w:rsid w:val="003C04E2"/>
    <w:rsid w:val="003C5A6A"/>
    <w:rsid w:val="003D3DAE"/>
    <w:rsid w:val="003F5A6E"/>
    <w:rsid w:val="004006D2"/>
    <w:rsid w:val="00406874"/>
    <w:rsid w:val="004161FB"/>
    <w:rsid w:val="00421DAB"/>
    <w:rsid w:val="00427A20"/>
    <w:rsid w:val="00441CF8"/>
    <w:rsid w:val="00455BEA"/>
    <w:rsid w:val="004819B0"/>
    <w:rsid w:val="004874E1"/>
    <w:rsid w:val="004927AA"/>
    <w:rsid w:val="004E1932"/>
    <w:rsid w:val="004E4CF6"/>
    <w:rsid w:val="004E61F9"/>
    <w:rsid w:val="004E6AA6"/>
    <w:rsid w:val="004F7039"/>
    <w:rsid w:val="00501B10"/>
    <w:rsid w:val="005401CC"/>
    <w:rsid w:val="00541112"/>
    <w:rsid w:val="00551351"/>
    <w:rsid w:val="00552889"/>
    <w:rsid w:val="005639AA"/>
    <w:rsid w:val="00572E3D"/>
    <w:rsid w:val="005B0E0A"/>
    <w:rsid w:val="005F74ED"/>
    <w:rsid w:val="0060431F"/>
    <w:rsid w:val="00646735"/>
    <w:rsid w:val="00676F46"/>
    <w:rsid w:val="00687B45"/>
    <w:rsid w:val="00691B5C"/>
    <w:rsid w:val="006B5152"/>
    <w:rsid w:val="006E4DA1"/>
    <w:rsid w:val="006F1196"/>
    <w:rsid w:val="00714B60"/>
    <w:rsid w:val="00737933"/>
    <w:rsid w:val="007604DC"/>
    <w:rsid w:val="007C4326"/>
    <w:rsid w:val="007D5C9E"/>
    <w:rsid w:val="007D60E7"/>
    <w:rsid w:val="007E2748"/>
    <w:rsid w:val="0084652D"/>
    <w:rsid w:val="00860B40"/>
    <w:rsid w:val="00862298"/>
    <w:rsid w:val="00865FAA"/>
    <w:rsid w:val="008C3072"/>
    <w:rsid w:val="00935B1C"/>
    <w:rsid w:val="00964EAA"/>
    <w:rsid w:val="00966C79"/>
    <w:rsid w:val="009675BB"/>
    <w:rsid w:val="00997738"/>
    <w:rsid w:val="009D321D"/>
    <w:rsid w:val="00A256BE"/>
    <w:rsid w:val="00A33451"/>
    <w:rsid w:val="00A41F36"/>
    <w:rsid w:val="00A52C08"/>
    <w:rsid w:val="00A57C3B"/>
    <w:rsid w:val="00AE62E2"/>
    <w:rsid w:val="00AF7EF7"/>
    <w:rsid w:val="00B626AC"/>
    <w:rsid w:val="00B95B8C"/>
    <w:rsid w:val="00BA53EB"/>
    <w:rsid w:val="00BA55A0"/>
    <w:rsid w:val="00BC2AE7"/>
    <w:rsid w:val="00BE3320"/>
    <w:rsid w:val="00BE7704"/>
    <w:rsid w:val="00C016E9"/>
    <w:rsid w:val="00C2510D"/>
    <w:rsid w:val="00C61AA9"/>
    <w:rsid w:val="00C828EC"/>
    <w:rsid w:val="00C85741"/>
    <w:rsid w:val="00CB04E6"/>
    <w:rsid w:val="00CB1634"/>
    <w:rsid w:val="00D32726"/>
    <w:rsid w:val="00D42046"/>
    <w:rsid w:val="00D53F9E"/>
    <w:rsid w:val="00DE6AC1"/>
    <w:rsid w:val="00E41CAB"/>
    <w:rsid w:val="00E5039C"/>
    <w:rsid w:val="00E616EF"/>
    <w:rsid w:val="00E745EF"/>
    <w:rsid w:val="00EC0013"/>
    <w:rsid w:val="00EC26A1"/>
    <w:rsid w:val="00EE311B"/>
    <w:rsid w:val="00EF14BB"/>
    <w:rsid w:val="00EF28F0"/>
    <w:rsid w:val="00F26553"/>
    <w:rsid w:val="00F362E1"/>
    <w:rsid w:val="00F64192"/>
    <w:rsid w:val="00F674A0"/>
    <w:rsid w:val="00F82151"/>
    <w:rsid w:val="00F97B2F"/>
    <w:rsid w:val="00FA656A"/>
    <w:rsid w:val="00FB0B9C"/>
    <w:rsid w:val="00FB4F92"/>
    <w:rsid w:val="00FC6D8A"/>
    <w:rsid w:val="00FD3BEE"/>
    <w:rsid w:val="00FD5412"/>
    <w:rsid w:val="01D40EB9"/>
    <w:rsid w:val="03AB08FF"/>
    <w:rsid w:val="04FD46C1"/>
    <w:rsid w:val="05079B26"/>
    <w:rsid w:val="059EE550"/>
    <w:rsid w:val="06022149"/>
    <w:rsid w:val="0636DC1B"/>
    <w:rsid w:val="07C8F222"/>
    <w:rsid w:val="09FBFABC"/>
    <w:rsid w:val="0A1E76BB"/>
    <w:rsid w:val="0A507D97"/>
    <w:rsid w:val="0C446CDE"/>
    <w:rsid w:val="0C69C65C"/>
    <w:rsid w:val="0E438081"/>
    <w:rsid w:val="0F6527CC"/>
    <w:rsid w:val="0FAC96C4"/>
    <w:rsid w:val="0FD88C2D"/>
    <w:rsid w:val="1262CC61"/>
    <w:rsid w:val="12674B69"/>
    <w:rsid w:val="13ADF36B"/>
    <w:rsid w:val="14D5C8DA"/>
    <w:rsid w:val="15A5C97F"/>
    <w:rsid w:val="16E5803B"/>
    <w:rsid w:val="18624B85"/>
    <w:rsid w:val="18B1B253"/>
    <w:rsid w:val="18C962C5"/>
    <w:rsid w:val="18E66D25"/>
    <w:rsid w:val="19668448"/>
    <w:rsid w:val="1A1C3620"/>
    <w:rsid w:val="1A5F197D"/>
    <w:rsid w:val="1C0D10AF"/>
    <w:rsid w:val="1E1F0513"/>
    <w:rsid w:val="2009C399"/>
    <w:rsid w:val="20724F47"/>
    <w:rsid w:val="213B0C2D"/>
    <w:rsid w:val="220E1FA8"/>
    <w:rsid w:val="2354196D"/>
    <w:rsid w:val="25394D61"/>
    <w:rsid w:val="26212480"/>
    <w:rsid w:val="282B7AEC"/>
    <w:rsid w:val="2859DB5C"/>
    <w:rsid w:val="2A3B324D"/>
    <w:rsid w:val="2C0EAC6F"/>
    <w:rsid w:val="2D728C8D"/>
    <w:rsid w:val="3023E078"/>
    <w:rsid w:val="3115D31B"/>
    <w:rsid w:val="33238A58"/>
    <w:rsid w:val="3490BE3F"/>
    <w:rsid w:val="34AE76AC"/>
    <w:rsid w:val="37CF0E6D"/>
    <w:rsid w:val="37E17F3C"/>
    <w:rsid w:val="385E0BD4"/>
    <w:rsid w:val="394363D3"/>
    <w:rsid w:val="3A6BC843"/>
    <w:rsid w:val="3C3A7718"/>
    <w:rsid w:val="3C993AF4"/>
    <w:rsid w:val="3E613332"/>
    <w:rsid w:val="3FD83D5D"/>
    <w:rsid w:val="4001C6E7"/>
    <w:rsid w:val="408D84DA"/>
    <w:rsid w:val="41B9610D"/>
    <w:rsid w:val="4470628D"/>
    <w:rsid w:val="44EA34E8"/>
    <w:rsid w:val="4582CDE7"/>
    <w:rsid w:val="45CB63B7"/>
    <w:rsid w:val="4654901A"/>
    <w:rsid w:val="46D86172"/>
    <w:rsid w:val="47368CDF"/>
    <w:rsid w:val="488F4AEF"/>
    <w:rsid w:val="48BA6EA9"/>
    <w:rsid w:val="49352780"/>
    <w:rsid w:val="4A4A2F8A"/>
    <w:rsid w:val="4CC30DA6"/>
    <w:rsid w:val="4CC3D19E"/>
    <w:rsid w:val="4D11888B"/>
    <w:rsid w:val="4D4D3368"/>
    <w:rsid w:val="4DAFA70B"/>
    <w:rsid w:val="4DF88D4D"/>
    <w:rsid w:val="4EAD8BB5"/>
    <w:rsid w:val="520F6353"/>
    <w:rsid w:val="53006439"/>
    <w:rsid w:val="53BD9944"/>
    <w:rsid w:val="558FF51D"/>
    <w:rsid w:val="562BA8CC"/>
    <w:rsid w:val="5786E4C1"/>
    <w:rsid w:val="585DBDBD"/>
    <w:rsid w:val="5B325045"/>
    <w:rsid w:val="5C77029C"/>
    <w:rsid w:val="5C845A17"/>
    <w:rsid w:val="5D8698A8"/>
    <w:rsid w:val="60A272C8"/>
    <w:rsid w:val="613B7CB2"/>
    <w:rsid w:val="616B368C"/>
    <w:rsid w:val="61740B0C"/>
    <w:rsid w:val="6221F2CD"/>
    <w:rsid w:val="62ACAD71"/>
    <w:rsid w:val="62CDFA80"/>
    <w:rsid w:val="63122726"/>
    <w:rsid w:val="64020A43"/>
    <w:rsid w:val="6487B89B"/>
    <w:rsid w:val="65F8E207"/>
    <w:rsid w:val="67B89F43"/>
    <w:rsid w:val="6A238D5E"/>
    <w:rsid w:val="6B92B665"/>
    <w:rsid w:val="6DECB488"/>
    <w:rsid w:val="6E3AB2E8"/>
    <w:rsid w:val="6F60094D"/>
    <w:rsid w:val="6FBDBDA1"/>
    <w:rsid w:val="6FD49EA0"/>
    <w:rsid w:val="700811FA"/>
    <w:rsid w:val="72A61271"/>
    <w:rsid w:val="72A8CC31"/>
    <w:rsid w:val="7341907E"/>
    <w:rsid w:val="74912EC4"/>
    <w:rsid w:val="7505801A"/>
    <w:rsid w:val="75DDB333"/>
    <w:rsid w:val="7609917A"/>
    <w:rsid w:val="77798394"/>
    <w:rsid w:val="7891CE65"/>
    <w:rsid w:val="791553F5"/>
    <w:rsid w:val="799F79FA"/>
    <w:rsid w:val="7BF03E10"/>
    <w:rsid w:val="7CD65681"/>
    <w:rsid w:val="7D383E10"/>
    <w:rsid w:val="7F3A427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E06373C"/>
  <w15:chartTrackingRefBased/>
  <w15:docId w15:val="{D071086A-07B1-44E5-8D87-BEE16449F5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5B1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 w:type="character" w:styleId="UnresolvedMention">
    <w:name w:val="Unresolved Mention"/>
    <w:basedOn w:val="DefaultParagraphFont"/>
    <w:uiPriority w:val="99"/>
    <w:semiHidden/>
    <w:unhideWhenUsed/>
    <w:rsid w:val="00276FF8"/>
    <w:rPr>
      <w:color w:val="605E5C"/>
      <w:shd w:val="clear" w:color="auto" w:fill="E1DFDD"/>
    </w:rPr>
  </w:style>
  <w:style w:type="character" w:styleId="FollowedHyperlink">
    <w:name w:val="FollowedHyperlink"/>
    <w:basedOn w:val="DefaultParagraphFont"/>
    <w:uiPriority w:val="99"/>
    <w:semiHidden/>
    <w:unhideWhenUsed/>
    <w:rsid w:val="00276FF8"/>
    <w:rPr>
      <w:color w:val="954F72" w:themeColor="followedHyperlink"/>
      <w:u w:val="single"/>
    </w:rPr>
  </w:style>
  <w:style w:type="paragraph" w:styleId="NormalWeb">
    <w:name w:val="Normal (Web)"/>
    <w:basedOn w:val="Normal"/>
    <w:uiPriority w:val="99"/>
    <w:semiHidden/>
    <w:unhideWhenUsed/>
    <w:rsid w:val="00276FF8"/>
    <w:pPr>
      <w:spacing w:before="100" w:beforeAutospacing="1" w:after="100" w:afterAutospacing="1" w:line="240" w:lineRule="auto"/>
    </w:pPr>
    <w:rPr>
      <w:rFonts w:ascii="Times New Roman" w:eastAsia="Times New Roman" w:hAnsi="Times New Roman" w:cs="Times New Roman"/>
      <w:sz w:val="24"/>
      <w:szCs w:val="24"/>
      <w:lang w:eastAsia="zh-CN"/>
    </w:rPr>
  </w:style>
  <w:style w:type="character" w:customStyle="1" w:styleId="apple-tab-span">
    <w:name w:val="apple-tab-span"/>
    <w:basedOn w:val="DefaultParagraphFont"/>
    <w:rsid w:val="00276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619061">
      <w:bodyDiv w:val="1"/>
      <w:marLeft w:val="0"/>
      <w:marRight w:val="0"/>
      <w:marTop w:val="0"/>
      <w:marBottom w:val="0"/>
      <w:divBdr>
        <w:top w:val="none" w:sz="0" w:space="0" w:color="auto"/>
        <w:left w:val="none" w:sz="0" w:space="0" w:color="auto"/>
        <w:bottom w:val="none" w:sz="0" w:space="0" w:color="auto"/>
        <w:right w:val="none" w:sz="0" w:space="0" w:color="auto"/>
      </w:divBdr>
    </w:div>
    <w:div w:id="101850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8" Type="http://schemas.openxmlformats.org/officeDocument/2006/relationships/customXml" Target="ink/ink3.xml"/><Relationship Id="rId26" Type="http://schemas.openxmlformats.org/officeDocument/2006/relationships/customXml" Target="ink/ink7.xml"/><Relationship Id="rId39" Type="http://schemas.openxmlformats.org/officeDocument/2006/relationships/header" Target="header1.xml"/><Relationship Id="rId21" Type="http://schemas.openxmlformats.org/officeDocument/2006/relationships/image" Target="media/image9.png"/><Relationship Id="rId34" Type="http://schemas.openxmlformats.org/officeDocument/2006/relationships/customXml" Target="ink/ink11.xml"/><Relationship Id="rId42" Type="http://schemas.openxmlformats.org/officeDocument/2006/relationships/theme" Target="theme/theme1.xml"/><Relationship Id="rId7" Type="http://schemas.openxmlformats.org/officeDocument/2006/relationships/hyperlink" Target="https://github.com/FashioNXT/NXTFolio/tree/fall2023" TargetMode="External"/><Relationship Id="rId17" Type="http://schemas.openxmlformats.org/officeDocument/2006/relationships/image" Target="media/image7.png"/><Relationship Id="rId25" Type="http://schemas.openxmlformats.org/officeDocument/2006/relationships/image" Target="media/image11.png"/><Relationship Id="rId33" Type="http://schemas.openxmlformats.org/officeDocument/2006/relationships/image" Target="media/image15.png"/><Relationship Id="rId38" Type="http://schemas.openxmlformats.org/officeDocument/2006/relationships/image" Target="media/image1.jpeg"/><Relationship Id="rId2" Type="http://schemas.openxmlformats.org/officeDocument/2006/relationships/styles" Target="styles.xml"/><Relationship Id="rId16" Type="http://schemas.openxmlformats.org/officeDocument/2006/relationships/customXml" Target="ink/ink2.xml"/><Relationship Id="rId20" Type="http://schemas.openxmlformats.org/officeDocument/2006/relationships/customXml" Target="ink/ink4.xml"/><Relationship Id="rId29" Type="http://schemas.openxmlformats.org/officeDocument/2006/relationships/image" Target="media/image1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24" Type="http://schemas.openxmlformats.org/officeDocument/2006/relationships/customXml" Target="ink/ink6.xml"/><Relationship Id="rId32" Type="http://schemas.openxmlformats.org/officeDocument/2006/relationships/customXml" Target="ink/ink10.xml"/><Relationship Id="rId37" Type="http://schemas.openxmlformats.org/officeDocument/2006/relationships/image" Target="media/image17.png"/><Relationship Id="rId40"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customXml" Target="ink/ink8.xml"/><Relationship Id="rId36" Type="http://schemas.openxmlformats.org/officeDocument/2006/relationships/customXml" Target="ink/ink12.xml"/><Relationship Id="rId10" Type="http://schemas.openxmlformats.org/officeDocument/2006/relationships/customXml" Target="ink/ink1.xml"/><Relationship Id="rId19" Type="http://schemas.openxmlformats.org/officeDocument/2006/relationships/image" Target="media/image8.png"/><Relationship Id="rId31"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hyperlink" Target="https://app.slack.com/client/T05RUQT9FQB/C05REBYT4S3" TargetMode="External"/><Relationship Id="rId22" Type="http://schemas.openxmlformats.org/officeDocument/2006/relationships/customXml" Target="ink/ink5.xml"/><Relationship Id="rId27" Type="http://schemas.openxmlformats.org/officeDocument/2006/relationships/image" Target="media/image12.png"/><Relationship Id="rId30" Type="http://schemas.openxmlformats.org/officeDocument/2006/relationships/customXml" Target="ink/ink9.xml"/><Relationship Id="rId35" Type="http://schemas.openxmlformats.org/officeDocument/2006/relationships/image" Target="media/image16.png"/><Relationship Id="rId43" Type="http://schemas.microsoft.com/office/2020/10/relationships/intelligence" Target="intelligence2.xml"/><Relationship Id="rId8" Type="http://schemas.openxmlformats.org/officeDocument/2006/relationships/hyperlink" Target="https://www.pivotaltracker.com/n/projects/2635646" TargetMode="External"/><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3:08.185"/>
    </inkml:context>
    <inkml:brush xml:id="br0">
      <inkml:brushProperty name="width" value="0.04286" units="cm"/>
      <inkml:brushProperty name="height" value="0.04286" units="cm"/>
      <inkml:brushProperty name="color" value="#E71224"/>
    </inkml:brush>
  </inkml:definitions>
  <inkml:trace contextRef="#ctx0" brushRef="#br0">27 178 7839,'0'9'136,"0"-4"1,0 1 142,0 1 0,0-2 0,0 1 100,0 1 1,1-2 790,2 1 610,-2-4-1203,3 1 1,-1-4-1,0-1-230,-1-4 1,-1 1 0,-1-1-172,0-1 1,-3-1-1,0-1 1,0 1-92,-1-1 0,2 0 1,-3 0-1,0 0-189,1 0 0,2 1 1,-2-1-1,1-1-161,0-2 0,0 2 1,3-1 49,0 1 1,0 1 0,0 0-1,1 1-115,2 3 1,-1-2-1,4 3 1,0 0-593,2 0 1,-2 1 0,0 3 181,1 0 1,0 4-1,-1 2 1,-2 2 739,0 0 0,-4 5 0,4 1 0</inkml:trace>
  <inkml:trace contextRef="#ctx0" brushRef="#br0" timeOffset="200">18 151 8599,'-4'4'1436,"-4"-3"1,8 3-1544,0-4 0,1 0 0,5 0-255,0 0 0,2-1 0,1-1 1,0-1-388,0 1 1,0 0 0,-1 0 748,1-1 0,4-3 0,1 1 0</inkml:trace>
  <inkml:trace contextRef="#ctx0" brushRef="#br0" timeOffset="584">230 53 7853,'-6'0'1058,"0"0"1,1-3-340,-4 0 0,3 0-451,0 3 0,0 1 1,-2 2-1,1 2-113,1 0 0,2 6 1,-3-1-1,2 2-32,1 4 1,1 4 0,3 0-1,0 0-131,0-1 1,1 0 0,3 0 0,4-3-271,2 1 0,3-7 1,-2-2-1,1-3-176,-1-3 1,-1-1 0,1-2 0,0-2 27,-3-3 1,0-5-1,-6-1 1,1 0 233,1 0 1,-3 1-1,2-3 1,-2 1 101,-1 3 0,-1 0 0,-1 1 0,-1 0-48,1 0 0,-2 1 0,-1-1-185,0 0 1,1 3 0,4 0 322,0-1 0,0 3 0,-4-3 0,-1 2 0</inkml:trace>
  <inkml:trace contextRef="#ctx0" brushRef="#br0" timeOffset="934">327 80 9311,'-5'0'3477,"1"0"-3252,4 0 0,0 4 0,0 1-146,0 3 0,1 1 0,1 0 0,2 1-103,1 2 0,-2 0 0,2 4 0,0-1-183,0 0 1,-3-2 0,1-1-1,-1-2-387,1-2 0,-2 1 406,1 0 0,-1-5 184,-1-4 1,0-5-1,0-6 1,0 0-30,0 0 0,-2-2 0,-1 0 0,1 1-25,1-1 1,1 0 0,0 2 0,0 0-241,0 0 0,1 1 1,1 1-1,1 0-171,2 1 0,2 2 0,4 1 0,1 1-344,-1 2 1,2 0 812,2-1 0,2 2 0,0-3 0</inkml:trace>
  <inkml:trace contextRef="#ctx0" brushRef="#br0" timeOffset="1400">689 81 8276,'-5'0'4781,"1"0"-4099,4 0-359,0 0-510,0 4 1,0-2-602,0 3 1,0-2 64,0 3 0,0-3-425,0 3 912,0-4 1,0 1 327,0-6 1,-4 2-1,-1-3 306,0 0 1,-3 3-1,3-2 45,-3 2 0,-1 5 0,1 2-159,2 2 1,1 4 0,3 0 0,-1 2-96,1 2 1,2-2 0,2 0 0,2 1-472,1-1 1,1-1 0,3-3-1,1 0-337,1-2 1,-1-5 0,3 0 0,-1-2-121,-1-1 1,4-1 0,-3-3 0,0-4 738,0-3 0,-2-4 0,3 1 0,-4-4 0</inkml:trace>
  <inkml:trace contextRef="#ctx0" brushRef="#br0" timeOffset="1703">803 90 7839,'-4'-5'200,"3"0"662,-5 2 1,0 2-191,-3-2 0,3 2-441,0 1 0,1 4 0,-1 3 0,3 2-81,-1 3 1,3 4 0,-2-1 0,2 1-32,1 2 1,4 2 0,1 1-1,3-2-366,1-4 0,0 1 1,1-4-1,1-1-175,0-2 0,1-4 1,-2-2-1,1-2-21,0-1 0,1-7 0,-3-2 0,-1-4 69,-2-3 1,1 0 0,-5 1 0,0 0 332,-1-1 1,-2 1 0,-1-1-1,-1 2-12,-2 2 1,-1 0-1,-2 3 1,1 1 154,1 2 1,0-1-382,-2 4 0,3 0 279,2 0 0,2 2 0,1-3 0</inkml:trace>
  <inkml:trace contextRef="#ctx0" brushRef="#br0" timeOffset="2301">927 97 13377,'0'9'239,"0"0"1,3 3-1,1 0 1,0 3-172,0 4 0,0-2 0,-3 4 0,2-2 121,-1-2 0,2 0 1,-1-1-1,-1-3 93,-1 0 0,-1-4-365,0-3 0,0-6 1,0-2-1,0-7-241,0-4 1,0-1 0,0-4 0,0 0-620,0 1 0,0-4 1,0 0-1,0 3 850,0 2 0,1 0 0,1 4 0,2-1 171,1 0 1,1 2 0,3 6 0,-1 2 334,1 2 1,1 1-1,1 2 1,1 3 13,-2 3 1,0 7 0,-1 0-1,0 1-181,0 2 0,-2 0 0,-1-1 0,-3 1-160,-2 0 0,-1-4 0,0 0 0,0-1-824,0-2-100,0-6 1,0-2 514,0-6 0,0-2 0,-1-6 0,-1-2 90,-1-1 0,0 1 0,3-3 0,0 1 175,0 0 0,0-1 0,0 0 0,1 1 141,2 0 0,-1 2 1,4 0-1,1 3 272,1 1 0,1-1 0,0 7 1,-1 1-4,1 1 1,3 2 0,0 3-1,-2 4-15,0 3 0,-2 7 0,-1 0 0,-2 1-254,-1 3 0,0-2 1,-2 2-1,1 0-663,-1-3 0,-1-1 0,-1-3-1617,0-4 1,3-4-549,3-7 2745,-2-2 0,4-18 0,-3 1 0</inkml:trace>
  <inkml:trace contextRef="#ctx0" brushRef="#br0" timeOffset="2534">1289 98 9810,'-4'-1'1793,"1"-2"1,3 2-1237,3-2 1,-2 6-1,2 3 1,-2 3-152,2 3 1,-1 3 0,3 4-1,0 3-396,0 0 0,-2 2 1,2 2-1,0 1-806,0-1 1,-3-3 0,1-4 0,-2-3-2511,-1-4 1727,4-2 1,-4-10 1578,3-6 0,-2-6 0,-1-6 0</inkml:trace>
  <inkml:trace contextRef="#ctx0" brushRef="#br0" timeOffset="2767">1305 116 7839,'0'-9'755,"0"0"1,1 3 0,2 2-1,3 0-423,2 2 0,5 1 0,0 1 0,2 1-166,0 2 1,-5 4 0,2 6-1,-2 1-134,-1 2 1,-4 0 0,-2 2-1,-2 0-249,-1-1 0,0 1 0,-1-2 0,-2-1-254,-3-3 0,-2-3 0,-1-2 0,0-2-203,1-2 0,0-4 0,1-4 1,2-3 673,1-1 0,-3-4 0,2 3 0,-4-2 0</inkml:trace>
  <inkml:trace contextRef="#ctx0" brushRef="#br0" timeOffset="3050">1500 90 7674,'-4'-5'167,"2"1"728,-4 4 1,3 0-412,-2 0 1,2 0-1,-3 0-118,-1 0 0,2 1 1,0 2-1,0 2-121,0 3 0,3 4 0,-2 1 0,1 2-128,1 3 1,-1 0 0,3 2-1,1-1-276,2-1 0,1-2 0,5-1 0,1-3-525,2-2 1,1-3 0,2-1-1,-1-4-35,-1-4 0,1-4 0,-1-5 0,0-4 719,0-2 0,-2-4 0,-2-2 0</inkml:trace>
  <inkml:trace contextRef="#ctx0" brushRef="#br0" timeOffset="3216">1572 72 7839,'-5'4'1419,"2"2"1,3 2 0,2 3-1,2 2-1073,1 1 1,1 0 0,1 3 0,0-1-324,-1-2 0,-1 0 0,2 2 0,-1-2-962,1-2 1,-3-3 0,-1-4 938,1-1 0,1-5 0,4-4 0</inkml:trace>
  <inkml:trace contextRef="#ctx0" brushRef="#br0" timeOffset="3533">1668 62 8977,'-5'1'1443,"2"2"1,2 2-1,2 5 1,1 0-919,1 2 1,3 4-1,-2 0 1,0 2-316,3 3 1,-3-1 0,0-2 0,-1-1-703,0-3 0,0 2 1,-2-4-969,2-1 1,-2-7 657,2-4 0,-2-7 0,-1-8 0,0-2 528,0 0 1,0-1-1,0 0 1,0 1 109,0-1 0,0 0 0,0 2 0,0 1 34,0 3 1,0 3-1,1 0 1,2 0 21,3 0 1,1 4 0,2 2 0,0 2-120,0 1 0,3 0 0,-1 0 1,0 0 226,-1 0 0,-1 4 0,0 1 0</inkml:trace>
  <inkml:trace contextRef="#ctx0" brushRef="#br0" timeOffset="3716">1826 53 13562,'1'6'1194,"1"1"1,2 3-771,1 3 1,-2 2 0,2 2-1,0 1-698,0 1 1,-3-1 0,2-3 0,-1-1-2736,0-1 1,1-2-219,-2-5 3227,-1-6 0,3-9 0,-4-5 0</inkml:trace>
  <inkml:trace contextRef="#ctx0" brushRef="#br0" timeOffset="3832">1853 9 8645,'-6'-5'710,"0"2"0,5 2-1199,1 1 489,0 0 0,12 0 0,-2 0 0</inkml:trace>
  <inkml:trace contextRef="#ctx0" brushRef="#br0" timeOffset="4117">2047 9 7884,'-4'5'0,"-1"-1"371,0 0 1,-3-2-1,3 3 308,-3-1 1,-1 0-1,0-2-285,0 0 1,0 4 367,1-3-454,-1 4 0,5-5 0,4 3-20,5-1 1,3 0 0,0-1 0,2 3-124,2 2 0,-1 0 1,2 2-1,0 1-203,-2 1 1,-1 0-1,-1-1 1,-2 2-342,-1 1 0,-2-3 0,-4 3 1,0-1-126,0-2 0,-1-4 0,-2-3-39,-3 0 1,-2-1-1,-2-4 1,0-2-77,2-3 1,1-4 0,-1-3 0,3 0-167,2 0 1,2-1 784,1 2 0,-4-4 0,-1 3 0</inkml:trace>
  <inkml:trace contextRef="#ctx0" brushRef="#br0" timeOffset="4467">2188 44 7382,'0'-4'2205,"0"0"0,-4 4-1724,-2 0 0,-2 4 0,0 1 0,-1 3-179,0 1 1,3 4 0,1 1 0,0 3-110,0 1 0,3-1 1,-1 1-1,3 0-309,3-1 1,2-3 0,4-2 0,1-2-680,2-2 1,0-3-1,4-2 1,-2-3-57,-1-3 1,-2-2-1,-2-3 1,0-2 314,0-2 1,-4-1 0,-2-2 0,-2 1 397,-1 1 1,-1-2 0,-2 3 0,-3-1 171,-2 0 1,-1 2-1,1 2 1,1 0-163,2 0 1,2 0 127,-3 0 0,4 4 0,-1-1 0,2 4 0,1-2 0</inkml:trace>
  <inkml:trace contextRef="#ctx0" brushRef="#br0" timeOffset="4850">2267 44 12709,'4'6'2151,"2"0"-1878,2 1 0,1 4 0,0 2 0,-1-1-213,-3 1 1,3 2 0,-3-3-1,1 2-276,0 2 1,-4-3 0,1-2-545,-2-1 0,-1-4 339,0 0 1,0-9-1,0-2 1,0-6 48,0-2 0,0-1 0,0-2 0,0 1 359,0 0 1,0-2 0,0 0-1,1 2 198,2 0 1,2 4 0,3 0 0,1 1 277,0 1 0,3 4 0,1 2 0,-1 2 378,1 1 1,3 7-1,-3 3 1,2 3-300,0 2 0,-5 5 1,-1 1-1,-2 1-454,0-1 0,-3 3 0,-1-3 0,-2-3-2006,-1-2 0,0-3 779,0-5 1,0-4 0,0-4 0,0-6-1042,0-4 2180,4-4 0,1-8 0,4 0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4:05.580"/>
    </inkml:context>
    <inkml:brush xml:id="br0">
      <inkml:brushProperty name="width" value="0.34236" units="cm"/>
      <inkml:brushProperty name="height" value="0.34236" units="cm"/>
    </inkml:brush>
  </inkml:definitions>
  <inkml:trace contextRef="#ctx0" brushRef="#br0">186 1 11827,'12'9'1126,"-3"4"-894,-2 7 1,-5-1 0,6 7-1,0 1-20,-2 1 0,3 3 1,-4 4-1,0-1-120,1 1 1,2 0-1,0-1 1,1 0-43,-1-4 0,2-1 0,-2-6 0,2 0-335,2 0 1,0-4-1056,4 0 168,-8-10 683,7 7 379,-14-15 1077,4 4-811,-15-15 0,-3 7-68,-10-4 1,4 4-104,0 3 0,-6 0 1,-4 1-6,-1 3 0,2-1 1,5 3-1,0 1-32,0-1 1,4 2 0,-2 3-412,-3 1 1,8-1-629,-3 1 1,11 1-1174,-3 2 869,7-7 1395,-1 7 0,5-14 0,0 5 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3:27.966"/>
    </inkml:context>
    <inkml:brush xml:id="br0">
      <inkml:brushProperty name="width" value="0.04279" units="cm"/>
      <inkml:brushProperty name="height" value="0.04279" units="cm"/>
    </inkml:brush>
  </inkml:definitions>
  <inkml:trace contextRef="#ctx0" brushRef="#br0">1482 139 7893,'-11'-7'190,"4"-1"1,-2 4-1,4-2 1,0-1 265,-1 1 0,-3 2 1,2-2-1,-4-1-115,0 1 1,-6-1 0,-2-2 0,-3 2-19,-1-2 1,-6 0 0,-6 0 0,-7 1-103,-7-1 1,-4 4 0,-6 1-1,-2 3 3,-5 1 0,-7 0 0,-4 2 1,-2 5-57,-2 4 1,0 8-1,1 2 1,2 5 95,1 4 0,8 3 0,4 0 0,11 0 55,9 3 0,14 6 0,10 0 0,9 0-160,9 0 1,12-5 0,12 3 0,7-1-199,10-1 1,8 1-1,13-6 1,4-2-225,7-4 1,5-7 0,7-1 0,0 1-98,-2-2 1,-2-7 0,3-6 0,1-1 102,3 0 1,-4-3 0,-1-7 0,-5-7-14,-5-4 1,-4-2 0,-2-4-1,-2 0-107,-6 0 1,-5 0 0,-8 0 0,-6-2 279,-5-2 0,-9 2 1,-9-5-1,-5 1 198,-5-1 1,-4 2-1,-5-4 1,-7-1 174,-6 1 1,-5 1 0,-5-1 0,-7 2-62,-6 2 0,-9 2 0,-4 7 0,-2 4-113,-2 2 0,-1 1 0,0 1 0,0 0-237,3 4 1,7-2 0,2 5-1,4 1-1416,3 2 576,12 1 1,17 1 0,17 2 0,11 1 974,10-2 0,5 5 0,2-1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1:52.327"/>
    </inkml:context>
    <inkml:brush xml:id="br0">
      <inkml:brushProperty name="width" value="0.05013" units="cm"/>
      <inkml:brushProperty name="height" value="0.05013" units="cm"/>
    </inkml:brush>
  </inkml:definitions>
  <inkml:trace contextRef="#ctx0" brushRef="#br0">1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2:51.721"/>
    </inkml:context>
    <inkml:brush xml:id="br0">
      <inkml:brushProperty name="width" value="0.04286" units="cm"/>
      <inkml:brushProperty name="height" value="0.04286" units="cm"/>
      <inkml:brushProperty name="color" value="#E71224"/>
    </inkml:brush>
  </inkml:definitions>
  <inkml:trace contextRef="#ctx0" brushRef="#br0">36 107 14472,'0'9'580,"0"0"1,0-1-495,0 1 1,1 3-1,1 1 1,1 0-174,-1 3 0,-2 1 0,0-1 0,0 0-461,0-1 1,3-4-1,0 0 1,-1-1-3102,-1-1 1324,-1-4 2325,0-1 0,0-12 0,0-2 0</inkml:trace>
  <inkml:trace contextRef="#ctx0" brushRef="#br0" timeOffset="166">0 195 10924,'1'-5'704,"2"2"-918,3 2 0,2 0 0,1-1-382,0-1 1,-1 0 0,1 1 595,0-1 0,4-4 0,1 2 0</inkml:trace>
  <inkml:trace contextRef="#ctx0" brushRef="#br0" timeOffset="699">142 125 11360,'0'6'1603,"0"-1"-1377,0 2 1,0 2-1,2 2 1,2 2-187,1 0 1,-2-1 0,3 3 0,0-1-254,-1 0 0,2 0 1,-3-4-1,0 0-727,-1 1 1,1-7-1,-2 3 431,1-2 0,3-5 0,-3 0 1,-1-5 187,-1-3 0,0-4 0,1 0 0,1-1 207,-1 0 1,-1 0 0,-1 3-1,0-2 148,0 1 0,3 1 0,0 2 0,-1-1 598,-1 0 1,0 4-129,2 2 0,-2 3 0,3 3-93,-1 3 0,-1 6 0,4 1 0,0 2-97,-1 0 0,3-3 1,-2 1-1,2 0-331,0-2 1,0-1 0,-1-2 0,-1 0-453,1-2 1,1 1 117,1-4 0,-2-4 0,-1-5 0,-3-2 6,-2-1 1,-1 1 0,0-1 0,0 0 214,0 0 0,0-3 1,0 1-1,0 0-56,0 1 0,-3 1 0,0 0-113,1 1 1,0 0-1,0 1 299,-1 1 0,1 0 0,2-3 0</inkml:trace>
  <inkml:trace contextRef="#ctx0" brushRef="#br0" timeOffset="1049">468 142 7839,'-6'0'1034,"0"0"0,3 0-362,-3 0 0,0 0-287,-2 0 0,2 0 0,0 1-45,-1 2 1,3-1 0,0 4 0,1 2-134,0 3 0,0-1 1,3 5-1,0 0-119,0-1 1,1 2 0,2-2 0,3 1-426,2-1 1,2-4-1,0 0 1,2-4-251,-1-2 0,2-1 1,-1-4-1,1-2 107,0-3 1,-1-2 0,-4-1 0,-2-1 182,0-1 1,-4 1-1,1-2 1,-2 2 246,-1 1 1,-1 1 0,-1-1 0,-2 0 85,-1 0 0,0 0 0,-4 1 0,0 0-230,0 2 1,3-1 0,1 3 0,0 0-845,1 0 1038,2-3 0,-2 2 0,4-3 0</inkml:trace>
  <inkml:trace contextRef="#ctx0" brushRef="#br0" timeOffset="1615">679 160 10128,'0'9'632,"0"0"1,0-1-1,1 2-346,2 2 0,-1 3 1,3 4-1,0 3-197,0 0 0,-2 1 0,2 0 0,0-1-316,0-1 1,-3-5 0,1 1-1,-2-3-2255,-1-4 1479,4 0 0,-4-7 1,3-5 1002,-2-6 0,-5-6 0,0 0 0</inkml:trace>
  <inkml:trace contextRef="#ctx0" brushRef="#br0" timeOffset="1866">671 185 7839,'5'-8'397,"-1"2"0,-2 0-64,1-1 0,4 3 0,-1 1 0,3 2-121,3 1 1,-3 0 0,4 0-1,-1 0-89,0 0 0,0 4 1,-1 3-1,0 3-80,-3 1 1,0 1 0,-5-2-1,-1 1-120,-1 1 0,-1-1 0,0-2 0,-1 0-153,-2 0 1,-2-1-1,-5-2 1,-1-1-127,-1-1 1,1-1 0,2-3-1,0 0-226,0 0 1,3 0-1,0-1-453,0-2 1035,2 2 0,0-7 0,4 4 0</inkml:trace>
  <inkml:trace contextRef="#ctx0" brushRef="#br0" timeOffset="2216">856 142 7689,'-6'0'3382,"0"0"-2059,4 0-1048,-2 0 0,4 1 0,1 2 0,1 3-244,1 2 0,3 1 1,-2 1-1,0 0-122,0 2 0,3 3 1,-2-3-1,-1 1-239,-1 0 1,1-1 0,-1-3-883,-1-1 893,-1 1 0,-1-5 0,0-4 0,0-5 116,0-3 0,0-1 0,-1-2 0,-1-2 33,-1-1 1,0 4 0,3-3 0,0 1 38,0 0 1,0 1 0,0 2 0,1 0-27,2 0 0,2 0 0,4 0 0,0 2 163,0 1 1,-1 1-1,1 3-6,0-1 0,4 0 0,1 3 0</inkml:trace>
  <inkml:trace contextRef="#ctx0" brushRef="#br0" timeOffset="2565">1051 115 8395,'-6'0'907,"0"0"1,3 0 0,-3 0-523,-1 0 1,3 0 0,-2 1 0,0 2-90,1 3 0,-2 1 0,4 2 0,0 0-147,-1 0 1,3 3-1,-2 0 1,3 1-328,3 0 0,2 2 0,4-4 0,1-1-106,2-3 1,1-3 0,5-4 0,0 0-317,-1 0 1,-2-1 0,0-2 0,-1-4 75,0-4 1,-1 2-1,-5-3 1,-3 1 297,-2-1 0,-2 2 1,-1-1-1,-1 1 177,-2 1 1,1 3 0,-3 0 0,-2-1-124,-1 0 1,-1-1 0,0 2-1,1 2 90,3 0 1,0 3 0,3-3 81,-1 0 0,0 3 0,3-3 0</inkml:trace>
  <inkml:trace contextRef="#ctx0" brushRef="#br0" timeOffset="2832">1279 221 7839,'-5'6'-12,"1"-2"27,0 0 0,3 0 0,-2-2 151,-1 1 36,3 0 0,-4-7 0,3-2 459,-1-2 1,-1 0 0,1-2-248,-3-2 0,2 4 0,0-3 0,0 1-294,-2 0 0,3 0 0,-1 1 1,1 0-92,0 1 1,0-1 0,3 0 0,0 0-165,0 0 1,1 1 0,3-1 0,4 1-620,2 2 0,6 1 1,-1 3-1,1-1-1695,2 1 2449,0 1 0,3 1 0,2 0 0</inkml:trace>
  <inkml:trace contextRef="#ctx0" brushRef="#br0" timeOffset="2999">1253 168 7258,'9'-5'-259,"-5"1"0,4 0 0,-3-1 1</inkml:trace>
  <inkml:trace contextRef="#ctx0" brushRef="#br0" timeOffset="3232">1359 97 13982,'4'9'469,"0"0"1,-1 0-615,0-1 0,0 4 0,-2 0 0,1 0-1326,1 0 1,1-2 0,-2 2 1470,1-2 0,4-1 0,-2-1 0</inkml:trace>
  <inkml:trace contextRef="#ctx0" brushRef="#br0" timeOffset="3365">1394 0 7839,'-6'0'1039,"1"1"-660,1 2 0,1-1-2912,3 4 2533,0-4 0,4 6 0,1-3 0</inkml:trace>
  <inkml:trace contextRef="#ctx0" brushRef="#br0" timeOffset="3549">1447 19 8626,'0'9'694,"0"-4"0,0 1 0,0 1-134,0 1 1,1 1 0,2 1 0,3 1 104,1 4 0,2 2 1,0 0-1,0 1-426,0 0 1,-3-1 0,-1 0 0,1-1-1311,-1-2 1,2 0 0,-4 1-3601,-1-3 4671,3-7 0,-4-5 0,3-4 0</inkml:trace>
  <inkml:trace contextRef="#ctx0" brushRef="#br0" timeOffset="3883">1579 150 7839,'4'-5'1014,"2"2"1,2-1-1,1 1-1438,-1 1 1,1-1-1,0 0-265,0 1 0,-3 0 389,0-1 1,-2 1 98,2-4 1,-3 3 285,-6-3 1,-2 3 0,-3-2 173,-1 1 0,0-2 1,0 3 291,0 2 1,1 0-1,-1 1-97,0 0 0,3 3 0,1 4 1,1 3-59,2 2 0,1 4 0,1-3 0,0 2-155,0 0 0,1-1 0,2 4 0,3-1-448,2-3 1,4-1 0,0-5 0,1-2-968,0-3 0,3-2 0,-2-2 1174,3-2 0,1-10 0,-1-6 0</inkml:trace>
  <inkml:trace contextRef="#ctx0" brushRef="#br0" timeOffset="4133">1765 72 7839,'-9'0'1015,"1"0"-742,-1 0 1,1-1 0,1-1 647,1-1-512,4 0 1,2 6 0,6 1-1,2 1 82,1 2 0,1 1 0,0 3 0,3 2-103,1 1 0,-3-3 1,0 3-1,-1-1-282,-1-2 0,-1 1 0,-1 0 0,-2-1-277,-1-1 0,-2-2 1,-3 1-1,-1-1-639,-4-2 1,-2 1-1,-1-4 1,0-2-929,0-3 1,1-3 1737,-1-4 0,-4 0 0,-1 0 0</inkml:trace>
  <inkml:trace contextRef="#ctx0" brushRef="#br0" timeOffset="4782">2012 141 7960,'-5'0'1358,"0"0"-851,2 0 1,-1 0-29,-5 0 0,0 0-93,0 0 1,0 0-209,0 0 1,5 1-262,1 2 0,3 2 1,3 4 79,2 0 1,3 0-1,2-1 1,1 1-185,1 0 1,0 0 0,-1 0 0,1 0-35,-1 3 1,-4-3 0,-3 1-1,1-3 34,0 0 0,-3 0 19,1 2 1,-6-4-1,-3-2 1,-1-2-222,-2-1 0,0 0 0,0 0 0,0-1-45,0-2 0,1-1 0,0-3 434,2 1 0,-2 1 0,3-4 0</inkml:trace>
  <inkml:trace contextRef="#ctx0" brushRef="#br0" timeOffset="5016">2108 150 14262,'0'9'246,"0"0"0,3 1 0,1 0 0,0 3-203,0 1 1,2 0 0,-2 4-1,0-1-943,0-3 0,-1 0 0,-1-3-4268,1 1 5168,0-1 0,1-10 0,1-2 0</inkml:trace>
  <inkml:trace contextRef="#ctx0" brushRef="#br0" timeOffset="5148">2136 107 7969,'-5'1'-799,"2"2"0,3-1 799,3 4 0,6 0 0,4 2 0</inkml:trace>
  <inkml:trace contextRef="#ctx0" brushRef="#br0" timeOffset="5398">2329 141 7839,'-6'-1'290,"0"-1"356,-1-1 0,-1 0-163,-1 3 1,1 0 0,-1 0-132,0 0 0,3 1 0,0 1 0,0 2 89,1 1 1,2 1 0,3 4 0,0 1-152,0 0 1,0 4 0,1-2 0,1 0-442,4-1 1,2 1 0,2-3 0,2 0-415,2-2 1,2-3 0,0 1-1,-2-3-229,2-2 0,-2-5 0,0-2 0,-1-1 794,1-2 0,-3-4 0,2-1 0</inkml:trace>
  <inkml:trace contextRef="#ctx0" brushRef="#br0" timeOffset="5582">2399 44 7839,'-5'0'1194,"1"1"0,4 2-472,0 3 0,0 3 1,0 3-1,1 2-291,2 3 1,-1 4 0,3 0 0,0 1-278,0-1 1,-2 3-1,2-4 1,-1 1-575,-2 0 0,2-6 1,0 0-2073,0-4 2492,-2-6 0,6-5 0,-3-5 0</inkml:trace>
  <inkml:trace contextRef="#ctx0" brushRef="#br0" timeOffset="5899">2496 159 10633,'4'-5'916,"2"2"0,3 1-738,3-1 1,-3 2 0,3-2-1,-2 1-340,-1-1 1,0 2 0,-1-3-1,1 2-585,0-1 1,-4-1-67,-2 1 1,-2 1-1,-2-3 436,-2 1 1,-2-2 0,-5 2 0,0 0 379,-2 0 0,0 1 0,3 3 0,0 0 279,1 0 1,-1 0 0,0 2 685,0 4 1,3 1-1,1 7 1,1 0-184,2 3 1,1-1-1,2 4 1,2 0-540,3 1 0,3-3 1,3 2-1,3-5-753,1-3 1,2-2-1,-1-2 1,1-2-932,0-3 1438,-1-10 0,5-3 0,1-8 0</inkml:trace>
  <inkml:trace contextRef="#ctx0" brushRef="#br0" timeOffset="6549">2787 19 12087,'0'9'999,"0"-1"0,1 2-726,2 2 0,-1 5 1,4 4-1,1 2-100,1 1 0,0-1 0,-2-1 0,-1 0-128,-1-3 0,2 0 0,-3-2 0,-1-3-1700,-1-2 1190,3-6 1,-3-3 0,2-7 0,-2-4 43,-1-3 1,0-4 0,0 0 0,0-2 224,0 0 0,0-1 1,1 2-1,1 0 147,1 1 1,4 4 0,-1 0 0,1 2 157,2 3 0,1 2 0,1 4 1,1 1 61,-2 2 1,0 3 0,-2 6 0,-1 1-60,-1 1 1,-4 3-1,1-3 1,-2 3-59,-1 1 1,0-4 0,-1 0 0,-1-1-32,-1-2 0,-4-2 1,1-1-1,-2-1-137,-1-1 0,0-4 0,1 1 0,-1-2-310,0-1 0,0-4 1,0-1-1,1-1-2016,-1 0 2440,0 0 0,0-6 0,0-2 0</inkml:trace>
  <inkml:trace contextRef="#ctx0" brushRef="#br0" timeOffset="7016">2999 125 9038,'-5'0'2933,"-2"1"1,4 2-2646,1 2 0,1 6 0,1 1 0,0 0-150,0 0 0,4 2 1,2 3-1,2-1-228,1-2 1,1-3 0,0 1-1,3-2-805,1-2 0,-2-3 1,1-2-1,0-2-107,-2-1 0,2-4 0,-3-2 0,-1-2 387,-2-4 0,-5-1 0,1-2 0,-2 3 615,-1-1 0,0 2 0,0-3 0,-1 2 0,-2 1 0,-1-2 0,-3 1 0,1 2 79,-1 0 0,3 1 1173,-2 0 1,3 4-396,-3 2 0,5 6 1,0 3-1,4 3-254,2 3 1,1 1 0,1 5 0,0 1-116,-1 1 0,1 1 1,3 4-1,0 3-151,-2-1 0,-3 2 0,1-1 0,-2 1-537,0 0 1,-4-4-1,0-3 1,-5-5-368,-3-4 1,0-1 0,-2-4 0,-1-2-343,-1-3 0,-3-6 1,0-3-1,-2-3-694,0-3 0,2-1 1603,0-5 0,0 0 0,-2 1 0</inkml:trace>
  <inkml:trace contextRef="#ctx0" brushRef="#br0" timeOffset="7700">3422 88 7839,'-6'0'204,"1"0"246,-2 0 1,2 0 171,-1 0 0,0 0-3,-3 0 1,3 0-31,0 0 1,1 0-424,-4 0 1,3 3-1,1 1-165,1 1 1,1 1 0,4 3-1,2 0-82,3-1 1,2 2 0,2 1 0,0 2-11,2 0 1,3-1 0,-2 2-1,-1 0-59,1-1 1,-1-1 0,-3 2-1,-2-1 50,-1-3 0,-1 0 35,-2-1 1,-3-4 0,0-2 0,-5-2-221,-3-1 0,-3-1 0,-1-2 0,1-3-222,1-2 0,2-1 1,-1 1-1,0 0-436,0 2 1,3-2 942,0 2 0,0-2 0,-2-1 0</inkml:trace>
  <inkml:trace contextRef="#ctx0" brushRef="#br0" timeOffset="7916">3528 116 8620,'-5'0'2697,"1"1"1,4 2-2225,0 3 0,0 1 0,1 3 0,2 2-347,3 3 1,-1 1 0,1 3 0,0 1-506,-1 0 0,2 0 0,-4-5 1,1-1-3659,0-1 4037,-1-1 0,1-7 0,1-2 0</inkml:trace>
  <inkml:trace contextRef="#ctx0" brushRef="#br0" timeOffset="8031">3556 97 8212,'-5'1'-220,"2"2"0,6 2 0,2 4 1</inkml:trace>
  <inkml:trace contextRef="#ctx0" brushRef="#br0" timeOffset="8283">3750 132 7839,'-9'0'152,"0"0"1,3 0 0,0 0 362,-1 0 1,0 0 0,-2 0-16,0 0 1,0 0 0,0 1 128,0 2 0,1 2 0,0 4-223,2 0 0,2 3 1,4-1-1,0 1-246,0 1 1,4 0 0,2 2 0,3-1-510,2-1 0,0-2 0,4-5 0,0-1-531,-2-1 0,4-1 1,-3-3-1,-1-1-831,-1-2 0,1-2 1711,-1-3 0,-1-5 0,-2-1 0</inkml:trace>
  <inkml:trace contextRef="#ctx0" brushRef="#br0" timeOffset="8467">3775 44 7839,'0'-5'0,"0"1"0,0 5 0,0 2 0,0 3 0,0 2 0,1 5 0,1 2 0,1 2 0,-1 4 0,2-2 0,0 4 0,0-2 0,0-1 0,2-1 0,-3-3 0,1 0-570,0-1 1,3-6 569,-1 0 0,-2-4 0,0-5 0</inkml:trace>
  <inkml:trace contextRef="#ctx0" brushRef="#br0" timeOffset="8766">3908 169 7709,'6'-3'-55,"0"0"1,-3 0 0,2 2 0,0-1 54,0-1 0,-2 0 0,3 3 0,0 0 0,2-3 0,1 0 0,-3 0 0,-1 2 0,-1-2 0,-1 1 0,-4-3 23,-2-2 1,1 3 0,-4 0 0,-1 1 63,-1 0 1,0 0-1,-1 3 1,0 0 226,0 0 1,3 0-1,0 0 1,-1 1 317,0 2 0,1 5 0,1 4 0,1-1 7,2 2 0,1 1 1,1 2-1,0 0-314,0-1 0,4-2 0,2 3 0,3-2-434,2-1 0,0-5 0,4-3 0,0-1-1916,2-2 1,1-5 2024,-1-3 0,1-5 0,0-3 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2:17.140"/>
    </inkml:context>
    <inkml:brush xml:id="br0">
      <inkml:brushProperty name="width" value="0.04296" units="cm"/>
      <inkml:brushProperty name="height" value="0.04296" units="cm"/>
      <inkml:brushProperty name="color" value="#E71224"/>
    </inkml:brush>
    <inkml:brush xml:id="br1">
      <inkml:brushProperty name="width" value="0.04286" units="cm"/>
      <inkml:brushProperty name="height" value="0.04286" units="cm"/>
      <inkml:brushProperty name="color" value="#E71224"/>
    </inkml:brush>
  </inkml:definitions>
  <inkml:trace contextRef="#ctx0" brushRef="#br0">336 66 9135,'-8'-1'2167,"4"-4"-962,3 4-801,1-5 0,0 8 1,0 2-1,0 5-179,0 3 0,0 1 1,0 1-1,0 4-254,0 4 0,4-1 0,0 1 1,-1 1-63,-1 2 1,-1 0 0,2-3 0,2-3-334,-2 1 1,-2-6 0,0 2 0,2-4-2713,2-3 2155,-1-6 1,-4 1 0,0-8 980,0-5 0,0-3 0,0-1 0</inkml:trace>
  <inkml:trace contextRef="#ctx0" brushRef="#br0" timeOffset="367">309 159 7916,'-7'-9'-14,"3"0"1,2 5 96,2-5 0,0 5 1,0-5 161,0-1 0,2-2 0,1-1-64,1-1 1,5 5-1,-3 1 1,1-1-9,3 2 0,2-5 0,1 4-75,0 1 0,1 1-176,-1 6 0,-1 6 0,-3 3 0,-4 3 40,1 1 1,-4 0 0,2 0 14,-2 1 0,-2-1 0,0 0 0,0 0 36,0 0 0,0-4 1,0 0-1,-2 0 1,-2-2 0,1 5 1,-5-3-37,3 3 0,-6-1 0,4 0 0,0-3-102,2 3 0,-2-4-297,-2 2 1,2-6-601,-2 1 260,6-2 761,-3-8 0,6-1 0,0-7 0</inkml:trace>
  <inkml:trace contextRef="#ctx0" brushRef="#br1" timeOffset="11066">467 160 7863,'-5'0'4595,"1"0"-4038,4 0 1,0 1-336,0 2 1,0 2 0,1 3 0,1 1-98,1 0 1,3 3-1,-2 0 1,0-1-257,0 2 0,2-2 0,-2 3 1,0-2-15,0-1 1,0-1 0,-3-1-577,2 0 414,0-1 0,-3-4 96,0-4 0,-3-4 0,0-4 0,1-1 83,-2 0 0,2 0 0,-3 0 0,1 0 74,2 1 0,-2-1 0,1 0 0,1 0 2,1 0 1,1 1-1,0-1 1,0 0-7,0 0 1,0 0-1,1 0 1,2 1-181,3-1 0,-1 1 0,1 1 0,1 2-186,0 1 0,2-2 1,0 3-1,0 1-196,0 1 0,-1 1 1,1 0 619,0 0 0,0-3 0,0-2 0</inkml:trace>
  <inkml:trace contextRef="#ctx0" brushRef="#br1" timeOffset="11532">679 141 8052,'-5'0'1698,"0"0"-1100,2 0 1,1 0-230,-4 0 1,3 0-1,-2 1-139,-2 2 1,2-2 0,0 3 0,0-1-41,0 0 0,2 7 0,-2-2 0,0 3-127,0 2 1,3 0 0,0 2 0,1 0-156,1 1 0,1 0 0,1 2 0,4-1-256,2-3 0,1-1 1,1-5-1,1-1-117,0-1 0,1-4 0,-2 0 0,1-3 66,0-2 1,0-7-1,-4 0 1,-2-2 138,-1 0 1,2-4 0,-3 2 0,-1 0 325,-1-1 0,-2 3 1,-1-2-1,-2 1 151,-1-1 1,2 3 0,-3-1 0,-1 3 67,-1 0 0,2 1 1,2 1-332,0 1 1,-2 0-856,3-3 1,1 4 900,5-1 0,2 0 0,4-3 0</inkml:trace>
  <inkml:trace contextRef="#ctx0" brushRef="#br1" timeOffset="11865">821 266 8071,'3'5'119,"0"1"1,0 0 288,-3 3 1,1-1-1,1-1-60,1-1 0,1-3 316,-1 2-132,-2-3 0,2 1-260,-3-6 1,0-1 0,0-5 0,-2 0-7,-1 0 0,-3 0 0,2-1 0,0 0-115,0-2 0,-3-3 1,2 2-1,-1 1-11,0-1 1,4-2 0,-3 4 0,1-1-159,2-1 0,1 3 0,1-2 0,0 3-335,0 0 1,1 1 0,2 1 0,3 2-598,1 1 1,2-2 0,1 4 0,1 0-1481,1 1 2430,3 1 0,-5-4 0,3-1 0</inkml:trace>
  <inkml:trace contextRef="#ctx0" brushRef="#br1" timeOffset="12033">820 186 11834,'9'0'-492,"0"0"0,2-1 0,1-1 0,-1-1-280,-1 1 0,-1-2 772,-1 2 0,5-5 0,1 2 0</inkml:trace>
  <inkml:trace contextRef="#ctx0" brushRef="#br1" timeOffset="12449">970 168 9316,'9'-5'99,"0"-3"1,-1 3 0,1-1-78,0 0 1,0 3 0,0-2 19,0 1 1,-2 1 0,0 1-2,-1-1 1,-4-1-169,1 1 1,-3 2 118,-3-2 1,1-1 0,-4 1 76,-1 1 0,2-2 1,0 1-1,-2 1 157,-1 1 0,2-2 0,0 0 0,-1 1 107,-1 1 0,3 1 0,-1 1 0,0 2 26,1 3 0,-2 2 0,3 2 1,0 1-21,0 0 0,1 5 0,3-1 0,0 0-188,0 0 1,3 2-1,1-3 1,1-1-241,2-1 0,1 1 0,2-2 1,0-1-549,2-3 0,1 0 0,-2-4 1,0-1-353,0-1 0,-1-2 1,-1-2-1,0-3-210,-1-2 1,1-2 1198,0-1 0,0-3 0,0-4 0</inkml:trace>
  <inkml:trace contextRef="#ctx0" brushRef="#br1" timeOffset="12816">1199 88 8071,'-6'0'1238,"1"0"0,2 0-546,-3 0 0,0 0-182,-3 0 1,3 0 314,0 0-664,0 0 0,1 1-298,3 2 1,1-1-1,2 3 1,1 0 10,4 0 1,2 1 0,2 2 0,1 1 75,1 0 0,2 0 0,-1 1 0,0 1-101,-1 0 0,-1 4 0,-4-2 0,-2-1-68,-1 1 1,-1 0 0,-3-2 0,-1-1 122,-2-2 1,-2 0 0,-4-4 0,0 0-351,1 0 0,-4-1 1,0-4-1,2-2-82,3-3 0,0-2 0,2-1 1,0 1-64,2-1 0,2 0 591,1 0 0,0 0 0,0 1 0</inkml:trace>
  <inkml:trace contextRef="#ctx0" brushRef="#br1" timeOffset="13216">1420 79 8071,'-9'0'0,"0"0"0,3 0 0,0 0 0,-1 0 0,3 0 0,-2 0 0,-1 1 0,-1 2 0,2-2 0,0 2 0,-1-2 0,0-1 0,1 0 0,0 0 0,0 1 1673,1 2 1,-3-2-1187,2 2 1,2 2 0,2 0-316,4 0 1,0 2 0,4-3 0,1 0-192,1 3 0,1 1 0,0 2 0,-1 1-85,1 0 0,0 1 1,0-3-1,0 1-118,-1 2 1,-2-4 0,-1 2 0,0-3 8,0 0 0,-3 1 0,1 1-102,-2-1 0,-2-3 1,-2-1-41,-3 0 0,1-3 0,-1 2 1,-1-3-196,0-3 1,-1 1-1,1-3 1,2 0-559,1 0 1108,1 0 0,-1-4 0,-1 0 0</inkml:trace>
  <inkml:trace contextRef="#ctx0" brushRef="#br1" timeOffset="13466">1465 107 10900,'1'5'3364,"1"-1"-2654,1 0 0,0-2 0,-3 3 0,0 2-246,0 1 0,1 2 1,1 1-1,2 1-329,0 2 0,-1 1 0,2 3 1,0-1-1162,0 1 0,-3-5 0,2-1 1,-1-2-5749,0-1 6774,0-4 0,-3-9 0,0-6 0</inkml:trace>
  <inkml:trace contextRef="#ctx0" brushRef="#br1" timeOffset="13598">1491 19 8071,'-6'5'887,"1"-3"-1635,3 3 0,-2-3 748,4 4 0,4-4 0,0 2 0</inkml:trace>
  <inkml:trace contextRef="#ctx0" brushRef="#br1" timeOffset="13949">1677 63 8071,'-6'0'711,"0"0"0,3 0 0,-3 0 136,-1 0 1,2 0-583,-1 0 0,0 0 1,-2 1 79,-1 2 1,3-1 0,0 4 0,0 0 43,1 2 0,-3 5 1,4 3-1,-1 2-135,2 3 0,2 3 0,2-1 0,2 0-321,2 1 0,4-5 1,3 1-1,3-4-211,1-4 0,2-4 1,0-2-1,-1-3-496,1-2 1,0-5-1,-2-2 1,-1-2 51,-3-4 1,-5-2 0,-3-4-1,0 1 554,-2-1 1,-2 3-1,-3 1 1,-2-1 95,-3 1 1,-1-1-1,0 3 1,0 1-114,0 1 0,1 1 0,0 1-244,2-1 1,2 0 428,4 0 0,-4 0 0,-1 1 0</inkml:trace>
  <inkml:trace contextRef="#ctx0" brushRef="#br1" timeOffset="14882">1781 89 7798,'0'-6'480,"0"0"1,1 4 627,2 0-633,-2-3 1,4 4 0,-3-1-159,1 4 1,1 4 0,-2 4 0,2 3-249,1 1 0,-3 0 1,2 5-1,-1 1-231,0 0 0,2 1 0,-1-3 0,0-1-324,0 1 0,2-5 1,-3-1-1,-1-2-878,-1-1 0,-1-3 842,0 0 1,0-8 0,-1-1 521,-2-4 0,1-5 0,-3 0 0,1 1 0,2-2 0,-2 3 0,1-3 0,0 2 0,0-1 0,2 0 0,-2 2 91,2-2 1,1 0 0,0-3 0,0 3 457,0 2 1,0 5 0,0-1 0,0-1-102,0-1 0,4 2 1,1 0-1,3 0-175,1 1 0,1 2 0,1 3 0,0 0-69,0 0 1,2 1 0,-1 1-1,-2 5 20,0 4 1,-1 0 0,0 4 0,-1 0-103,-2 2 0,0 1 0,-2-1 1,0 1-188,0 0 1,-1-4 0,-3 0 0,0-1-866,0-3 0,0 0-738,0-1 1,0-5-236,0-4 1903,0-4 0,4-9 0,1 0 0</inkml:trace>
  <inkml:trace contextRef="#ctx0" brushRef="#br1" timeOffset="15165">2100 88 7798,'-9'5'287,"0"-2"1,0-2 446,1-1 1,-1 0-299,0 0 0,0 4 0,0 2-89,0 2 0,4 3 1,0 2-1,1 1-155,2 2 0,1 0 0,1 2 1,1 0-170,2-1 1,-1 1 0,5-2 0,1-1-468,3-3 0,2-3 1,-2-3-1,1-3-13,2-2 1,-2-1 0,2-2-1,-2-3-281,-1-4 0,-1-3 1,-2 0-1,-1-1 738,-1-1 0,-5-3 0,2 3 0,-2-3 0,-1-1 0</inkml:trace>
  <inkml:trace contextRef="#ctx0" brushRef="#br1" timeOffset="15334">2134 97 8368,'0'6'1158,"0"0"1,0-3-1,0 3 1,1 0-941,2 2 0,-1 4 0,3 1 0,0 0-293,0-1 1,-2 4-1,3-2 1,-1 0-382,0 1 0,2-4 0,-3 0 0,0-4-3639,0-1 4095,3 0 0,-2-1 0,4-1 0</inkml:trace>
  <inkml:trace contextRef="#ctx0" brushRef="#br1" timeOffset="15565">2214 44 10058,'0'9'940,"0"0"0,0 1-627,3 1 1,-2 6-1,3 5 1,0 0-176,2 3 1,-1-3 0,1 1 0,0-2-549,-1-1 1,2-3 0,-4-2-1,1-3-2713,0-2 3123,3-5 0,-2-5 0,4-5 0</inkml:trace>
  <inkml:trace contextRef="#ctx0" brushRef="#br1" timeOffset="15899">2400 72 7798,'-9'0'251,"3"-3"0,0 0 166,-1 1 0,2 0 1,-1 0-190,0-1 1,1 0-1,-1 3-11,-1 0 1,2 0 0,-1 0 0,0 1 24,1 2 1,1-2 0,2 3 0,-1 0-129,1 2 0,1 1 0,1 2 0,1 0-37,2 0 1,2 0 0,4 0-1,2 2 31,1 1 1,3 3 0,-3-3 0,1 1-80,0 0 1,1 2 0,-3-4 0,-2 0-309,-2-1 0,-5 2 0,1-1-20,-2 0 0,-2-1 1,-2-2-1,-4-2-156,-4-3 1,1-2 0,-2-1-1,0-1-759,0-2 0,3-2 1214,3-4 0,1-4 0,-4 0 0</inkml:trace>
  <inkml:trace contextRef="#ctx0" brushRef="#br1" timeOffset="17298">98 627 8313,'4'5'536,"-3"0"0,3-3 197,0 1-296,-3 0-248,2-3 1,-3-1-116,0-2 0,-2 1 0,-2-3-25,-1 1 0,-1-2 0,-2 2-6,2-1 0,-2 3 0,2 0 31,-1 1 1,-2 2 0,0 1 0,1 5 46,2 4 0,-2 0 0,3 4 0,1 0 78,1 2 1,-1 4 0,1-1-1,1 0-157,1-2 1,2-1 0,2-1 0,3-3-412,1 0 1,2-4 0,0-4 0,1-1-510,2-2 0,-2-2 1,4-3-1,-1-3 878,-2-2 0,2-1 0,1 0 0</inkml:trace>
  <inkml:trace contextRef="#ctx0" brushRef="#br1" timeOffset="17615">212 645 7816,'-8'0'578,"-1"0"0,4 1 0,1 1-332,0 1 0,2 0 1,-3-2-1,0 1-42,0 1 0,3 3 1,-1 0 25,-1 2 0,3 4 1,-2 0-1,2-1-107,1 2 1,0-2 0,0 4 0,1-1-127,2 0 0,2-1 0,3-4 0,1-1-350,0 1 1,1-1-1,1-2 1,0-3-398,0-2 1,0-1-1,0-1 1,0-1-295,0-1 0,-2-7 1044,-3 1 0,6-1 0,-2 1 0</inkml:trace>
  <inkml:trace contextRef="#ctx0" brushRef="#br1" timeOffset="17815">291 654 7741,'-5'0'3170,"0"0"-2793,2 0 1,2 4 0,-2 2-195,2 5 1,2 0-1,1 3 1,1-1-207,-1 1 1,2 1-1,0 2 1,0-2-701,0 0 0,2-4 0,-2 0 0,-1-1-2056,1-1 2779,-1-4 0,1 3 0,1-3 0</inkml:trace>
  <inkml:trace contextRef="#ctx0" brushRef="#br1" timeOffset="18198">345 661 12178,'1'10'1177,"1"1"-961,1 1 1,3 1 0,-4-2 0,1 3-150,1 0 0,-3 1 1,3-2-1,-1 0-634,0 0 1,0-2-1008,-3-2 1258,4 0 1,-3-8 0,2-4 0,-2-5 144,-1-4 0,0 0 0,0-4 1,0 1 88,0 0 1,1-2 0,1-1-1,2 2 160,1 1 0,1-1 0,2 5 0,1 1 221,0 3 0,0 3 0,1 4 0,0 1 0,2 2 1,0 3 0,-3 6 0,-1 2-104,-3 3 0,2 1 0,-4-2 0,-1 0-261,-1-1 0,2-2 1,0 2-1,-1-3-794,-1-2 0,-1-5 0,1 0 859,2-1 0,-2-5 0,3-4 0</inkml:trace>
  <inkml:trace contextRef="#ctx0" brushRef="#br1" timeOffset="25547">750 654 12050,'-5'0'503,"-1"0"-346,-1 0 0,2 0 0,-1 0-58,-1 0 0,2 1 0,0 2 0,0 2-47,1 3 0,1 4 0,-2 1 1,1 1-24,2 1 0,1 2 0,1 0 1,1-2-130,2 0 0,0-1 0,5 0 1,1-2-403,1-2 0,1-1 1,0-1-1,1-3-446,2-2 1,-3-2 0,2-2-1,-2-3 948,1-4 0,0-1 0,-3-4 0</inkml:trace>
  <inkml:trace contextRef="#ctx0" brushRef="#br1" timeOffset="25931">874 680 7926,'-6'-3'342,"0"0"0,3 0 476,-3 3 1,3 0-407,-2 0 0,2 0 1,-3 0-130,-1 0 1,2 4 0,0 2 0,1 2-108,2 1 0,-2 1 0,1 1 1,1 4-90,1 2 0,1-3 0,1 1 1,2 1-382,3 0 0,2-2 1,1-2-1,1-2-161,1-1 1,0-5 0,3-1 0,-1-2-18,-3-1 0,3-4 0,-1-2 0,-1-4 181,-2-2 0,-1-1 0,-2 2 0,-3 0 302,-2 0 0,-1-2 1,0 1-1,-1 2 119,-2 0 0,1 1 0,-4 0 0,-1 0-35,0 1 1,-2-1 0,0 1 0,0 1-427,0 1 1,3 1-965,1-1 1295,3-1 0,2 6 0,5-7 0,3 3 0</inkml:trace>
  <inkml:trace contextRef="#ctx0" brushRef="#br1" timeOffset="26530">989 661 7839,'-5'0'1650,"1"0"0,4 1 0,0 2-1270,0 3 0,3 2 0,1 1 1,0 1-207,-1 1 1,3 0 0,-2 3 0,0 0-143,0-1 1,2-2 0,-3 1-1,-1-2-396,-1-1 0,2-1-572,0 1 737,0 0 0,-3-8 0,0-4 0,0-4 45,0-2 0,0-2 0,0-1 1,0 0 112,0-1 1,0 1 0,0-4 0,0 1 73,0 0 1,1 2 0,1 1-1,2 2 159,0 1 0,2 1 1,3 0-1,1 2 33,2 3 1,-3 3 0,4 3 0,-1 3 71,0 2 0,0 4 0,-5 4 0,0 3-60,-1 1 1,-3 1 0,2-4-1,-1 1-249,-2 0 1,-1-4-1,-1 0 1,0-1-519,0-2 1,0-4 103,0-2 1,0-4 0,-1-1 101,-2-4 0,2-5 1,-2-2-1,2-2 20,1-1 0,0 4 1,0-3-1,0 1 64,0 0 1,0-2 0,1 2 0,1 0 14,1-1 0,3 4 1,-2-3-1,1 3-21,1 3 1,2-1 0,1 4 0,0 1 971,0 1 1,2 2-1,0 3 1,-2 4-87,-2 3 0,-2 5 0,2-3 0,-2 2-485,-2 0 0,0-3 0,-3 1 0,0 1-832,0 0 1,0-4-1,0 2-3288,0-2 3965,4-5 0,1-1 0,4-4 0</inkml:trace>
  <inkml:trace contextRef="#ctx0" brushRef="#br1" timeOffset="26980">1333 724 7839,'-5'-6'603,"1"1"1388,0 2-103,3-4-1317,-3 6 1,4-2-1,1 6-41,2 3 0,-1 4 1,4 3-1,0 1-162,-2 1 1,4 2-1,-3 1 1,1-1-360,0 1 1,-1 3 0,2-1-1,-2 0-647,-1-2 0,-2-3 1,-1-1-3882,2-1 3648,-2-2 0,2-11 1,-5-6-1,-2-6 487,0-5 0,2-1 0,-2 1 1,1-1 383,0 1 0,-1-1 0,2 0 0,-1 2 0,1 1 0,0-1 0,0 3 0,-1 1 235,1-1 0,1 0 0,1 2 454,0 0 0,0-1 0,1 3 1,2 1-149,3 2 0,2 0 0,1 3 0,0 1-135,3 1 1,1 2 0,3 2-1,-3 3-223,0 5 1,1 2-1,-4 3 1,-4-1-113,-1 4 1,1-2 0,-3 2 0,-1-2-276,-1-1 0,-5 1 1,-2-5-1,-2-1-261,0-1 1,-1-2-1,0 0 1,0-2-263,0-3 0,1-2 0,-1-2 0,1-2-95,2-3 0,-1-2 1,4 0 821,1-1 0,-3-4 0,0-1 0</inkml:trace>
  <inkml:trace contextRef="#ctx0" brushRef="#br1" timeOffset="27464">1561 697 7839,'0'-6'390,"0"0"1,-1 1 19,-2-1 0,1 2 1,-4 4-7,-1 0 0,-1 1 1,1 2-1,0 3-17,1 2 1,1 2 0,-2 1 0,2 3-157,1 0 1,1 3-1,3-3 1,0 3-142,0 1 1,1-2 0,2 0-1,4-2-504,4-2 1,0-1-1,2-4 1,1-2-387,0-1 1,-3-1 0,1-4 0,0-2 384,0-3 1,0-3 0,-5-2 0,0-1 8,-1-2 1,-4 0 0,1-1 0,-2 1 405,-1 1 0,0-2 0,0 3 0,0-1-1,0 0 1,-1 1 0,-1 4 972,-1-1 46,-4 4 0,6 2 0,-2 6-324,2 3 1,1 2 0,1 1 0,1 2-156,1 1 1,4 3-1,-2-3 1,1 2-68,0 2 1,0-1-1,2 1 1,0-2-848,-2-1 1,2 1-1,-3-2 1,1-2-1318,0-3 0,-3 0 1,2-6 1691,-2-1 0,4-8 0,-2-6 0</inkml:trace>
  <inkml:trace contextRef="#ctx0" brushRef="#br1" timeOffset="27764">1738 707 7839,'-5'1'1422,"2"1"0,2 0 1,1 4-1,0 1-885,0 1 0,1 2 1,1 1-1,2 1-265,1 2 1,0 0 0,2 1 0,-2 0-547,-1 1 1,2-3 0,-3-2-829,-1-1 486,-1-1 1,-1-6 0,0-5 0,0-7 116,0-4 1,0 0-1,0-3 1,-1 1 342,-2 0 1,2-2 0,-2-1 0,2 2 118,1 1 0,0-1 0,1 4 0,1-1-101,1 0 0,3 1 0,1 4 1,3 3-312,2 2 1,1-1 0,-3 1 0,2 1-703,-1 1 1151,-1 5 0,-1 1 0,-1 3 0</inkml:trace>
  <inkml:trace contextRef="#ctx0" brushRef="#br1" timeOffset="28064">1888 715 7999,'-5'0'1479,"2"0"0,6 0-1361,3 0 1,2 0 0,1 0-1,1 0-277,1 0 0,-1-3 0,2 0 1,-2-1 56,-1 0 0,-1 0 0,1 2-122,0-1 0,-3-3 1,-1 2 82,-1-1 0,-2 2 0,-5-2 156,-3 1 0,-2-1 1,-1 2-1,0 1 155,1 1 0,-1 1 0,0 0 0,0 0 195,0 0 1,0 3 0,2 1 0,0 3 69,1 3 0,1 5 0,-1 0 1,3 1 205,2 2 1,1 2-1,1 2 1,3 0-383,5-1 0,1 0 0,4-5 0,3-1-767,3-3 0,-2-3 0,4-4 1,-2-3-1804,1-4 1,0-6 2310,-4-7 0,5-6 0,0-1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1:55.359"/>
    </inkml:context>
    <inkml:brush xml:id="br0">
      <inkml:brushProperty name="width" value="0.11457" units="cm"/>
      <inkml:brushProperty name="height" value="0.11457" units="cm"/>
    </inkml:brush>
  </inkml:definitions>
  <inkml:trace contextRef="#ctx0" brushRef="#br0">27 490 21642,'-9'0'2051,"0"0"-808,6 0-324,-3 0 184,6 0 510,0 0-1208,6 0 1,-3 0-1,6 0 1,0-2 80,-2-2 0,6 1 0,-1-5 0,4 1-329,1 0 1,3-2-1,2-4 1,5-1-158,3 1 0,4-5 0,7 1 0,2-1 0,1-1 0,5 4 0,-4-2 0,2 1 0,3-2 0,-4 8 0,-2-4 0,-3 4 0,-1 3 0,-1-3 0,0 4 0,-4 0 0,-4 0 0,3 0 0,1 3 0,3-3 0,2-1 0,-1 4 0,1-3 0,0 2 0,0-1 0,-1-1 0,1 3 0,-2-1 0,-3 1 0,2 2 0,-5 1 0,2 0 0,3 0 0,1 0 0,0 0 0,-1 0 0,-1 0 0,-6 0 0,4 0 0,0 0 0,0 0 0,-5 4 0,2 2 0,-3 0 0,-2 0 0,1-2 0,-1-4 0,1 1 0,-1 4 0,1-4 0,-1 4 0,1-4 0,-1-1 0,1 5 0,-1-1 0,2 0 0,3 2 0,-3-4 0,3 4 0,-5-2 0,-4 1 0,3 0 0,-3-2 0,2 3 0,-2 2 0,1-4 0,-5 3 0,0 1 0,1-1 0,-5-3 0,4 4 0,-3-2 0,-2-3 0,-4 2 0,0 1 0,1 2 0,2-5 0,1 1 0,0-1 0,0 1 0,1-2 0,-1 2 0,0-1 0,0 2 0,0-4 0,1 4 0,-1-4 0,0 3 0,0 1 0,-1 1 0,-3-2 0,1-1 0,-5 6 0,1-6 0,-2 1 0,-3-1 0,4 2 0,-2-4 0,1 3 0,-2-2 0,4-2 0,-6 0 0,0 0 0,0-6 0,-2 5 0,-1-5 0,-1 0 0,-1 4 0,4-8-332,-4 6 0,4-2 168,-3 1 1,2 2 0,2-5 349,0-3 1,0 4-416,0-2 0,0 0 1,0-4 21,0 0 1,0 4 0,0 0-1,0-1 136,0-2 0,0 3 1,0-1 191,0-5 0,0 2 1,0-5-1,0 4-95,0 1 1,0-1 0,0 1 0,0 0 104,0 0 1,0 4 0,0 0 282,0-1 0,0-2-389,0-1 0,0 4-25,0 0 0,0 5-50,0-5-12,0 6 54,0-3 1,0 7 33,0 4 0,0-4 0,0 7 14,0-4 31,0-2 1,0 9 69,0-2 0,0 3 0,0 1-121,0 0 1,0 1 0,0-1 0,0 0-21,0 0 0,0 1 0,0-1 0,0 0 0,0 0 0,0 0 0,0 1 0,0 0 0,0 4 0,0-3 0,0 2 0,0-2 0,0-2 0,0 5 0,2 0 0,2-2 0,-3-2 0,4 0-155,-4-1 0,-1 0 0,0 0-115,0 1 1,0-6-173,0 1-62,0-6 112,0 3 284,0-6 839,0 0 238,0-6-807,0 5 1,0-7-95,0 4-61,0 2 1,-1-3-281,-4 5 1,2 0 505,-5 0 0,3 0 1,-4 0-188,-1 0 1,3 0 0,-2 0 0,-1 0-47,-2 0 0,-1 0 0,-1 0 0,1 0 0,0 0 0,0 0 0,-2 0 0,-1 0 0,-2 0 0,1 1 0,3 2 0,1 1 0,0-1 0,0-1 0,-1-2 0,3 1 0,2 4 0,-3-4 0,3 4 0,-2-4 0,2-1 0,1 2-591,2 2 1,-4-3 360,1 4 1,4-2 0,-1 0 520,0 1 357,4 1-1294,-4-5-2692,6 0 2128,0 0 1,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4:04.647"/>
    </inkml:context>
    <inkml:brush xml:id="br0">
      <inkml:brushProperty name="width" value="0.34236" units="cm"/>
      <inkml:brushProperty name="height" value="0.34236" units="cm"/>
    </inkml:brush>
  </inkml:definitions>
  <inkml:trace contextRef="#ctx0" brushRef="#br0">8 393 12424,'-6'-18'306,"4"0"-162,6 2 1,7 3 63,0-2 0,2-2-23,6 2 0,0-2-110,4 2 1,2 2 77,2-2 1,-3 2 0,3 1 49,-3 1 1,1 3-52,2 0 1,-3 2 0,3-3 14,-3 1 1,1 2-93,2-2 0,-3-1 1,3 5 12,-3 2 1,5-5-54,1 0 1,4 0-23,0 0 1,1 3 14,0-4 0,-1 4 10,1-3 1,-2 3-1,-2-3-9,-4 2 0,3 0 0,-1 2 13,1 0 0,-2-1 0,-5 2 16,0-1 1,9 1-1,1-2-39,-1 3 0,-2-3 1,-6 0 14,3 2 1,2 1-1,1 1 1,-3 0 2,-2 0 1,2 0-1,0 0 1,-2 0-2,0 0 1,-6 0 0,1 0 0,3 0-29,3 0 1,-3 0-1,-4 0 1,2 0-2,1 0 0,1 0 0,1 0 32,3 0 0,-2 0 0,1-2 1,-1 0 9,-2-2 0,0 0 0,0 4 1,0 0-54,0 0 0,0 0 0,0 0 1,1 0-4,-1 0 0,0 0 0,1 0 1,2 0 28,1 0 0,0 0 1,-4 0-1,0 0 1,0 0 0,0 0 0,0 0 0,0 0-3,0 0 0,0 0 0,0 0 1,1 0 1,2 4-1,3 0-28,0-2 0,-2 1-24,4 1 1,0-3 0,2 4 47,-2 0 1,-7-3-1,-5 1 1,2-1 82,1-2 1,2 4-1,2-1-71,1 0 0,0-2 0,-3 1 1,2 0-10,1 2 0,0 0 1,-4-4-1,1 1-32,3 3 0,-3-3 0,3 3 0,-2-3-8,-2-1 0,4 0 0,0 0 0,-2 0 41,0 0 0,-2 0 1,0 0-1,0 0-24,0 0 1,1 4 0,2 0-3,1-1 0,-4-2 0,-4-1-10,2 0 1,6 4 46,4 0 0,1-1 0,0-3-3,-1 0 1,-10 4 0,2 0 25,-1-1 0,5-1 6,4 2 1,2-1-32,2 4 1,0-3 3,-1 4 1,0-4 0,-4 2-20,-3-1 0,-1-1 1,0-4 41,1 0 1,-4 4 0,-4 0-9,1-2 0,6 4 0,2-1-9,2 1 1,-3-2 0,2 2 9,0 0 0,-6 1 0,-4-2 8,1 2 1,7-1 29,4 2 1,2 2 15,2-2 1,-5 1-1,-3 0-53,-3-2 0,-5-4-46,0 1 1,4 2 66,4 2 0,-3-3 62,-5-1 0,-4-3-50,4-1 0,1 4-16,3 0 1,-4 0 41,0-4 1,0 4-53,5 0 0,-1 1-68,0-2 1,1 0 103,3 5 0,-3-4 0,3 2-69,-2-1 0,-6 3 3,0-4 0,2 3 72,6-3 1,-2 5-67,6-1 0,-5-2 0,1 2-15,-3 1 0,-3-3 179,2 2 1,-3 0-26,7 3 1,-2 1-557,-2-1 1,-4 1 485,0 0 1,-3 0 28,3 4 1,-5-6-1,1 5 1,3-4-111,1 4 1,3 3 9,1 1 1,-3-1-17,-1 1 0,0-4-22,4 0 0,0 3 36,0 1 1,-3-5 103,-1 2 0,-4-6-103,4 5 0,1 2-26,3-2 0,-8 2-32,1-2 1,-9-4 16,9 4 1,-10-7 70,6 7 0,2-4 37,5 4 1,-5-2 78,2-2 0,-1 2 40,8 2 0,-4-4-214,0 4 1,1-1-1,3 7-50,0-2 1,-4-4 15,0 5 0,1-5-32,3 4 0,0-3 61,0 3 0,-8-4 87,1 5 0,-5-9-40,8 5 0,-7-9-5,3 9 0,-3-6-104,7 5 1,-3 2-57,3-2 0,-8 1-130,5-5-86,-11-4 272,10 3-66,-13-9-213,3 9-6,0-8-2928,-4 3 2457,4-15 1,-10 2 0,-1-9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5:07.241"/>
    </inkml:context>
    <inkml:brush xml:id="br0">
      <inkml:brushProperty name="width" value="0.04286" units="cm"/>
      <inkml:brushProperty name="height" value="0.04286" units="cm"/>
      <inkml:brushProperty name="color" value="#E71224"/>
    </inkml:brush>
  </inkml:definitions>
  <inkml:trace contextRef="#ctx0" brushRef="#br0">2435 34 7649,'-4'-5'1553,"-4"1"0,6 1-87,-4 0 95,4 0-1330,-2 3 1,5 1-1,1 2 1,2 3-162,1 2 0,-2 2 0,2 1 0,-1 4-120,1 2 0,1 0 0,2 1 0,-1 0-203,-1-1 1,-3-3 0,2-1 0,0-1-1085,-1-1 0,-2-2 62,1-3 0,-2-5 1,-2-1 1274,-2-5 0,-1-7 0,-5-1 0</inkml:trace>
  <inkml:trace contextRef="#ctx0" brushRef="#br0" timeOffset="150">2418 78 11162,'9'0'-361,"-1"0"1,2 0-1,1 0 1,1-1-1464,-1-2 1824,2 2 0,1-7 0,4 3 0</inkml:trace>
  <inkml:trace contextRef="#ctx0" brushRef="#br0" timeOffset="466">2602 17 7838,'-4'-5'780,"2"1"0,-3 3-45,1-2 1,-3 3-488,2-3 1,0 5 0,0 1-1,0 3 104,0 4 0,3 0 0,-1 5 0,2 1-108,1 4 0,0-1 0,1 1 0,1-1-211,1-2 1,5 0 0,0-2-1,2-4-478,1-1 0,2-4 1,-1-1-1,-1-1 79,2-2 1,-3-5 0,2-3-1,-3-2-73,-4-1 1,-1 0-1,-4-2 1,0-2 340,0-1 0,0 4 0,-1-2 0,-2 1-16,-2-1 1,-2 3 0,0-3 0,1 2-127,-1 1 1,-1 0-1,-1 1 1,1-1 239,-1 0 0,0 0 0,0 0 0</inkml:trace>
  <inkml:trace contextRef="#ctx0" brushRef="#br0" timeOffset="2064">115 573 8164,'-9'0'398,"0"0"1,3 1-1,1 1-209,-2 1 1,-1 0 29,-1-3 0,3 0 0,0 0 114,-1 0 1,2 0 0,1 1 11,0 2 1,0-1 0,2 3-206,-1 2 1,0 1 0,3 1 0,0 0-135,0 0 1,1-1-1,2 1 1,2 0-136,0 0 0,2-1 0,-1-1 0,3-3-16,3 0 0,-2 2 0,1-2 1,-1 0-96,-1 0 0,0 2 0,0-2 0,0 1 114,-1 2 1,0 0 0,-1 2 165,-1 0 1,-4 0-1,1 0 1,-2 0 2,-1-1 0,-4 1 0,-2 0 0,-2-1-17,-1-2 0,0-1 1,-2-3-1,-1 1-102,1-2 0,-1 0 0,0-1 0,0-1-188,-1-1 1,3 0 0,0-4 0,2 0-278,2 1 0,1-3 0,-1 2 1,3-2 540,2 0 0,1-1 0,0 0 0</inkml:trace>
  <inkml:trace contextRef="#ctx0" brushRef="#br0" timeOffset="2500">159 590 8290,'-5'-4'1024,"1"3"1,4 1 0,0 5 0,1 3-856,2 1 1,-1 4 0,3 2 0,0 1-72,0 2 0,0 0 0,2-1 0,-3 1-109,0-1 0,2 1 0,-3-1 0,-1-3-436,-1-2 1,2-2 7,0-1 0,0-6 76,-3-6 1,0-3 0,0-9 0,0 0 33,0-2 0,0-1 1,0 1-1,0-1 181,0 0 0,0 4 0,1 0 1,1 1 333,1 2 1,4 3 0,-1 2 32,1 3 1,2 6-1,0 4 1,0 3 76,0 5 0,-3 3 0,-1 1 1,2 2-292,1-2 0,-2 0 0,-1-2 1,0-3-655,0-2 1,-3-2-1,2-1-1297,-1 0 1946,-2-4 0,7-2 0,-3-3 0</inkml:trace>
  <inkml:trace contextRef="#ctx0" brushRef="#br0" timeOffset="2800">372 607 7749,'-9'0'148,"0"0"1,0 0 371,0 0 1,2 4-1,0 2 1,2 2-123,1 1 1,1-1-1,3 2 1,0 2-89,0 3 1,0 1-1,0 2 1,1 0-111,2-1 0,2 0 1,4-1-1,-1-3-272,1 0 0,1-5 0,1-4 0,1-1-445,-2 0 1,0 0 0,-1-4-1,0-1-161,0-1 0,-5-4 0,0 1 0,-1-2 317,0-1 0,0 1 1,-3-1-1,-1-1 285,-2-2 1,1 2 0,-3-1 0,1 0-103,-1-1 1,0 2 0,-1-2 0,2 3 177,0 0 0,3 0 0,-2 0 0,-2 0 0,0 1 0</inkml:trace>
  <inkml:trace contextRef="#ctx0" brushRef="#br0" timeOffset="3249">450 607 7749,'-5'0'259,"-3"4"0,7 1 0,-1 5 1015,4 2 1,0-2-1,4 5 1,0 1-854,-1 0 1,3 2-1,-2 0 1,2-1-516,0 1 0,0-3 0,-1-2 0,-1 0-472,1-2 0,-2-4 1,1-2-98,0-1 1,1-3 0,0-3 0,-2-4 120,-1-2 1,0-5 0,-2-1 0,1 0 250,-1-1 0,-1 1 0,-1-1 1,0 1 164,0 1 0,0-2 616,0 4 0,-1 1 4,-2 7 0,2 4 0,-2 9 0,2 1 29,1 4 0,4 2 0,1-1 0,1 0-237,-1-1 1,1-1-1,4 0 1,1-2-348,1-2 1,-1-1 0,-2-2 0,0-1-286,0-3 0,0-2 0,0-2-44,-1-2 0,-3-2 1,-2-3-1,-2-1 165,-1 0 0,-1 0 0,-2 0 0,-2 1-9,0-1 0,-2-3 1,2 0-1,-1 1-136,0 2 1,1-1 0,-1-1 0,2-1 369,0 1 0,3 2 0,-3 0 0</inkml:trace>
  <inkml:trace contextRef="#ctx0" brushRef="#br0" timeOffset="3650">768 651 11099,'4'9'-88,"1"-4"1,-3-1-129,1 0 1,1-3-656,-1 2 481,-2 2 1,3-5 65,-4 0 0,-1-1 0,-2-4 292,-3 1 0,-2-2 0,0 3 433,-1 1 0,3 1 1,0 1 276,-1 0 0,0 4 0,0 2 0,2 3-228,2 2 0,0 0 1,3 4-1,1 1-345,2 0 0,1-1 0,5-1 0,0-2-377,0-1 1,3-2 0,0-2 0,1-2-474,0-1 1,2-1-1,-3-3 1,1-1-733,0-2 1477,-1-2 0,-4-8 0,1-1 0</inkml:trace>
  <inkml:trace contextRef="#ctx0" brushRef="#br0" timeOffset="4066">901 617 7749,'-6'-1'1235,"0"-2"1,0 2-750,-3-2 0,4 3 1,2 3-1,0 3-112,0 2 1,-3 1 0,3 0-1,1 3 6,1 3 0,1 2 0,0 0 0,0 1-210,0-1 1,4 0 0,2-1-1,2-3-457,0 0 0,1-2 0,1-4 0,1-2-531,1-1 1,2-1 0,-2-4 0,0-2 42,0-3 1,-2-5 0,2-2 0,-3 0 336,-3-3 0,-1 2 0,-3-1 0,1 1 438,-1 0 0,-2-2 0,-2 4 0,-2-1-57,-1 0 0,2 2 0,-3 5 1,0 0 524,1-1 0,-3 3 506,2 1 0,2 3 0,2 3-463,1 3 0,1 2 0,0 1 0,1 2-7,1 1 0,2 4 0,3-3 0,-1 2-109,1 0 0,1-1 1,1 3-1,-1-2-908,1-3 0,-3-3 1,0 0-1,1-1-758,1-2 0,1-2 0,-1-4 1271,1 0 0,0-4 0,0-1 0</inkml:trace>
  <inkml:trace contextRef="#ctx0" brushRef="#br0" timeOffset="4666">1120 563 7749,'-8'0'226,"-1"3"1,0 1 1344,0 1 1,0-2-1229,0 3 1,5 0 0,1 2-172,2 1 0,1 0 0,1 0-27,2 0 1,1-1 0,5 1 0,0 0-128,0 0 0,3 0 1,-1 0-1,1 2-85,1 1 0,-3 0 0,1-3 1,-2-1-115,-3 1 1,1 0 0,-4 0 0,-1 1-117,-1 1 1,-1-4 0,-1 2 0,-3-2-58,-5-2 0,-1 0 1,-3-3-1,0 1-67,2-1 1,1-2-1,2-3 1,-1-3-162,0-2 0,4-1 0,2 0 582,2 1 0,1-1 0,1 0 0,1 0 0,1 0 0,4 3 0,-1 0 0,2 1 0,0 0 0,1-3 0,0 3 0,0-1 0,0 0 0,-1 3 0,1-3 59,0 0 0,0-1 0,0 0 0,0 2 544,-1 1 1,-2-2 0,0 3-1,1 0-189,1-1 1,1 2-1,-1-3 1,1 2-391,0 1 0,0 0 0,0 0-229,0-1 1,-4 0-257,1 3 1,-5 0 273,-1 0 1,-4 0-1,-4-1 230,-1-2 1,0 2 0,0-3-1,0 1 327,0 0 1,1 0 0,-1 3-63,0 0 1,3 0 0,0 0-1,0 1 238,1 2 0,-1 0 1,3 5-1,1 3-35,1 1 0,1 3 0,0 3 1,1-1-401,2 1 1,2-3 0,4-2 0,3 1-365,3 0 1,0-4 0,1-2-1,-1-4-156,1-3 1,0-1 408,2 0 0,-1-7 0,1-3 0</inkml:trace>
  <inkml:trace contextRef="#ctx0" brushRef="#br0" timeOffset="5231">1589 528 8319,'-5'0'1449,"1"4"1,4 2 0,0 2-1122,0 4 0,1-1 0,1 4 0,2 1-282,1 4 1,-2-2-1,2 3 1,-1-2-552,1-2 1,-2-2 0,2-1-1507,-1-2 0,0-4 749,-1-5 1,-2-7 1261,2-4 0,-2-5 0,-1-5 0</inkml:trace>
  <inkml:trace contextRef="#ctx0" brushRef="#br0" timeOffset="5366">1570 607 10518,'9'-5'-244,"0"1"0,0 1-887,-1 0 1,4-3 1130,0 0 0,4-2 0,-3-1 0</inkml:trace>
  <inkml:trace contextRef="#ctx0" brushRef="#br0" timeOffset="5733">1685 501 7575,'-9'0'1456,"4"0"0,1 1 0,4 3 0,1 4-1201,2 3 1,2 5 0,3-2 0,-1 4-188,-1 2 0,-1 0 0,4 3 1,-1-1-183,-2 1 0,1-4 1,-3 1-1,0-4-697,0-5 0,-1-1 331,0-1 1,-2-8 0,2-5 0,-2-6 163,-1-5 0,0-2 0,0-3 0,0-1 242,0-2 0,0 4 0,0-2 0,1 2 124,2 2 1,-1 3 0,4 2 0,1 3 255,1 4 1,1 1-1,-1 6 1,1 3 82,0 7 0,0 5 0,0 3 0,0 3-113,-1-1 1,1 3-1,0-3 1,0-1-387,0 1 0,-1-5 0,0-3 0,-1-2-886,-1-4 1,0-3-1,2-6-1801,-2-2 2797,1-6 0,-6-5 0,3-4 0</inkml:trace>
  <inkml:trace contextRef="#ctx0" brushRef="#br0" timeOffset="6050">1958 590 7665,'0'4'1130,"0"0"0,1-4-1180,2 0 0,-1 0 1,4 0-5,1 0 0,-2-3-94,1 0 1,-4-3 52,0 0 0,-1 1 0,-1-1 46,0-1 0,-2 2 1,-2 0 252,-1 1 1,2 1 0,-3 3 248,-1 0 1,2 4 0,0 3 0,1 3 107,2 2 0,1 3 0,1 0 0,0 2-226,0 0 1,4 1 0,1 0 0,2-1-437,2 1 1,-2-4 0,5-3 0,0-2-752,0-3 0,3-2 1,-4-4-1,1-2-451,1-4 1,-3-1 1302,1-7 0,3-1 0,0-3 0</inkml:trace>
  <inkml:trace contextRef="#ctx0" brushRef="#br0" timeOffset="6232">2099 528 7723,'0'5'1281,"0"0"0,0-2 0,0 2-668,0 3 1,0 2 0,1 2 0,2 2-223,3 3 1,-1 4 0,1-1 0,0 1-344,-1 0 1,1-5 0,-2 1 0,0-4-1851,0-2 1,2-1 1801,-3-1 0,0-8 0,-3-2 0</inkml:trace>
  <inkml:trace contextRef="#ctx0" brushRef="#br0" timeOffset="6348">2108 466 7723,'0'5'0,"0"-1"0,0 0 0,0 1 0</inkml:trace>
  <inkml:trace contextRef="#ctx0" brushRef="#br0" timeOffset="6632">2205 545 8385,'0'9'1220,"0"-3"1,0 0-620,0 1 0,0 1 0,0 1 0,1-1-236,2 1 0,-1 4 0,4 1 0,1 0-111,1 1 1,-3 0 0,1 1-1,0-1-598,-1-3 0,2-2 1,-4-2-1,0 1-875,1 0 0,-3-5 626,2-4 0,-2-5 0,-2-7 0,-1-1 244,-1-1 0,-3-4 0,2 3 1,0-3 353,0 1 0,1 2 1,3-3-1,0 0 79,0 1 1,0 3 0,0 2-1,1 2-110,2 2 1,2-1-1,5 0 1,1 1 25,0 2 0,9-2 0,-1 3 0</inkml:trace>
  <inkml:trace contextRef="#ctx0" brushRef="#br0" timeOffset="7316">2418 538 7725,'-5'0'2472,"0"0"79,2 0-2134,2 0 0,-2 1 0,5 2 1,1 2-95,-1 3 1,3 2 0,0 1 0,1 2-285,0 0 0,-1-1 0,3 2 0,-1-2-333,-1-1 0,-3-1 0,2-1 0,0 0-1180,0 0 0,-2-5 941,2-1 1,-3-3 0,1-3-1,-2-2 291,-1-3 0,0-2 0,0-1 0,0-1 163,0 2 1,0-3-1,0 1 1,0 1 604,0 2 0,0 0 301,0 0 1,0 5-400,0 4 1,4 4 0,1 6-1,1 1-114,0 4 0,0 2 0,3-1 0,-1 0-406,1-1 0,0-4 0,0 0 0,0-2-316,0-3 0,-1 1 0,1-4 58,0-1 1,-3-5-1,-1-4 1,-1-3 37,-2-2 1,-1 0-1,-1 1 1,0-1 129,0 1 1,0-1 0,-1 0 0,-1 1-28,-1 1 0,-1 2 0,2-1 0,-1 0-307,1 0 0,1 0 0,1 0 516,0 1 0,1 2 0,2 0 0,2 4 0,4-1 0,-1 2 0,1 1 0</inkml:trace>
  <inkml:trace contextRef="#ctx0" brushRef="#br0" timeOffset="7616">2699 537 11614,'-6'0'911,"0"0"1,3 3 0,-2 0-606,1 2 0,1 1 0,1 4 0,-1 1-238,1 1 0,1 2 0,1-1 0,1 1-156,2 1 0,1-2 0,3-1 1,1-2-476,2-1 1,1-5-1,-1-1 1,0-2-391,2-1 0,3-4 0,-4-1 0,-3-4 445,-1-3 1,-2 1 0,1-3 0,-3 1 439,-2-1 0,-2 2 0,-1-1 1,-2 0-85,-1 2 0,-1 1 0,-2 1 21,-1 1 0,0 0 0,1 1 131,2 1 0,2 3 0,4-3 0,0 4 0,0-2 0</inkml:trace>
  <inkml:trace contextRef="#ctx0" brushRef="#br0" timeOffset="7949">2815 528 7725,'-5'0'5338,"1"4"-5054,4 2 0,0-2 0,0 2 0,0 2-107,0 3 0,4 0 0,1 3 0,1 2-178,-1 1 0,-2-1 0,2 0 1,0-2-484,0-1 0,-3-2 0,2-2-437,0 0 1,-3-2 508,2-4 1,-2-7-1,-1-9 1,0-1 261,0-1 1,-3-2-1,0-1 1,1 1 130,1-1 1,1 3-1,0 1 1,0-1-68,0 1 1,0-1-1,0 3-330,0 1 1,1 1 0,2 2 80,3 3 1,2 1-1,0 4 1,1 0 334,0 0 0,0-4 0,0-1 0</inkml:trace>
  <inkml:trace contextRef="#ctx0" brushRef="#br0" timeOffset="8300">2937 484 8853,'-5'0'2037,"1"0"0,3 2 0,-1 3-1682,-1 3 0,0 4 0,3 0 0,0 3-191,0 1 1,1 2 0,1 0 0,1-1-213,-1 1 1,2-4-1,0 0-695,1-1 0,1-2-71,3-5 1,0-3-1,-1-7 1,1-5 159,0-5 1,0-2 0,0 1-1,0 0 240,-1-1 1,0 1 0,-1-1-1,-1 2-287,1 2 793,-3 0 1,-1 7-1,-6 4 403,-3 6 0,-3 2 1,-2 7-1,-1 1 24,2-1 1,1 2-1,2-2 1,2 1-295,1 0 1,-2-2 0,3 2 0,1-3-191,1-2 1,5 0 0,3 0 0,3-3-319,2-2 0,6-2 1,0-3-1,1-1-799,-1-2 1,3-2 1081,-1-4 0,1 0 0,-3 1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4:34.928"/>
    </inkml:context>
    <inkml:brush xml:id="br0">
      <inkml:brushProperty name="width" value="0.04286" units="cm"/>
      <inkml:brushProperty name="height" value="0.04286" units="cm"/>
      <inkml:brushProperty name="color" value="#E71224"/>
    </inkml:brush>
  </inkml:definitions>
  <inkml:trace contextRef="#ctx0" brushRef="#br0">495 442 7695,'-5'4'2031,"1"-3"-1490,4 3 0,0-5-211,0-2 1,1-2 0,1-3 0,1-1-145,-1 0 1,2-3-1,1-1 1,1 1-157,0-1 1,-3-3-1,3 2 1,1-4-55,1-3 1,-3 3 0,1-3 0,0 2-111,-1 2 0,2 3 1,-3 2-1,0 3-37,0 0 431,-1 4 1,-3 2-143,0 6 1,3 2 0,0 4 0,-1-1 138,-1 1 1,1 3-1,2 1 1,0 0-16,0 3 0,3 1 0,-1 0 0,2 1-103,1 0 1,-2-1 0,0 1 0,-1 0-107,1-1 0,1 1 1,0-1-1,-1-3-260,-2-2 1,0 1-1,2-2-2412,-1-4 1865,-4-2 1,2-9 0,-4-3-1,0-3 25,0-5 1,0-2-1,-1 0 749,-2-1 0,-2 0 0,-4 1 0</inkml:trace>
  <inkml:trace contextRef="#ctx0" brushRef="#br0" timeOffset="199">547 362 9442,'6'-3'-74,"0"0"0,0-3 0,3 2 74,0-1 0,3 0 0,2-4 0</inkml:trace>
  <inkml:trace contextRef="#ctx0" brushRef="#br0" timeOffset="966">812 150 7878,'-5'-1'1333,"1"-1"-119,0-1-848,3 0 0,-2 7 0,5 3-116,1 4 1,1-1 0,-1 3 0,2-1-18,0 3 1,3 3 0,-3 1 0,1 2-92,-1-2 1,-2 3 0,3-1 0,0-2-133,-1 0 0,2-2 1,-3 0-1,0-2-468,0-3 1,-1-6 146,-3 0 1,0-5-1,0-2 1,0-7-30,0-5 1,0-4-1,0-2 1,0 0-46,0-2 1,0 1 0,0 2 0,0 0 226,0 1 1,1 2 0,0 1 0,3 2 304,1 1 0,1 2 0,4 3 0,1 3 4,1 2 0,2 1 0,-1 2 1,0 3 16,-1 4 1,0 6 0,-4-1-1,-1 3-90,-1 1 0,-4-1 0,1 1 0,-2-1-70,-1-3 1,-1 3 0,-2-3 0,-3-1-61,-2-1 0,2-3 0,0-2 1,-1-2-28,0-1 0,-2-1 1,0-3-1,0 0-87,0 0 0,3-4 1,2-2-1,-1-2-293,0-1 0,3 0 0,-1 0 459,2 1 0,1-5 0,0-1 0</inkml:trace>
  <inkml:trace contextRef="#ctx0" brushRef="#br0" timeOffset="1366">1077 212 7750,'-5'-5'1285,"1"1"1,4 8-1,1 2-1085,2 2 0,-1 4 1,3 0-1,-1 1-90,1 0 1,0 2 0,2-3 0,-2 1-286,-1 0 0,2-1 0,-3-4 0,-1 1-385,-1 0 1,2-3 214,0 0 0,0-5 0,-3-1 73,0-5 0,-1-6 0,-1-2 0,-1 1 177,1-1 0,1-3 1,1 2-1,0 0 39,0-1 1,0 4-1,0-1 1,0 2-106,0-2 1,1 3 0,2-1-1,2 3-140,3 1 0,1 2 0,1 1 1,1 2 300,0 1 0,5 0 0,-2-4 0,4-1 0</inkml:trace>
  <inkml:trace contextRef="#ctx0" brushRef="#br0" timeOffset="1616">1297 177 7738,'-9'-4'580,"3"3"10,0-2 0,1 2-220,-4 1 1,3 1 0,0 2 6,-1 3 1,2 5-1,0 0 1,1 1-72,2 1 1,2-2-1,0 3 1,0 2-135,0 1 0,0-1 0,3 0 0,3-2-415,2-2 1,1 0 0,0-4-1,1-1-688,1-1 1,-1-4 0,2 0 0,-1-4-1418,0-4 2348,-1-2 0,3-5 0,-4 0 0</inkml:trace>
  <inkml:trace contextRef="#ctx0" brushRef="#br0" timeOffset="1799">1350 194 9120,'0'-4'1659,"0"4"0,3 4 1,0 6-1,0 1-1232,1 1 1,0 3-1,3 0 1,-2 2-870,2 0 1,-2-2 0,1-1-1,0-1-1811,-1-3 0,3-1 2253,-2-3 0,-3-2 0,1-4 0</inkml:trace>
  <inkml:trace contextRef="#ctx0" brushRef="#br0" timeOffset="2149">1447 168 9940,'-5'9'1865,"1"1"1,5 0-1477,2 2 1,-1 1 0,4-2 0,0 0-305,-1 0 0,2 2 0,-4 0-362,2 0 1,0-2 0,1 1-424,-3-2 1,-1-2-57,1-3 0,-3-2 1,1-6 440,-3-2 1,-1-4-1,2-2 1,-1-2 236,-1-1 0,0 1 1,3-3-1,0 2 144,0 2 0,3-1 0,1 2 0,1-1 257,2 2 1,1 0 0,1 2 0,0 2 106,3 3 1,-2 2-1,2 2 1,-3 2-59,0 3 1,-1 6 0,-1 2 0,-2 3-241,-1 1 0,0-4 0,-2 0 0,1 0-764,-1 0 1,-1-4-1,0 1 1,1-3-322,0-2 1,2-4 952,-1 1 0,2-6 0,4-2 0</inkml:trace>
  <inkml:trace contextRef="#ctx0" brushRef="#br0" timeOffset="2399">1738 168 7531,'-8'-9'-432,"1"1"1596,1 2 0,4 2-507,-4 4 0,0 0 0,-3 1-211,0 2 0,3 2 1,0 5-1,0 1 2,2 1 0,-1 3 0,3 0 0,-1 2-112,1 0 0,1-2 0,2 0 0,2 0-547,3 2 1,1-3-1,3-2 1,1-3-698,1 0 1,3-4 0,-3-2-1,2-3-92,2-3 0,-3-3 1,1-5 999,-1 0 0,-1-5 0,-4 2 0</inkml:trace>
  <inkml:trace contextRef="#ctx0" brushRef="#br0" timeOffset="2583">1773 62 7687,'-5'0'1750,"2"4"1,3 2 0,0 2-1158,0 1 0,0 4 1,0 4-1,2 4-266,1 1 0,4 2 0,-1 1 0,2-1-684,1-4 0,0 1 0,-2-3 0,0-1 500,-1 0 0,0-8-143,3 0 0,0-6 0,0 1 0</inkml:trace>
  <inkml:trace contextRef="#ctx0" brushRef="#br0" timeOffset="3165">2135 151 7677,'-9'0'-210,"0"0"719,0 0 0,1 0 1,-1 0-140,0 0 0,1 1 1,1 1-1,2 2-125,1 1 1,2 2 0,2 4 0,0 1-1,0 2 1,1 1 0,0 2 0,4 1-158,3 0 0,-1-1 1,6 0-1,-1-2-355,-1-3 0,4-3 0,-2-1 0,0-2-313,-1-3 1,3-2 0,-3-2 160,-2-2 1,-1-2-1,-3-4 1,-3 0 194,-2-3 0,-1 1 1,0-3-1,0 1 242,0-1 1,-1 2 0,-1-2 0,-2 1-57,-1-1 0,0 2 0,-1-2 0,1 2-252,1 1 1,0 4 0,2 1 289,-1-1 0,0-1 0,3 0 0</inkml:trace>
  <inkml:trace contextRef="#ctx0" brushRef="#br0" timeOffset="3449">2250 177 10521,'1'6'1136,"1"0"1,0 0-865,0 2 1,-1 1 0,0 0-1,1 1-242,1 1 0,3 0 0,-3 3 0,0 0-239,1-1 0,-2-2 1,3 1-1,-1-2-459,-2-1 1,0-4 216,1 1 1,-2-8 0,2-1 0,-3-4 185,-3-5 1,2 1 0,-3-4 0,1 0 241,0-2 1,0 2-1,2 1 1,-1-1 213,-1 1 0,0-2 1,3 5-1,1-1-116,2-1 0,-1 3 0,5-1 0,2 2-354,1 3 1,3-1 0,-1 4 278,3 1 0,1-3 0,2 0 0</inkml:trace>
  <inkml:trace contextRef="#ctx0" brushRef="#br0" timeOffset="4566">2567 89 9030,'5'0'2458,"-1"1"-2194,-4 1 0,1 3-288,2 4 1,-2 0 0,2 0-211,-2 0 1,0-4 0,1-2-476,1 1 228,0-3 1,-3 2 339,0-6 1,-1 1-1,-2-3 202,-3-2 1,2 2-1,0 0 1,0 1 132,-2 2 0,1-2 0,-1 1 78,-1 1 0,0 2 0,-1 3 10,2 3 0,-2 2 1,3 2-1,0 1-3,2 4 0,2 2 1,1 0-1,1 1-237,2 0 0,-1-4 0,5 0 1,2-1-331,2-2 1,1-2 0,-1-1 0,2-2-210,1-3 1,-3-2 0,3-1 0,0-1-463,0-2 1,-4-5-1,2-3 959,-2 0 0,-1-3 0,0 0 0</inkml:trace>
  <inkml:trace contextRef="#ctx0" brushRef="#br0" timeOffset="4881">2655 115 7854,'-4'-5'728,"2"1"0,-3 3 512,2-2-972,0 2 0,3-2 0,0 6-65,0 3 1,1 3 0,1 3 0,1 1-60,2 1 1,0 3 0,2-2 0,-1 1-153,1 2 1,-2-1 0,0-2 0,0-1-327,-1-1 1,-2-2-1,2-3 1,-1-1-533,0-1 688,0-4 1,-3-5 0,0-7 0,0-2 66,0 0 0,0-4 1,-1 1-1,-1-1 41,-1-2 0,0 0 0,3 1 0,0-1-199,0 0 0,3 4 1,1-1-1,1 1-107,2 4 1,2-2-1,2 7 1,0 0 375,0 2 0,7 2 0,0 1 0</inkml:trace>
  <inkml:trace contextRef="#ctx0" brushRef="#br0" timeOffset="5199">2823 150 8670,'1'-6'161,"2"2"0,3-1-285,1 0 1,-1 2 0,0-2-1,0 0-220,-1 0 1,3 2-1,-3-3 136,0-1 0,0 2 1,-3 0 156,0-2 0,0 2 0,-5 0 189,-2 1 1,0 1 0,-1 3-1,-1 0 224,-1 0 1,2 1 0,0 2 0,-1 3 87,0 2 0,1 3 0,0 2 1,0 1-110,1 2 0,1 0 0,4 1 1,0-1-262,0-2 1,1 0-1,2 2 1,3-3-112,2 0 1,2-4 0,0-4-1,2-1 80,-1-2 1,3-1 0,-1-2 0,1-2-248,-2-3 198,2-2 0,-1-5 0,5 0 0</inkml:trace>
  <inkml:trace contextRef="#ctx0" brushRef="#br0" timeOffset="5582">2990 63 7674,'-8'0'270,"-1"0"0,0 0 114,0 0 0,3 0 0,0 1-90,0 2 1,1 2-1,0 5 1,1 0-26,2 2 0,1 4 0,1 0 0,0 2-121,0 3 1,1-2-1,2-3 1,3-2-392,1-1 1,2-2-1,0-3 1,0-2-156,0-3 1,0-2 0,-1-1 0,2-1-342,2-2 1,-3-3-1,1-5 1,-4-1 738,1-2 0,-2 0 0,0-1 0,-1 0 0,-2-1 0,-1-1 0,-1 1 0,0 0 0,0 1 0,-1 5 0,-1-2 0,-1 2-10,1 1 0,0 4 609,-1 2 0,2 6 0,-2 4 0,2 3-25,1 2 0,0 4 0,0 1 0,0 3-295,0-1 0,4 1 0,1 0 1,1 0-461,0 0 1,-1-5-1,2-1 1,-1-1-846,0-2 0,2-5 0,1-2 1026,0-3 0,0-3 0,0-6 0</inkml:trace>
  <inkml:trace contextRef="#ctx0" brushRef="#br0" timeOffset="5766">3122 0 7690,'-5'9'766,"1"-3"0,3-1 0,-1 0-80,-1 0 0,0 1 1,3 3-1,0 3-226,0 3 0,3 2 0,1 0 0,0 2-318,0 1 1,2 0 0,-2 3-1,-1-2-462,1-1 0,2-6 1,-3-2-1,0-2-2214,1-1 2534,-3-4 0,7-1 0,-3-4 0</inkml:trace>
  <inkml:trace contextRef="#ctx0" brushRef="#br0" timeOffset="5915">3140 159 8031,'-5'-4'679,"2"3"1,3-6-1,3 3 1,3 1-1271,2-1 0,4-3 1,1 2-1,0-1 591,3 0 0,1 0 0,0-3 0</inkml:trace>
  <inkml:trace contextRef="#ctx0" brushRef="#br0" timeOffset="6199">3290 62 7690,'-6'0'496,"1"0"-41,-2 0 1,2 0-1,0 1 1,0 1 2,0 1 0,2 1 0,-2-1 0,1 3-251,2 2 0,-2 3 0,1 2 0,2 1-57,0 1 1,1 2 0,0 0 0,0-2-134,0 0 1,3-1-1,3 1 1,3-4-334,3-1 0,-2-4 1,2-1-1,0-1-321,0-2 0,1-2 0,-3-3 0,2-3 88,-1-2 1,-4-1 0,-2 0 0,-1-2 417,-2-1 1,-1-1-1,-1 2 1,-1-1 149,-2-2 1,-2 3-1,-4-2 1,1 2-133,2-1 0,-2 0 0,4 3 0,-2 2-387,0 1 500,4-2 0,-6 3 0,3-4 0</inkml:trace>
  <inkml:trace contextRef="#ctx0" brushRef="#br0" timeOffset="6499">3422 62 7690,'-9'0'1425,"0"0"1,4 1 0,2 2-1045,2 3 1,1 2-1,0 2-253,0 1 0,3 0 0,1 3 1,0 0-102,0-1 0,2-1 0,-2 2 0,0-2-268,-1-1 0,1-1 1,-2-1-1,1 0-1453,-1-1 1160,-1-3 0,-1-2 1,0-6-1,0-2 243,0-3 0,0-2 1,0-1-1,0-2 311,0 0 1,0-2 0,0-2-1,0 2 93,0 0 0,1 1 0,2-2 1,3 3-85,2 0 0,2 0 0,1 3 0,3-1-353,0 3 0,2 0 324,-5 5 0,5-4 0,-2 2 0</inkml:trace>
  <inkml:trace contextRef="#ctx0" brushRef="#br0" timeOffset="8265">1 679 6320,'0'-4'811,"0"0"1,0 3 102,0-2-470,0 2 0,1-3-270,2 4 0,-2 1 1,1 2-1,-1 3-121,-1 1 1,1 3 0,1 2 0,1 2-193,-1-1 0,-1 4 1,0-2-1,1 0-161,1 0 1,1 2-1,-2-3 1,1-1-200,-1-1 0,-1-2 0,0-1-882,2-1 1381,-2-3 0,3-5 0,-4-5 0</inkml:trace>
  <inkml:trace contextRef="#ctx0" brushRef="#br0" timeOffset="8549">27 777 7744,'-5'-3'-953,"0"1"1251,2-4 0,2 3 63,-2-3 1,2 0-136,1-3 0,0 0 0,0 1-77,0-1 0,3 3 1,0 0-1,0 0-15,1 1 1,1-2 0,4 3-103,0 0 0,-3 2 0,-1-1 1,1 3-26,-1 3 1,2 1 0,-3 5 0,0 1-1,0 2 1,2 2-1,-2 3 1,0 0-43,0-2 1,-1 1 0,-1-1 0,1 1-153,-1-2 1,-1-1-1,0-4 1,1 0-1648,1-1 1464,0-3 0,-3-2 0,0-6 370,0-2 0,0-7 0,0-2 0</inkml:trace>
  <inkml:trace contextRef="#ctx0" brushRef="#br0" timeOffset="8765">98 768 7744,'0'-6'39,"0"0"191,0-1 1,0 2-1,1-1-60,2-1 0,0 0 1,4-2-1,-2 0-111,-1 0 0,3 3 0,-1 1 0,1 0 72,-1 1 1,1 2 0,-1-1 11,2 2 1,-2 5 0,0 2 0,0 4 41,-1 2 0,0 4 1,-3-2-1,1 3-146,2 1 1,-3-1-1,2 1 1,-1-1-154,0-3 1,1 0 0,-2-3 0,1 1-529,-1-2 0,3-3-232,1-1 1,-1-5 0,0-1 873,-2-5 0,4-7 0,-2-1 0</inkml:trace>
  <inkml:trace contextRef="#ctx0" brushRef="#br0" timeOffset="9048">309 697 7744,'0'-6'-180,"-1"1"111,-2 1 0,1-1 252,-3 2 1,2 0 50,-3 3 1,3 0 0,-2 1-1,1 2-10,2 2 1,0 6 0,0 2 0,-1 2-39,1 3 0,1 0 0,1 2 0,0 0 82,0 1 0,3-3 0,1 3 0,1-3-46,2-4 0,1-1 1,0-5-1,1-2-1121,0-3 1,3-2-1,0-2 1,-2-3 258,0-5 1,-1-4-1,-1-5 1,-1 0 639,-1-3 0,-1 3 0,4-4 0</inkml:trace>
  <inkml:trace contextRef="#ctx0" brushRef="#br0" timeOffset="9232">371 707 7744,'-5'0'532,"1"4"0,4 2-350,0 2 0,0 1 0,0 3 0,1 3-26,2 1 1,1 2 0,3 0 0,-2-1-281,-1 1 1,3-1 0,-3-3 0,2-2-747,0-2 1,0-2 0,3-2 869,0-3 0,0-2 0,-1-1 0</inkml:trace>
  <inkml:trace contextRef="#ctx0" brushRef="#br0" timeOffset="9648">450 707 8602,'-4'0'636,"0"4"0,4 2 0,0 3-383,0 2 0,0 3 0,1 3 0,2-2-361,2 0 1,0 0 0,1 1-1,1-1-328,1-3 0,1-2 1,0-2-1,-1-3-58,1-2 0,0-2 0,0-2 1,0-2 143,-1-2 1,0-4 0,-1-2 0,-2-2 349,-1-1 0,-1 4 0,-3-3 0,0 1 0,0 0 0,0 1 0,0 1 0,-1 0 112,-2 1 0,1-2 1,-3 6 1389,1-3-960,-3-1 0,6 5 0,-2 4-147,2 5 1,1 6 0,1 2-1,1 3-197,1 3 1,4 4 0,-2 0-1,0 0-72,-2 1 0,1-1 1,-1 4-1,0-1-135,1 1 0,-3-5 1,2-1-1,-2-3-78,-1 0 1,-3-1 0,-1-3 0,-1-2-271,-2-2 0,2-5 0,-1-2 0,-1-2-406,-1-1 1,3-4 762,-1-2 0,-4-6 0,-4-1 0</inkml:trace>
  <inkml:trace contextRef="#ctx0" brushRef="#br0" timeOffset="10415">820 697 7794,'-9'0'706,"0"0"0,3 0 0,1 1-173,1 2-309,2-2 0,3 4-192,1-2 1,0-1-293,4 4 0,-3-1 70,3 0 0,-3-1 0,2-3-576,-1 2 468,-1-2 1,-3 2 238,0-6 0,-1-1 0,-1-3 98,-1 2 1,-1 2-1,1-2 124,-3 1 1,1 1 0,-1 3 74,0 0 0,1 0 0,0 1-3,1 2 0,-2 5 0,3 4 1,1 3-27,1 4 0,1-2 0,0 5 0,1-1-231,2-1 0,2 4 0,4-5 0,0-2-179,-1-4 1,1-4-1,0 0 1,0-1-479,0-2 0,0-3 0,1-7 0,0-4 679,-2-3 0,3-4 0,2 1 0</inkml:trace>
  <inkml:trace contextRef="#ctx0" brushRef="#br0" timeOffset="10649">891 706 7834,'-1'-5'2124,"-2"2"-1802,2 2 1,-2 5 0,3 2-1,0 3-45,0 2 0,0 3 0,0 4 0,1-1-191,1 1 0,2 0 0,3-1 0,-1 1-357,1 0 1,1-4 0,1-1 0,-1-2-330,1-3 1,0-2 0,0-1 0,0-2-106,0-2 1,-2-5-1,0-4 705,-1-3 0,0-5 0,3 2 0</inkml:trace>
  <inkml:trace contextRef="#ctx0" brushRef="#br0" timeOffset="10848">1006 697 7794,'-6'0'834,"0"0"0,4 1 0,-1 2-592,2 3 1,1 2-1,0 2 1,1 2-145,2 6 0,1 0 0,3 3 0,-1 0-199,1-1 1,1 4-1,0-4 1,-2-1-756,0-3 0,0-4 0,3-4-1646,0-2 2502,0-2 0,-1-16 0,1-2 0</inkml:trace>
  <inkml:trace contextRef="#ctx0" brushRef="#br0" timeOffset="11132">1138 671 7794,'-6'0'59,"1"0"206,-2 0 1,2 0-1,-1 0 99,-1 0 0,2 0 46,-1 0-220,0 0 1,2 1-104,1 2 0,2-1 0,2 3 0,2 2-93,2 1 0,3 1 0,1 1 0,0 0 7,0 2 0,0 3 1,-1-2-1,1-1-132,0 1 1,-4 2-1,-2-3 1,-1-1-57,1 2 1,-2-3-1,2 2 1,-3-3-54,-3 0 0,-1-3 0,-3-1 0,1-1-313,-1-2 0,2-1 0,0-2 553,1-2 0,-6-2 0,0-4 0</inkml:trace>
  <inkml:trace contextRef="#ctx0" brushRef="#br0" timeOffset="11365">1218 662 12351,'1'10'0,"1"1"298,1 4 0,3 3 0,-1 2 1,1 3-367,0-1 1,-1 3 0,2-5 0,-2 1-840,-1 1 1,2-8-1,-4 1 907,0-4 0,3-6 0,0-1 0</inkml:trace>
  <inkml:trace contextRef="#ctx0" brushRef="#br0" timeOffset="11497">1235 741 7794,'-5'0'1719,"2"-1"-1904,3-2 1,0 2-1,3-3 1,3 1-355,2 0 0,4-2 0,1 1 539,0-1 0,2-1 0,3-3 0</inkml:trace>
  <inkml:trace contextRef="#ctx0" brushRef="#br0" timeOffset="11799">1385 671 7793,'-6'1'-135,"1"1"304,-2 1 1,2-1-1,-1-1 327,-1 2 1,3-1-1,0 3 1,1 0-280,0 0 0,0 2 0,3 4 0,0 1-62,0 2 1,1 2 0,1 3 0,2 2-196,1-1 0,1-5 1,3 0-1,0 0-420,-1-2 1,1-1 0,-1-5 0,-1-2-54,-1-1 1,0-1-1,2-4 1,-2-2 182,0-3 1,-4-3 0,2-2 0,-1-1 329,0-2 0,0 2 0,-3-3 0,0 1 0,0 0 0,-1-2 0,-1 4 0,-2-1 0,-1 0 0,3 1 0,-2 4 0,1-1 0,0 0 0,1 4 0,-2-3 0,-1 3 0</inkml:trace>
  <inkml:trace contextRef="#ctx0" brushRef="#br0" timeOffset="12365">1438 689 10442,'0'6'598,"0"0"0,1-3 0,1 4 1,2 2-589,1 1 0,0 5 0,2-2 0,-1 1-178,0 1 1,1 2 0,0 0 0,-2-3-62,-1-2 1,0-2 0,-2-1-200,1-1 0,0-4 0,-3-4 130,0-4 0,0-8 0,0-3 0,0-2 174,0 0 1,0-1-1,0 0 1,0 1 132,0-1 0,0 2 0,0 0 0,0 2 323,0 1 0,4 2 37,2 2 1,1 5-1,2 4 1,-1 6 61,-2 5 1,2 2 0,-3 6 0,1 1-174,-1 4 1,0-2 0,2-2-1,-2-1-258,-1-2 0,2-2 0,-3-1 1,0-2-778,1-5 341,-3 2 1,3-9 0,-4 0-1,0-6 11,0-4 1,0-1 0,0-4 0,0-1 206,0 0 0,0-2 0,0 0 1,0 1 264,0-1 0,0 2 1,0 0-1,1 2 231,1 1 1,0 2 0,4 3 224,1 2 1,1 2 0,1 6-59,0 4 0,-1 2 0,0 8 0,-1 3-170,-1 0 0,-3-1 0,2 0 0,0-1-719,0 1 1,-2-1 0,2-3 0,-1-1-1143,1 0 1,-2-7 1585,3 0 0,0-8 0,3-3 0</inkml:trace>
  <inkml:trace contextRef="#ctx0" brushRef="#br0" timeOffset="12532">1746 688 8111,'-5'0'2482,"1"4"1,4 3-2279,0 4 1,1-1-1,2 2 1,2 0-527,0 0 0,2 1 1,-3-3-66,0 2 387,2 0 0,-1-3 0,-1 0 0</inkml:trace>
  <inkml:trace contextRef="#ctx0" brushRef="#br0" timeOffset="12664">1729 591 7750,'-5'0'-80,"1"0"1,4 0-1,0 0 1</inkml:trace>
  <inkml:trace contextRef="#ctx0" brushRef="#br0" timeOffset="12982">1826 654 7640,'1'5'693,"2"-2"1,2-2 0,5-2-587,2-2 1,-3 2 0,3-3 0,-2 1-283,-1 0 0,-3 0 0,0 2-135,0-2 344,2 2 0,-3 1 0,-2 6 0,-2 2 26,-1 1 1,-4 4-1,-1 1 1,-1 3 149,0 1 0,4-4 0,-3 1 1,0 0 15,0-2 1,3 3-1,-1-4 1,2-1-273,1-2 0,1-4 1,2-1-1,3-1-207,2 0 0,1-1 1,2-5-1,2-3-377,1-2 1,-3 0-1,3-1 1,-1-1 629,-2-2 0,2-2 0,1-3 0</inkml:trace>
  <inkml:trace contextRef="#ctx0" brushRef="#br0" timeOffset="13299">2029 679 8011,'6'0'911,"0"0"-721,1 0 1,-2 0 0,0 0-175,2 0 0,1-2-268,1-1 0,-1-1-326,-2 1 0,1 1 102,-4-4 1,-2 3 465,-3-3 1,-3 4 0,-4-1 197,0 2 0,0 1 0,0 0 256,1 0 1,0 4 0,1 2 0,2 2 229,1 1 1,-2 2 0,3 2 0,1 1-325,1 2 0,4-3 0,2 2 1,2 0-402,3-2 1,4-1 0,1-6 0,2-2-1088,0 0 1,1-4 1137,0 0 0,-1-8 0,1-6 0</inkml:trace>
  <inkml:trace contextRef="#ctx0" brushRef="#br0" timeOffset="13965">2338 522 7688,'0'-5'1046,"0"1"0,0 5 1,0 2-1,0 4-710,0 3 1,0 4-1,1 4 1,1-1-241,1 1 0,1 4 0,-1 1 0,1 2-299,1-2 1,0-1 0,-3-5 0,2 0-1047,1-2 0,-3-3 0,2-4-1438,0-2 2687,-3-6 0,3-9 0,-4-4 0</inkml:trace>
  <inkml:trace contextRef="#ctx0" brushRef="#br0" timeOffset="14132">2311 635 10011,'4'-5'-67,"2"3"0,2 1 1,1 0-1,1-1-348,1-1 1,-1-1 0,2 2 0,-2-2-526,-1-1 0,-1 3 940,1-1 0,4-2 0,1 0 0</inkml:trace>
  <inkml:trace contextRef="#ctx0" brushRef="#br0" timeOffset="14782">2426 538 7808,'-4'-8'3347,"3"3"-3035,-3 1 0,4 8 0,0 2 0,1 4-39,2 2 0,-1 5 0,4-1 0,0 4-146,-1 0 0,2 1 1,-4 1-1,2-1-265,2 1 1,-3-2 0,0-2 0,-1-1-675,0-3 0,1-2 314,-1-6 0,-2-3 1,2-6 161,-2-3 0,-4-6 1,0-1-1,1-2 268,1 0 1,1 1 0,0-3-1,0 1 126,0 2 0,0 0 0,0-1 0,1 3 101,2 3 0,2 3 1,4 1-1,-1 1 195,1 2 1,0 2 0,1 3 0,1 4-36,0 3 0,1 1 0,-3 4 0,-1 1-199,-2 0 0,0-1 0,-2 0 0,0-1-578,0 0 0,-1-1-2045,-3-4 1715,0-1 1,0-7 0,0-4 568,0-7 0,0 0 0,1-2 1,1 1 226,1 0 1,0 1 0,-2-2 0,1 2 188,1 1 0,3 1 1,-2 0-1,0 1 444,0 1 1,2 0-249,0-3 1,2 2-255,1 1 1,-4 1-271,-2 2 0,-2 1-5,-1-4 0,-1 1 0,-2-2 20,-3 1 0,1 4 0,-1-1 194,-1 2 1,-1 1 0,0 1 267,-1 2 0,1 2 0,1 5 0,2 2 153,1 3 1,1-1 0,3 3 0,0 1-198,0 1 1,1-3 0,2-2 0,3 1-421,2-1 1,4-1 0,0-6-1,2-1-267,2-3 1,-2-3 0,0-3 0,2-3-1846,1-5 2230,-4-3 0,4-4 0,-3 1 0</inkml:trace>
  <inkml:trace contextRef="#ctx0" brushRef="#br0" timeOffset="15015">2770 557 13221,'1'12'817,"2"0"0,2 2-543,0 2 1,2 1 0,-1 0 0,2 2-552,1 1 1,-1-1 0,-1 1 0,-2-4-1038,-1-1 1,1-4-1,-1 0-134,1-5 1,-3-3 1447,1-6 0,-2-5 0,-1-6 0</inkml:trace>
  <inkml:trace contextRef="#ctx0" brushRef="#br0" timeOffset="15130">2789 503 7688,'-6'1'327,"0"2"0,4-1-1086,-1 4 1,3-4 758,3 1 0,2 2 0,4 0 0</inkml:trace>
  <inkml:trace contextRef="#ctx0" brushRef="#br0" timeOffset="15414">2849 556 7688,'0'6'0,"0"0"153,0 1 0,0 0 1,1 2-1,2 0 934,3 0 1,-1 3-1,1 0 1,1 1-881,1 0 0,-1 2 0,0-3 0,-2 1-395,-1 0 0,2-1 0,-3-4 0,0 0-1515,1-2 1381,-3-2 1,3-5 0,-4-3 0,-1-4 179,-2-3 1,2-4 0,-3 1-1,1-1 101,0 1 1,0-1-1,3-3 1,0 2 76,0 1 1,0-1-1,0 5 1,1 0-178,2 1 1,-1 1-1,4 1 1,1 2-397,0 4 0,3 1 537,2 1 0,-2-4 0,3-1 0</inkml:trace>
  <inkml:trace contextRef="#ctx0" brushRef="#br0" timeOffset="16764">3113 574 9309,'-5'1'780,"2"2"1,2 2 0,2 6-1,1 2-535,1 1 1,4 0 0,-2 4 0,1 0-191,-1-1 0,0 4 0,2-1 0,-1 0-183,1-1 0,-3-2 0,0 0 0,-1-2-975,0-4 0,0-1 32,-3-1 1,0-5 0,0-4 1070,0-5 0,-4-7 0,-1-1 0</inkml:trace>
  <inkml:trace contextRef="#ctx0" brushRef="#br0" timeOffset="16981">3105 644 7577,'-4'-9'182,"3"1"1,-2-1 229,2 0 1,2 1-1,2 1 1,3 1-226,2-1 0,1 3 0,0-1 1,0 1-110,3 2 0,-1 1 1,3 2-1,-2 3-103,-1 5 1,-1-1 0,-1 5 0,0 0-36,-1 2 1,-3 0 0,-2 1 0,-2-2-40,-1-2 1,0 3 0,0-3-1,-1-1-153,-2-2 0,-1 0 1,-3-1-1,2-2-758,-2-3 0,-1-3 1010,-1-3 0,0-2 0,0-4 0</inkml:trace>
  <inkml:trace contextRef="#ctx0" brushRef="#br0" timeOffset="17348">3264 582 11888,'0'6'685,"0"0"0,0 1-476,0 1 1,3 5 0,1 0-1,0 2-168,0 0 1,1-1-1,-1 3 1,0-1-446,0-2 0,-1-3 0,-2 1-1035,2-2 1129,-2-1 0,3-5 0,-4-4 1,0-5-3,0-3 1,-3-4-1,0 0 1,0 1 235,-1-2 0,3 2 1,-2-3-1,2 2 27,1 1 1,0-2-1,0 1 1,0 2-126,0 0 0,0 1 1,1 0-1,2 0-185,3 0 1,2 1-1,1 0 1,0 2 358,-1 3 0,1-2 0,4 4 0,1-3 0</inkml:trace>
  <inkml:trace contextRef="#ctx0" brushRef="#br0" timeOffset="17648">3448 538 7934,'-3'-6'1223,"0"1"1,-4 3-902,1-1 1,1 2 0,1 2 0,-1 3-35,0 4 1,2 2 0,-2 4-1,1 0-41,2-1 0,1 2 0,1 3 0,0-1-227,0 1 1,1-1-1,2-2 1,3-2-496,2-3 0,2 1 0,0-6 0,3-1-173,1-1 1,-3-3-1,0-3 1,-1-3 124,-1-5 1,-1 1 0,-2-3 0,-2 2 327,-1-1 0,-2-3 0,2 3 0,-2 2 165,-1 0 0,-3 1 0,0 0 0,-1 0-4,0 0 0,-2 1 1,2-1-184,-1 0 217,3 0 0,-2 0 0,4 1 0</inkml:trace>
  <inkml:trace contextRef="#ctx0" brushRef="#br0" timeOffset="17931">3608 707 7688,'0'9'-219,"0"0"192,0-1 1,1-2 1089,2 0 722,-2-4-1473,3 2 1,-4-8-1,0-2 1,-1-2-145,-2 0 1,1-2 0,-4-1 0,0-2-123,1 0 1,-2 1 0,4-3-1,0-1-227,-1 0 0,3 1 1,-2 1-1,2 2-397,1 1 0,0-2 0,1 1-261,2 2 1,2 3 0,4 2 838,0 1 0,0 1 0,0 7 0,-1 1 0</inkml:trace>
  <inkml:trace contextRef="#ctx0" brushRef="#br0" timeOffset="18047">3599 609 9771,'4'5'181,"2"-2"-535,2-2 1,0-4 0,1 0 353,0 1 0,4-3 0,1 0 0</inkml:trace>
  <inkml:trace contextRef="#ctx0" brushRef="#br0" timeOffset="18281">3731 538 11293,'0'6'1086,"0"0"0,0 1-525,0 1 1,0 1 0,1-1 0,1 2-289,1 2 0,3 1 0,-2 2 0,0-1-858,0-1 0,0 0 0,-2-3-5409,1 2 5994,3 0 0,-5-15 0,3-3 0</inkml:trace>
  <inkml:trace contextRef="#ctx0" brushRef="#br0" timeOffset="18396">3722 468 8601,'0'9'0</inkml:trace>
  <inkml:trace contextRef="#ctx0" brushRef="#br0" timeOffset="18597">3846 485 8047,'-9'9'555,"4"-3"1,2 0 0,2 1 50,1 1 0,0 2 0,0 0 0,1 3-301,2 1 0,-1 0 1,4 4-1,1-1-175,1-3 0,-2 2 0,-1-3 0,1 0-1186,-1-1 0,3 0-367,-2-3 1,-1-4-1,0-3 1423,-1-4 0,3-3 0,-3-4 0</inkml:trace>
  <inkml:trace contextRef="#ctx0" brushRef="#br0" timeOffset="18865">3943 583 7543,'8'-1'208,"-2"-1"0,1 0 129,-1-4 1,2 4 0,0-2 0,-1 1-352,-1 0 1,-3 0 0,3 2-337,0-2 0,-1 2 0,0-3 242,-1 0 0,-1 2 0,-3-4-183,0 0 0,0 1 1,-1 0-1,-1 0 235,-1 0 1,-4 3 0,1-2 389,-1 0 0,-2 3 1,0-2-1,0 3 115,0 3 1,2 2-1,0 4 1,2 1 135,1 1 1,0 0 0,2 3 0,-1 0-311,1-1 1,2 1-1,2 1 1,2-3-428,1-3 0,1-1 1,4-1-1,0-2-1179,2-1 0,1-1 0,-2-4 1331,0-2 0,5-2 0,-2-4 0</inkml:trace>
  <inkml:trace contextRef="#ctx0" brushRef="#br0" timeOffset="21647">54 1120 8024,'-5'1'953,"2"2"1,2-1 0,1 4-586,0 1 0,0 1 0,1 1 0,1 1-65,1 1 0,2 4 0,-1 5 0,0 0-222,0 0 1,2 1 0,-2 0 0,0-2-207,0 0 0,-1-2 0,-2-3 0,1-2-1028,1-2 1,0-1-44,-3 0 0,0-5 0,0-4 1196,0-5 0,0-3 0,0-1 0</inkml:trace>
  <inkml:trace contextRef="#ctx0" brushRef="#br0" timeOffset="21814">27 1280 7688,'-5'-4'2245,"1"-1"-2111,4-3 1,4 0 0,2 1 0,2 1-376,1-1 1,1 2 0,0-1 0,2 0-137,-1 2 0,2-1 0,-1 3 1,1-2-1295,0-1 1671,-1 3 0,0-2 0,2 4 0</inkml:trace>
  <inkml:trace contextRef="#ctx0" brushRef="#br0" timeOffset="22148">256 1148 8025,'-8'0'1138,"2"0"-305,0 0 0,0 0-502,-3 0 0,3 0 0,1 1 0,0 1 25,1 1 1,1 4-1,-2-1 1,1 4-36,2 2 1,1 5 0,1-1 0,0 4-216,0 0 0,1 1 1,1 0-1,3-2-236,2 0 0,0-4 1,6-2-1,-1 0 1,0-2 1,0-5-1,-1-3 1,1-2-731,-1-1 1,-2-2-1,0-3 1,-1-4 389,-2-1 0,1-4 0,-4 1 0,-1-2 315,-1 0 1,-1 2 0,0-2 0,0 2 57,0 0 1,-3 1 0,-1-3-1,0 2-172,0 1 0,-2 2 1,2-2-1,-1 2-245,-2 1 513,4 1 0,-5-1 0,3 0 0</inkml:trace>
  <inkml:trace contextRef="#ctx0" brushRef="#br0" timeOffset="22480">512 1120 8951,'-5'0'1556,"1"4"0,4 2 0,0 3-1293,0 3 1,0 2 0,1 3 0,2 2-82,3 1 0,-1 2 1,1 2-1,0-1-304,-1-1 0,2 1 1,-4-3-1,1-3-771,0-1 0,0-6 1,-2 0-411,1-4 0,0-5 0,-3-1 0,0-5 1303,0-2 0,0-6 0,0-1 0</inkml:trace>
  <inkml:trace contextRef="#ctx0" brushRef="#br0" timeOffset="22630">504 1244 7763,'-5'-4'496,"1"3"312,1-2 1,2 1-651,-2-1 1,3 1 0,3-3 0,2 0-321,3 1 0,1 1 1,0-2-1,0 0-558,0 0 0,0 3 1,2-2-1,1 1 720,-1 0 0,-1-4 0,-2 2 0</inkml:trace>
  <inkml:trace contextRef="#ctx0" brushRef="#br0" timeOffset="23265">609 1112 12570,'-5'4'560,"1"0"1,5 6-1,1 1-273,1 1 1,3 6-1,-2 0 1,1 2-187,2 1 0,-2-2 0,1 1 0,-1-1-257,0-1 0,2-2 0,-4 0 0,0-2-724,1-2 1,-3-3 416,2-3 0,-2-5 0,-1-1 123,0-5 1,-3-4 0,0-2 0,1-3 180,1 0 0,1-2 0,0 1 0,0-2 187,0 0 1,0 0 0,1 1-1,1 2 164,1 2 1,4 0-1,-1 4 31,2 2 1,0 2-1,1 6 1,-1 4 103,-2 6 0,2 4 0,-2 1 0,0 1-197,0 0 0,1-1 0,-4 1 0,0-2-534,1-1 0,-3 1 1,3-4-959,0-2 1,-2-4 883,4-3 0,-4-3 0,1-3 0,-1-3 140,0-1 1,0-2 0,3 0 0,-1 0 246,-2 0 0,2-1 0,0 1 1,1-1 188,2 2 1,-2 1 0,0-2-1,-1 1 378,1-1 1,0 3-1,2 0-121,-1-1 1,-3 2-1,2-1-152,-1-1 1,-1 3 0,-3-2-243,0-1 0,0 2 0,0-1-96,0-1 0,-3 2 0,-1 0 1,-1 0 213,-2 1 0,2 2 0,-1-1 292,-1 2 1,0 2 0,-1 2 76,2 3 0,-1 5 1,4 3-1,1 1 15,1-1 0,1 1 1,0 3-1,0-1-364,0 1 1,0-1 0,1-3-1,2-1-338,3 0 1,2-6-1,1 2 1,-1-3-208,1-1 1,0-1 0,1-5 0,1-2-734,0-3 1,1-5 0,-3-4 1178,0-2 0,4 0 0,0-1 0</inkml:trace>
  <inkml:trace contextRef="#ctx0" brushRef="#br0" timeOffset="23479">944 1156 7763,'-6'0'3182,"1"0"-645,3 0-1894,-2 0 0,7 5 0,1 2 0,0 5-386,3 2 0,0 2 1,0 3-1,-1 2-421,1-2 0,1 0 1,-1-1-1,0-1-909,-1 1 0,-4-4 1,2-4-3498,0-3 4570,-3-3 0,3-8 0,-4-1 0</inkml:trace>
  <inkml:trace contextRef="#ctx0" brushRef="#br0" timeOffset="23595">936 1095 7806,'-5'0'-162,"-1"0"1,4 1 161,-1 2 0,6-2 0,2 3 0</inkml:trace>
  <inkml:trace contextRef="#ctx0" brushRef="#br0" timeOffset="23914">1024 1138 8058,'0'6'1202,"0"0"0,0 0 1,0 3-1,0-1-755,0 1 0,1 4 0,2 2 0,2 1-133,3 2 0,-2 2 0,0 1 1,0-1-327,-1-2 0,2-3 0,-3-1 0,0-2-527,-1-1 0,0-4 0,-2-2-412,2-1 0,-2-2 0,2-5 0,-3-3 434,-3-2 0,1-4 0,-4 0 0,1-2 389,0-2 0,-2 0 0,4-2 0,0 0 151,-1 1 1,3-1 0,-2 1-1,2 2 194,1 0 1,0 4 0,0 0-1,1 1-41,2 1 1,5 1 0,5 2 0,0 2-413,3 0 1,1 3 235,0-2 0,1 2 0,0 1 0</inkml:trace>
  <inkml:trace contextRef="#ctx0" brushRef="#br0" timeOffset="24478">1341 1068 8095,'-6'0'1487,"0"0"0,4 3 0,0 3-1007,1 2 1,3 2 0,2 1 0,0 1-15,0 2 0,3 4 0,-2 2 0,1 1-450,0 1 1,0-4-1,1 3 1,0-3-812,-1 0 0,-3-4 1,2-3-1,-1-1-269,-2-1 1,2-5 0,0-4 200,1-5 0,-3-7 0,1-2 0,-2-3 863,-1-1 0,3-3 0,2-2 0</inkml:trace>
  <inkml:trace contextRef="#ctx0" brushRef="#br0" timeOffset="24630">1429 1138 12965,'5'5'445,"-2"4"1,1 1 0,0 4 0,0 2-399,0 1 1,3 3-1,-2 1 1,1-2-932,-1 0 1,0-4 0,2-2-2289,-1 0 3172,-4-5 0,2-4 0,-4-4 0</inkml:trace>
  <inkml:trace contextRef="#ctx0" brushRef="#br0" timeOffset="24746">1448 1076 6792,'0'-8'0</inkml:trace>
  <inkml:trace contextRef="#ctx0" brushRef="#br0" timeOffset="25146">1544 1059 7740,'-9'0'3282,"4"0"-2835,1 0 1,4 4-1,0 1 1,1 3 33,2 1 1,1 4 0,3 3 0,-1 2-200,1 3 0,1 3 1,-1 0-1,0 0-498,-1 0 0,-1-4 1,2-5-1,-2-3-746,-1-2 1,3-3 359,-1-1 0,-3-6 0,1-7 0,-1-4-173,0-7 0,1 0 1,-2-3-1,1 0 388,-1 1 0,2-1 0,-1 4 1,-1 0 386,-1 2 0,-1 2 195,0 5 1,0 4 0,0 4-1,-1 5 152,-2 2 0,2 6 0,-3 3 1,1 2 294,0 3 0,0 0 0,3-4 0,0 0-333,0-2 0,0 0 1,0-2-1,1 0-340,2 0 1,2-3 0,4-4 0,0-3-315,-1-2 1,2-1-1,1-1 1,1-2 344,-1-3 0,2-5 0,1-3 0</inkml:trace>
  <inkml:trace contextRef="#ctx0" brushRef="#br0" timeOffset="25364">1773 1085 8811,'0'9'1997,"0"0"1,0 0-1355,0-1 0,3 2 0,1 2 0,0 3-395,0 1 1,3 2 0,-2 0 0,1-2-606,0-1 0,-4 1 1,3-5-1,0 0-3824,0-1 4181,-3-1 0,6-4 0,-3-1 0</inkml:trace>
  <inkml:trace contextRef="#ctx0" brushRef="#br0" timeOffset="25496">1782 1032 8566,'-5'0'-293,"1"4"1,4 1-1</inkml:trace>
  <inkml:trace contextRef="#ctx0" brushRef="#br0" timeOffset="25864">1888 1095 7740,'0'6'2405,"-1"-1"-1806,-2-1 0,2 3 1,-2-2-1,2 3-207,1 1 1,1 1 0,1 2 0,2 2-167,1 3 1,-2 0 0,2-2 0,0 0-275,0 1 1,-3-4 0,3 0-1,-1-2-807,-2-1 1,2-3 246,-1 0 0,0-8 1,-3-2-1,0-6 207,0-5 1,0-2-1,0-3 1,0-2 324,0 0 0,0 2 0,0 0 0,0 1 245,0 1 1,0 2 0,1 0 0,2 3 407,3 4 0,2-1 0,1 7 0,-1 1-74,1 1 1,0 6-1,0 4 1,-1 5-305,-2 6 0,1-1 0,-2 2 0,1 0-195,0-1 0,-3 1 0,2-5 1,-1-1-1108,-2-3 1,2-2 0,0-2-186,0-3 1,2-2-1,2-7 1288,-2-4 0,6-5 0,-2-5 0</inkml:trace>
  <inkml:trace contextRef="#ctx0" brushRef="#br0" timeOffset="26297">2126 1059 7740,'-5'-4'47,"-3"3"0,3-3 0,0 1 463,-1 0 0,3 0 0,-3 3-32,-1 0 1,3 1 0,0 2-1,1 4 54,0 4 0,0 2 0,3 5 0,0 1-125,0 1 0,1 0 0,1 2 1,2 1-401,1-1 0,1-5 0,4 1 0,1-3-650,0-1 1,1-2-1,-3-6 1,0-3 6,0-2 1,1-2 0,1-2 0,-2-4-79,-1-4 0,1-2 0,-5-2 0,-1 0 395,1-1 1,-1 1-1,-3-1 1,0 1 376,0 0 1,-1 1 0,-1 0 0,-2 0 195,0 1 1,1 2 0,-2-1 0,0 3 2159,0 3-1697,3-1 1,-2 7-1,4 1 1,0 5-121,0 5 0,4 8 1,2-1-1,2 4-84,0 3 0,1 1 0,0 2 1,0 3-391,0 0 0,-1-1 1,-2 1-1,-1-1-272,-1-1 1,-1-6 0,-3-2 0,-1-4-57,-2-2 0,-3-5 0,-5-5 1,-4-1-849,-2-2 0,0-1 0,-1-2 0,0-2-1843,1-3 2896,-1-6 0,0-2 0,1-3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4:06.164"/>
    </inkml:context>
    <inkml:brush xml:id="br0">
      <inkml:brushProperty name="width" value="0.34236" units="cm"/>
      <inkml:brushProperty name="height" value="0.34236" units="cm"/>
    </inkml:brush>
  </inkml:definitions>
  <inkml:trace contextRef="#ctx0" brushRef="#br0">462 0 7894,'-13'0'17,"-3"0"846,4 0 1,3 0-315,-6 0 0,3 1-345,-7 3 1,0 3 0,-4 3 0,0-1 6,0-2 1,-2 1 0,0 4 0,-4 1-58,0 2 0,2-2 1,-3 2-237,2-2 0,-3 0-1475,4 2-801,11-7 2358,5 7 0,11-8 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2-11T00:14:05.847"/>
    </inkml:context>
    <inkml:brush xml:id="br0">
      <inkml:brushProperty name="width" value="0.34236" units="cm"/>
      <inkml:brushProperty name="height" value="0.34236" units="cm"/>
    </inkml:brush>
  </inkml:definitions>
  <inkml:trace contextRef="#ctx0" brushRef="#br0">58 0 7894,'-13'0'2080,"-2"0"-2527,8 0-78,1 0 2008,1 6-175,5 0-1361,0 6-2143,-5-6-42,3 4 1849,-3-8 0,5 3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9</TotalTime>
  <Pages>5</Pages>
  <Words>882</Words>
  <Characters>5033</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04</CharactersWithSpaces>
  <SharedDoc>false</SharedDoc>
  <HLinks>
    <vt:vector size="12" baseType="variant">
      <vt:variant>
        <vt:i4>5701712</vt:i4>
      </vt:variant>
      <vt:variant>
        <vt:i4>3</vt:i4>
      </vt:variant>
      <vt:variant>
        <vt:i4>0</vt:i4>
      </vt:variant>
      <vt:variant>
        <vt:i4>5</vt:i4>
      </vt:variant>
      <vt:variant>
        <vt:lpwstr>https://www.pivotaltracker.com/n/projects/2630237</vt:lpwstr>
      </vt:variant>
      <vt:variant>
        <vt:lpwstr/>
      </vt:variant>
      <vt:variant>
        <vt:i4>6094921</vt:i4>
      </vt:variant>
      <vt:variant>
        <vt:i4>0</vt:i4>
      </vt:variant>
      <vt:variant>
        <vt:i4>0</vt:i4>
      </vt:variant>
      <vt:variant>
        <vt:i4>5</vt:i4>
      </vt:variant>
      <vt:variant>
        <vt:lpwstr>https://github.com/vibalcam/match-my-fashion-public-CodeCreators</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lmaseda del Campo, Vicente</dc:creator>
  <cp:keywords/>
  <dc:description/>
  <cp:lastModifiedBy>Guang Hui Liew</cp:lastModifiedBy>
  <cp:revision>96</cp:revision>
  <dcterms:created xsi:type="dcterms:W3CDTF">2023-02-07T22:41:00Z</dcterms:created>
  <dcterms:modified xsi:type="dcterms:W3CDTF">2023-09-14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bafcaad03c6a1d361607b9ee27c11640f8417efd44871d8a2027d673eec3e53</vt:lpwstr>
  </property>
</Properties>
</file>